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5897B1" w14:textId="77777777" w:rsidR="00482882" w:rsidRPr="00143DD5" w:rsidRDefault="0048288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eastAsia="Arial" w:hAnsiTheme="minorHAnsi" w:cs="Arial"/>
          <w:color w:val="000000"/>
          <w:sz w:val="24"/>
          <w:szCs w:val="24"/>
        </w:rPr>
      </w:pPr>
    </w:p>
    <w:tbl>
      <w:tblPr>
        <w:tblStyle w:val="a"/>
        <w:tblW w:w="17118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406"/>
        <w:gridCol w:w="1397"/>
        <w:gridCol w:w="24"/>
        <w:gridCol w:w="2400"/>
        <w:gridCol w:w="190"/>
        <w:gridCol w:w="2870"/>
        <w:gridCol w:w="171"/>
        <w:gridCol w:w="3339"/>
        <w:gridCol w:w="540"/>
        <w:gridCol w:w="1720"/>
        <w:gridCol w:w="1061"/>
      </w:tblGrid>
      <w:tr w:rsidR="00482882" w:rsidRPr="00143DD5" w14:paraId="1C7846FB" w14:textId="77777777">
        <w:tc>
          <w:tcPr>
            <w:tcW w:w="3406" w:type="dxa"/>
            <w:vMerge w:val="restart"/>
            <w:shd w:val="clear" w:color="auto" w:fill="5B9BD5"/>
            <w:vAlign w:val="center"/>
          </w:tcPr>
          <w:p w14:paraId="24C021F7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bookmarkStart w:id="0" w:name="_heading=h.gjdgxs" w:colFirst="0" w:colLast="0"/>
            <w:bookmarkEnd w:id="0"/>
            <w:r w:rsidRPr="00143DD5">
              <w:rPr>
                <w:rFonts w:asciiTheme="minorHAnsi" w:eastAsia="Arial" w:hAnsiTheme="minorHAnsi" w:cs="Arial"/>
                <w:noProof/>
                <w:sz w:val="24"/>
                <w:szCs w:val="24"/>
              </w:rPr>
              <w:drawing>
                <wp:inline distT="0" distB="0" distL="0" distR="0" wp14:anchorId="5EBE2C5F" wp14:editId="40B92A54">
                  <wp:extent cx="805729" cy="813526"/>
                  <wp:effectExtent l="0" t="0" r="0" b="0"/>
                  <wp:docPr id="1459055915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5729" cy="81352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712" w:type="dxa"/>
            <w:gridSpan w:val="10"/>
            <w:shd w:val="clear" w:color="auto" w:fill="5B9BD5"/>
          </w:tcPr>
          <w:p w14:paraId="79E3D133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UNIVERSITAS PAKUAN</w:t>
            </w:r>
          </w:p>
          <w:p w14:paraId="33DD94E1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FAKULTAS</w:t>
            </w:r>
            <w:r w:rsidR="000F3990"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ILMU SOSIAL DAN ILMU BUDAYA</w:t>
            </w:r>
          </w:p>
          <w:p w14:paraId="56A53F3F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PROGRAM STUDI </w:t>
            </w:r>
          </w:p>
        </w:tc>
      </w:tr>
      <w:tr w:rsidR="00482882" w:rsidRPr="00143DD5" w14:paraId="08030492" w14:textId="77777777">
        <w:tc>
          <w:tcPr>
            <w:tcW w:w="3406" w:type="dxa"/>
            <w:vMerge/>
            <w:shd w:val="clear" w:color="auto" w:fill="5B9BD5"/>
            <w:vAlign w:val="center"/>
          </w:tcPr>
          <w:p w14:paraId="4D47BEA9" w14:textId="77777777" w:rsidR="00482882" w:rsidRPr="00143DD5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</w:p>
        </w:tc>
        <w:tc>
          <w:tcPr>
            <w:tcW w:w="13712" w:type="dxa"/>
            <w:gridSpan w:val="10"/>
            <w:shd w:val="clear" w:color="auto" w:fill="5B9BD5"/>
          </w:tcPr>
          <w:p w14:paraId="546A2B11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RENCANA PEMBELAJARAN SEMESTER (RPS)</w:t>
            </w:r>
          </w:p>
        </w:tc>
      </w:tr>
      <w:tr w:rsidR="00482882" w:rsidRPr="00143DD5" w14:paraId="5AFE9C90" w14:textId="77777777" w:rsidTr="009616CC">
        <w:tc>
          <w:tcPr>
            <w:tcW w:w="3406" w:type="dxa"/>
          </w:tcPr>
          <w:p w14:paraId="76D2FCE6" w14:textId="77777777" w:rsidR="00482882" w:rsidRPr="00143DD5" w:rsidRDefault="00120B80">
            <w:pPr>
              <w:spacing w:line="276" w:lineRule="auto"/>
              <w:ind w:left="-99" w:right="-115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MATA KULIAH (MK)</w:t>
            </w:r>
          </w:p>
        </w:tc>
        <w:tc>
          <w:tcPr>
            <w:tcW w:w="4011" w:type="dxa"/>
            <w:gridSpan w:val="4"/>
          </w:tcPr>
          <w:p w14:paraId="173CF5AC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KODE</w:t>
            </w:r>
          </w:p>
        </w:tc>
        <w:tc>
          <w:tcPr>
            <w:tcW w:w="3041" w:type="dxa"/>
            <w:gridSpan w:val="2"/>
          </w:tcPr>
          <w:p w14:paraId="18A9938A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RUMPUN MK</w:t>
            </w:r>
          </w:p>
        </w:tc>
        <w:tc>
          <w:tcPr>
            <w:tcW w:w="3879" w:type="dxa"/>
            <w:gridSpan w:val="2"/>
          </w:tcPr>
          <w:p w14:paraId="3C8DD69F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BOBOT (SKS)</w:t>
            </w:r>
          </w:p>
        </w:tc>
        <w:tc>
          <w:tcPr>
            <w:tcW w:w="1720" w:type="dxa"/>
          </w:tcPr>
          <w:p w14:paraId="286F6229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SEMESTER</w:t>
            </w:r>
          </w:p>
        </w:tc>
        <w:tc>
          <w:tcPr>
            <w:tcW w:w="1061" w:type="dxa"/>
          </w:tcPr>
          <w:p w14:paraId="541594E9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NO&amp;TGL DOK</w:t>
            </w:r>
          </w:p>
        </w:tc>
      </w:tr>
      <w:tr w:rsidR="00482882" w:rsidRPr="00143DD5" w14:paraId="11F98258" w14:textId="77777777" w:rsidTr="009616CC">
        <w:trPr>
          <w:trHeight w:val="539"/>
        </w:trPr>
        <w:tc>
          <w:tcPr>
            <w:tcW w:w="3406" w:type="dxa"/>
          </w:tcPr>
          <w:p w14:paraId="74C92C0E" w14:textId="21CCE2C0" w:rsidR="00482882" w:rsidRPr="00143DD5" w:rsidRDefault="00600554">
            <w:pPr>
              <w:spacing w:line="276" w:lineRule="auto"/>
              <w:jc w:val="center"/>
              <w:rPr>
                <w:rFonts w:asciiTheme="minorHAnsi" w:eastAsia="Arial" w:hAnsiTheme="minorHAnsi" w:cs="Arial"/>
                <w:iCs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iCs/>
                <w:sz w:val="24"/>
                <w:szCs w:val="24"/>
              </w:rPr>
              <w:t>SPEAKING III</w:t>
            </w:r>
          </w:p>
        </w:tc>
        <w:tc>
          <w:tcPr>
            <w:tcW w:w="4011" w:type="dxa"/>
            <w:gridSpan w:val="4"/>
          </w:tcPr>
          <w:p w14:paraId="64AC1CEE" w14:textId="0886A846" w:rsidR="00482882" w:rsidRPr="00143DD5" w:rsidRDefault="004D7B4A" w:rsidP="003D7E9D">
            <w:pPr>
              <w:jc w:val="center"/>
              <w:rPr>
                <w:rFonts w:asciiTheme="minorHAnsi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/>
                <w:color w:val="000000"/>
                <w:sz w:val="24"/>
                <w:szCs w:val="24"/>
              </w:rPr>
              <w:t>ING</w:t>
            </w:r>
            <w:r w:rsidR="00A377DE">
              <w:rPr>
                <w:rFonts w:asciiTheme="minorHAnsi" w:eastAsia="Times New Roman" w:hAnsiTheme="minorHAnsi"/>
                <w:color w:val="000000"/>
                <w:sz w:val="24"/>
                <w:szCs w:val="24"/>
              </w:rPr>
              <w:t>6117</w:t>
            </w:r>
          </w:p>
        </w:tc>
        <w:tc>
          <w:tcPr>
            <w:tcW w:w="3041" w:type="dxa"/>
            <w:gridSpan w:val="2"/>
          </w:tcPr>
          <w:p w14:paraId="39DEBC70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Keahlian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Prodi</w:t>
            </w:r>
          </w:p>
        </w:tc>
        <w:tc>
          <w:tcPr>
            <w:tcW w:w="3879" w:type="dxa"/>
            <w:gridSpan w:val="2"/>
          </w:tcPr>
          <w:p w14:paraId="30EFF6B2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2</w:t>
            </w:r>
          </w:p>
        </w:tc>
        <w:tc>
          <w:tcPr>
            <w:tcW w:w="1720" w:type="dxa"/>
          </w:tcPr>
          <w:p w14:paraId="00D7D49F" w14:textId="3BA9428E" w:rsidR="00482882" w:rsidRPr="00143DD5" w:rsidRDefault="00600554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III</w:t>
            </w:r>
          </w:p>
        </w:tc>
        <w:tc>
          <w:tcPr>
            <w:tcW w:w="1061" w:type="dxa"/>
          </w:tcPr>
          <w:p w14:paraId="730495F3" w14:textId="637C6E98" w:rsidR="00482882" w:rsidRPr="00143DD5" w:rsidRDefault="00143DD5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September 2</w:t>
            </w:r>
            <w:r w:rsidR="00600554" w:rsidRPr="00143DD5">
              <w:rPr>
                <w:rFonts w:asciiTheme="minorHAnsi" w:eastAsia="Arial" w:hAnsiTheme="minorHAnsi" w:cs="Arial"/>
                <w:sz w:val="24"/>
                <w:szCs w:val="24"/>
              </w:rPr>
              <w:t>023</w:t>
            </w:r>
          </w:p>
        </w:tc>
      </w:tr>
      <w:tr w:rsidR="00482882" w:rsidRPr="00143DD5" w14:paraId="4F10ED7C" w14:textId="77777777" w:rsidTr="009616CC">
        <w:tc>
          <w:tcPr>
            <w:tcW w:w="3406" w:type="dxa"/>
          </w:tcPr>
          <w:p w14:paraId="2C0A1AC0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OTORISASI</w:t>
            </w:r>
          </w:p>
        </w:tc>
        <w:tc>
          <w:tcPr>
            <w:tcW w:w="4011" w:type="dxa"/>
            <w:gridSpan w:val="4"/>
          </w:tcPr>
          <w:p w14:paraId="1AB0F4BF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Pengembang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RPS</w:t>
            </w:r>
          </w:p>
        </w:tc>
        <w:tc>
          <w:tcPr>
            <w:tcW w:w="6920" w:type="dxa"/>
            <w:gridSpan w:val="4"/>
          </w:tcPr>
          <w:p w14:paraId="11A9F152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Koordinator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RMK</w:t>
            </w:r>
          </w:p>
        </w:tc>
        <w:tc>
          <w:tcPr>
            <w:tcW w:w="2781" w:type="dxa"/>
            <w:gridSpan w:val="2"/>
          </w:tcPr>
          <w:p w14:paraId="3F9B9787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Ketua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Prodi</w:t>
            </w:r>
          </w:p>
        </w:tc>
      </w:tr>
      <w:tr w:rsidR="00482882" w:rsidRPr="00143DD5" w14:paraId="7D34275F" w14:textId="77777777" w:rsidTr="009616CC">
        <w:tc>
          <w:tcPr>
            <w:tcW w:w="3406" w:type="dxa"/>
          </w:tcPr>
          <w:p w14:paraId="577386E9" w14:textId="3FE538AA" w:rsidR="00482882" w:rsidRPr="00143DD5" w:rsidRDefault="00600554" w:rsidP="00600554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Dyah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Kristyowati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M.Hum</w:t>
            </w:r>
            <w:proofErr w:type="spellEnd"/>
            <w:proofErr w:type="gram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.</w:t>
            </w:r>
          </w:p>
          <w:p w14:paraId="060B82D2" w14:textId="77777777" w:rsidR="00482882" w:rsidRPr="00143DD5" w:rsidRDefault="00482882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4011" w:type="dxa"/>
            <w:gridSpan w:val="4"/>
          </w:tcPr>
          <w:p w14:paraId="02A67488" w14:textId="0A430052" w:rsidR="00482882" w:rsidRPr="00143DD5" w:rsidRDefault="004D7B4A" w:rsidP="00627687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 xml:space="preserve">Padel Muhamad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Rallie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R, </w:t>
            </w:r>
            <w:proofErr w:type="spellStart"/>
            <w:proofErr w:type="gramStart"/>
            <w:r w:rsidRPr="00143DD5">
              <w:rPr>
                <w:rFonts w:asciiTheme="minorHAnsi" w:hAnsiTheme="minorHAnsi"/>
                <w:sz w:val="24"/>
                <w:szCs w:val="24"/>
              </w:rPr>
              <w:t>M.Hum</w:t>
            </w:r>
            <w:proofErr w:type="spellEnd"/>
            <w:proofErr w:type="gramEnd"/>
            <w:r w:rsidRPr="00143DD5">
              <w:rPr>
                <w:rFonts w:asciiTheme="minorHAnsi" w:hAnsiTheme="minorHAnsi"/>
                <w:sz w:val="24"/>
                <w:szCs w:val="24"/>
              </w:rPr>
              <w:t>.</w:t>
            </w:r>
          </w:p>
        </w:tc>
        <w:tc>
          <w:tcPr>
            <w:tcW w:w="6920" w:type="dxa"/>
            <w:gridSpan w:val="4"/>
          </w:tcPr>
          <w:p w14:paraId="46D12866" w14:textId="3E1B5575" w:rsidR="00482882" w:rsidRPr="00143DD5" w:rsidRDefault="00627687" w:rsidP="00627687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Ni Made </w:t>
            </w: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Widisanti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M.Hum</w:t>
            </w:r>
            <w:proofErr w:type="spellEnd"/>
            <w:proofErr w:type="gram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.</w:t>
            </w:r>
          </w:p>
        </w:tc>
        <w:tc>
          <w:tcPr>
            <w:tcW w:w="2781" w:type="dxa"/>
            <w:gridSpan w:val="2"/>
          </w:tcPr>
          <w:p w14:paraId="6107A43A" w14:textId="53FB120A" w:rsidR="00482882" w:rsidRPr="00143DD5" w:rsidRDefault="00600554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Dyah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Kristyowati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M.Hum</w:t>
            </w:r>
            <w:proofErr w:type="spellEnd"/>
            <w:proofErr w:type="gram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.</w:t>
            </w:r>
          </w:p>
        </w:tc>
      </w:tr>
      <w:tr w:rsidR="00482882" w:rsidRPr="00143DD5" w14:paraId="5B1524EF" w14:textId="77777777">
        <w:tc>
          <w:tcPr>
            <w:tcW w:w="3406" w:type="dxa"/>
            <w:vMerge w:val="restart"/>
            <w:vAlign w:val="center"/>
          </w:tcPr>
          <w:p w14:paraId="54D773B4" w14:textId="77777777" w:rsidR="00482882" w:rsidRPr="00143DD5" w:rsidRDefault="00120B80">
            <w:pP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Capaian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Pembelajaran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(CP)</w:t>
            </w:r>
          </w:p>
        </w:tc>
        <w:tc>
          <w:tcPr>
            <w:tcW w:w="13712" w:type="dxa"/>
            <w:gridSpan w:val="10"/>
            <w:shd w:val="clear" w:color="auto" w:fill="D9D9D9"/>
          </w:tcPr>
          <w:p w14:paraId="687E9488" w14:textId="77777777" w:rsidR="00482882" w:rsidRPr="00143DD5" w:rsidRDefault="00120B80">
            <w:pP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CPL-PRODI yang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dibebankan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pada MK</w:t>
            </w:r>
          </w:p>
        </w:tc>
      </w:tr>
      <w:tr w:rsidR="004D7B4A" w:rsidRPr="00143DD5" w14:paraId="649234BC" w14:textId="77777777">
        <w:trPr>
          <w:trHeight w:val="638"/>
        </w:trPr>
        <w:tc>
          <w:tcPr>
            <w:tcW w:w="3406" w:type="dxa"/>
            <w:vMerge/>
            <w:vAlign w:val="center"/>
          </w:tcPr>
          <w:p w14:paraId="5536C482" w14:textId="77777777" w:rsidR="004D7B4A" w:rsidRPr="00143DD5" w:rsidRDefault="004D7B4A" w:rsidP="004D7B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</w:p>
        </w:tc>
        <w:tc>
          <w:tcPr>
            <w:tcW w:w="1421" w:type="dxa"/>
            <w:gridSpan w:val="2"/>
          </w:tcPr>
          <w:p w14:paraId="311D8758" w14:textId="77777777" w:rsidR="004D7B4A" w:rsidRPr="00143DD5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CPL 1</w:t>
            </w:r>
          </w:p>
        </w:tc>
        <w:tc>
          <w:tcPr>
            <w:tcW w:w="12291" w:type="dxa"/>
            <w:gridSpan w:val="8"/>
          </w:tcPr>
          <w:p w14:paraId="54DE05D2" w14:textId="4C5FBE8F" w:rsidR="004D7B4A" w:rsidRPr="00143DD5" w:rsidRDefault="004D7B4A" w:rsidP="004D7B4A">
            <w:pPr>
              <w:rPr>
                <w:rFonts w:asciiTheme="minorHAnsi" w:eastAsia="Arial" w:hAnsiTheme="minorHAnsi" w:cs="Arial"/>
                <w:i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>Memiliki</w:t>
            </w:r>
            <w:proofErr w:type="spellEnd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>sikap</w:t>
            </w:r>
            <w:proofErr w:type="spellEnd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 xml:space="preserve"> yang </w:t>
            </w:r>
            <w:proofErr w:type="spellStart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>komunikatif</w:t>
            </w:r>
            <w:proofErr w:type="spellEnd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 xml:space="preserve">, </w:t>
            </w:r>
            <w:proofErr w:type="spellStart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>kritis</w:t>
            </w:r>
            <w:proofErr w:type="spellEnd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 xml:space="preserve">, </w:t>
            </w:r>
            <w:proofErr w:type="spellStart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>etis</w:t>
            </w:r>
            <w:proofErr w:type="spellEnd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 xml:space="preserve">, </w:t>
            </w:r>
            <w:proofErr w:type="spellStart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>apresiatif</w:t>
            </w:r>
            <w:proofErr w:type="spellEnd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 xml:space="preserve">, </w:t>
            </w:r>
            <w:proofErr w:type="spellStart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>partisipatif</w:t>
            </w:r>
            <w:proofErr w:type="spellEnd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 xml:space="preserve">, dan </w:t>
            </w:r>
            <w:proofErr w:type="spellStart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>toleran</w:t>
            </w:r>
            <w:proofErr w:type="spellEnd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>terhadap</w:t>
            </w:r>
            <w:proofErr w:type="spellEnd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>keberagaman</w:t>
            </w:r>
            <w:proofErr w:type="spellEnd"/>
            <w:r w:rsidRPr="00143DD5">
              <w:rPr>
                <w:rFonts w:asciiTheme="minorHAnsi" w:hAnsiTheme="minorHAnsi" w:cs="Times New Roman"/>
                <w:color w:val="171616"/>
                <w:sz w:val="24"/>
                <w:szCs w:val="24"/>
              </w:rPr>
              <w:t>.</w:t>
            </w:r>
          </w:p>
        </w:tc>
      </w:tr>
      <w:tr w:rsidR="004D7B4A" w:rsidRPr="00143DD5" w14:paraId="2A0AF75B" w14:textId="77777777">
        <w:tc>
          <w:tcPr>
            <w:tcW w:w="3406" w:type="dxa"/>
            <w:vMerge/>
            <w:vAlign w:val="center"/>
          </w:tcPr>
          <w:p w14:paraId="57FDFC44" w14:textId="77777777" w:rsidR="004D7B4A" w:rsidRPr="00143DD5" w:rsidRDefault="004D7B4A" w:rsidP="004D7B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i/>
                <w:sz w:val="24"/>
                <w:szCs w:val="24"/>
              </w:rPr>
            </w:pPr>
          </w:p>
        </w:tc>
        <w:tc>
          <w:tcPr>
            <w:tcW w:w="1421" w:type="dxa"/>
            <w:gridSpan w:val="2"/>
          </w:tcPr>
          <w:p w14:paraId="45C3B317" w14:textId="77777777" w:rsidR="004D7B4A" w:rsidRPr="00143DD5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CPL 2</w:t>
            </w:r>
          </w:p>
        </w:tc>
        <w:tc>
          <w:tcPr>
            <w:tcW w:w="12291" w:type="dxa"/>
            <w:gridSpan w:val="8"/>
          </w:tcPr>
          <w:p w14:paraId="7FBA52E4" w14:textId="75FCCBA8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 xml:space="preserve">Mampu </w:t>
            </w:r>
            <w:proofErr w:type="spellStart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>menunjukkan</w:t>
            </w:r>
            <w:proofErr w:type="spellEnd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>kecakapan</w:t>
            </w:r>
            <w:proofErr w:type="spellEnd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>berbahasa</w:t>
            </w:r>
            <w:proofErr w:type="spellEnd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>Inggris</w:t>
            </w:r>
            <w:proofErr w:type="spellEnd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>ditandai</w:t>
            </w:r>
            <w:proofErr w:type="spellEnd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>dengan</w:t>
            </w:r>
            <w:proofErr w:type="spellEnd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>pencapaian</w:t>
            </w:r>
            <w:proofErr w:type="spellEnd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>setara</w:t>
            </w:r>
            <w:proofErr w:type="spellEnd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>dengan</w:t>
            </w:r>
            <w:proofErr w:type="spellEnd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 xml:space="preserve"> minimum CEFR level C1.</w:t>
            </w:r>
          </w:p>
        </w:tc>
      </w:tr>
      <w:tr w:rsidR="004D7B4A" w:rsidRPr="00143DD5" w14:paraId="14EF5E14" w14:textId="77777777">
        <w:trPr>
          <w:trHeight w:val="548"/>
        </w:trPr>
        <w:tc>
          <w:tcPr>
            <w:tcW w:w="3406" w:type="dxa"/>
            <w:vMerge/>
            <w:vAlign w:val="center"/>
          </w:tcPr>
          <w:p w14:paraId="01C021B9" w14:textId="77777777" w:rsidR="004D7B4A" w:rsidRPr="00143DD5" w:rsidRDefault="004D7B4A" w:rsidP="004D7B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1421" w:type="dxa"/>
            <w:gridSpan w:val="2"/>
          </w:tcPr>
          <w:p w14:paraId="42DA6A82" w14:textId="77777777" w:rsidR="004D7B4A" w:rsidRPr="00143DD5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CPL 3</w:t>
            </w:r>
          </w:p>
        </w:tc>
        <w:tc>
          <w:tcPr>
            <w:tcW w:w="12291" w:type="dxa"/>
            <w:gridSpan w:val="8"/>
          </w:tcPr>
          <w:p w14:paraId="5034CED3" w14:textId="592B3783" w:rsidR="004D7B4A" w:rsidRPr="00143DD5" w:rsidRDefault="004D7B4A" w:rsidP="004D7B4A">
            <w:pPr>
              <w:jc w:val="both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 xml:space="preserve">Mampu </w:t>
            </w:r>
            <w:proofErr w:type="spellStart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>menganalisis</w:t>
            </w:r>
            <w:proofErr w:type="spellEnd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>beragam</w:t>
            </w:r>
            <w:proofErr w:type="spellEnd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>bentuk</w:t>
            </w:r>
            <w:proofErr w:type="spellEnd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>wacana</w:t>
            </w:r>
            <w:proofErr w:type="spellEnd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>dari</w:t>
            </w:r>
            <w:proofErr w:type="spellEnd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>perspektif</w:t>
            </w:r>
            <w:proofErr w:type="spellEnd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 xml:space="preserve"> sastra-</w:t>
            </w:r>
            <w:proofErr w:type="spellStart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>budaya</w:t>
            </w:r>
            <w:proofErr w:type="spellEnd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>linguistik</w:t>
            </w:r>
            <w:proofErr w:type="spellEnd"/>
            <w:r w:rsidRPr="00143DD5">
              <w:rPr>
                <w:rFonts w:asciiTheme="minorHAnsi" w:hAnsiTheme="minorHAnsi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482882" w:rsidRPr="00143DD5" w14:paraId="7C075E3C" w14:textId="77777777">
        <w:tc>
          <w:tcPr>
            <w:tcW w:w="3406" w:type="dxa"/>
            <w:vMerge/>
            <w:vAlign w:val="center"/>
          </w:tcPr>
          <w:p w14:paraId="3DF8EE8C" w14:textId="77777777" w:rsidR="00482882" w:rsidRPr="00143DD5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13712" w:type="dxa"/>
            <w:gridSpan w:val="10"/>
            <w:shd w:val="clear" w:color="auto" w:fill="D9D9D9"/>
          </w:tcPr>
          <w:p w14:paraId="11E43D11" w14:textId="77777777" w:rsidR="00482882" w:rsidRPr="00143DD5" w:rsidRDefault="00120B80">
            <w:pP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Capaian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Pembelajaran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Mata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Kuliah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(CPMK)</w:t>
            </w:r>
          </w:p>
        </w:tc>
      </w:tr>
      <w:tr w:rsidR="004D7B4A" w:rsidRPr="00143DD5" w14:paraId="42CD69A3" w14:textId="77777777">
        <w:tc>
          <w:tcPr>
            <w:tcW w:w="3406" w:type="dxa"/>
            <w:vMerge/>
            <w:vAlign w:val="center"/>
          </w:tcPr>
          <w:p w14:paraId="41B71251" w14:textId="77777777" w:rsidR="004D7B4A" w:rsidRPr="00143DD5" w:rsidRDefault="004D7B4A" w:rsidP="004D7B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</w:p>
        </w:tc>
        <w:tc>
          <w:tcPr>
            <w:tcW w:w="1421" w:type="dxa"/>
            <w:gridSpan w:val="2"/>
          </w:tcPr>
          <w:p w14:paraId="27468445" w14:textId="77777777" w:rsidR="004D7B4A" w:rsidRPr="00143DD5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CPMK 1</w:t>
            </w:r>
          </w:p>
        </w:tc>
        <w:tc>
          <w:tcPr>
            <w:tcW w:w="12291" w:type="dxa"/>
            <w:gridSpan w:val="8"/>
          </w:tcPr>
          <w:p w14:paraId="574D128C" w14:textId="07FA7D08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nunju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sikap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bertanggung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jawab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atas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ekerja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di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bidang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ahlianny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secar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andiri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>.</w:t>
            </w:r>
          </w:p>
        </w:tc>
      </w:tr>
      <w:tr w:rsidR="004D7B4A" w:rsidRPr="00143DD5" w14:paraId="0AB377DD" w14:textId="77777777">
        <w:trPr>
          <w:trHeight w:val="332"/>
        </w:trPr>
        <w:tc>
          <w:tcPr>
            <w:tcW w:w="3406" w:type="dxa"/>
            <w:vMerge/>
            <w:vAlign w:val="center"/>
          </w:tcPr>
          <w:p w14:paraId="5D5A77D1" w14:textId="77777777" w:rsidR="004D7B4A" w:rsidRPr="00143DD5" w:rsidRDefault="004D7B4A" w:rsidP="004D7B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1421" w:type="dxa"/>
            <w:gridSpan w:val="2"/>
          </w:tcPr>
          <w:p w14:paraId="72B37273" w14:textId="77777777" w:rsidR="004D7B4A" w:rsidRPr="00143DD5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CPMK 2</w:t>
            </w:r>
          </w:p>
        </w:tc>
        <w:tc>
          <w:tcPr>
            <w:tcW w:w="12291" w:type="dxa"/>
            <w:gridSpan w:val="8"/>
          </w:tcPr>
          <w:p w14:paraId="693AAAB3" w14:textId="23CF6F56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nguasai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onsep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teoritis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bahasa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,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budaya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, dan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sastra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>.</w:t>
            </w:r>
          </w:p>
        </w:tc>
      </w:tr>
      <w:tr w:rsidR="004D7B4A" w:rsidRPr="00143DD5" w14:paraId="44921838" w14:textId="77777777">
        <w:tc>
          <w:tcPr>
            <w:tcW w:w="3406" w:type="dxa"/>
            <w:vMerge/>
            <w:vAlign w:val="center"/>
          </w:tcPr>
          <w:p w14:paraId="2209FCCE" w14:textId="77777777" w:rsidR="004D7B4A" w:rsidRPr="00143DD5" w:rsidRDefault="004D7B4A" w:rsidP="004D7B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1421" w:type="dxa"/>
            <w:gridSpan w:val="2"/>
          </w:tcPr>
          <w:p w14:paraId="7434220E" w14:textId="77777777" w:rsidR="004D7B4A" w:rsidRPr="00143DD5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CPMK 3</w:t>
            </w:r>
          </w:p>
        </w:tc>
        <w:tc>
          <w:tcPr>
            <w:tcW w:w="12291" w:type="dxa"/>
            <w:gridSpan w:val="8"/>
          </w:tcPr>
          <w:p w14:paraId="0F0B6E45" w14:textId="3DAA221C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hAnsiTheme="minorHAnsi" w:cs="Times New Roman"/>
                <w:sz w:val="24"/>
                <w:szCs w:val="24"/>
                <w:lang w:val="de-DE"/>
              </w:rPr>
              <w:t xml:space="preserve">Mampu menerapkan pemikiran logis, kritis, sistematis, dan inovatif dalam konteks pengembangan atau implementasi ilmu pengetahuan dan teknologi yang memperhatikan dan menerapkan nilai humaniora yang sesuai dengan bidang keahliannya. </w:t>
            </w:r>
          </w:p>
        </w:tc>
      </w:tr>
      <w:tr w:rsidR="004D7B4A" w:rsidRPr="00143DD5" w14:paraId="2A24E902" w14:textId="77777777">
        <w:tc>
          <w:tcPr>
            <w:tcW w:w="3406" w:type="dxa"/>
            <w:vMerge/>
            <w:vAlign w:val="center"/>
          </w:tcPr>
          <w:p w14:paraId="3CE5F6A6" w14:textId="77777777" w:rsidR="004D7B4A" w:rsidRPr="00143DD5" w:rsidRDefault="004D7B4A" w:rsidP="004D7B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1421" w:type="dxa"/>
            <w:gridSpan w:val="2"/>
          </w:tcPr>
          <w:p w14:paraId="5D34204F" w14:textId="4CCCB19A" w:rsidR="004D7B4A" w:rsidRPr="00143DD5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CPMK 4</w:t>
            </w:r>
          </w:p>
        </w:tc>
        <w:tc>
          <w:tcPr>
            <w:tcW w:w="12291" w:type="dxa"/>
            <w:gridSpan w:val="8"/>
          </w:tcPr>
          <w:p w14:paraId="33C86705" w14:textId="4A379C9A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hAnsiTheme="minorHAnsi" w:cs="Times New Roman"/>
                <w:sz w:val="24"/>
                <w:szCs w:val="24"/>
              </w:rPr>
              <w:t xml:space="preserve">Mampu </w:t>
            </w:r>
            <w:proofErr w:type="spellStart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>menunjukan</w:t>
            </w:r>
            <w:proofErr w:type="spellEnd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>kecakapan</w:t>
            </w:r>
            <w:proofErr w:type="spellEnd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>berbahasa</w:t>
            </w:r>
            <w:proofErr w:type="spellEnd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>Inggris</w:t>
            </w:r>
            <w:proofErr w:type="spellEnd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 xml:space="preserve"> yang </w:t>
            </w:r>
            <w:proofErr w:type="spellStart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>ditandai</w:t>
            </w:r>
            <w:proofErr w:type="spellEnd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>dengan</w:t>
            </w:r>
            <w:proofErr w:type="spellEnd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>pencapaian</w:t>
            </w:r>
            <w:proofErr w:type="spellEnd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>kemampuan</w:t>
            </w:r>
            <w:proofErr w:type="spellEnd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>berbahasa</w:t>
            </w:r>
            <w:proofErr w:type="spellEnd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>Inggris</w:t>
            </w:r>
            <w:proofErr w:type="spellEnd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>setara</w:t>
            </w:r>
            <w:proofErr w:type="spellEnd"/>
            <w:r w:rsidRPr="00143DD5">
              <w:rPr>
                <w:rFonts w:asciiTheme="minorHAnsi" w:hAnsiTheme="minorHAnsi" w:cs="Times New Roman"/>
                <w:sz w:val="24"/>
                <w:szCs w:val="24"/>
              </w:rPr>
              <w:t xml:space="preserve"> CEFR level C1</w:t>
            </w:r>
            <w:r w:rsidR="009616CC">
              <w:rPr>
                <w:rFonts w:asciiTheme="minorHAnsi" w:hAnsiTheme="minorHAnsi" w:cs="Times New Roman"/>
                <w:sz w:val="24"/>
                <w:szCs w:val="24"/>
              </w:rPr>
              <w:t>.</w:t>
            </w:r>
          </w:p>
        </w:tc>
      </w:tr>
      <w:tr w:rsidR="00482882" w:rsidRPr="00143DD5" w14:paraId="4637D664" w14:textId="77777777">
        <w:tc>
          <w:tcPr>
            <w:tcW w:w="3406" w:type="dxa"/>
            <w:vMerge/>
            <w:vAlign w:val="center"/>
          </w:tcPr>
          <w:p w14:paraId="33B7FD4D" w14:textId="77777777" w:rsidR="00482882" w:rsidRPr="00143DD5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13712" w:type="dxa"/>
            <w:gridSpan w:val="10"/>
            <w:shd w:val="clear" w:color="auto" w:fill="D9D9D9"/>
          </w:tcPr>
          <w:p w14:paraId="347D4E76" w14:textId="77777777" w:rsidR="00482882" w:rsidRPr="00143DD5" w:rsidRDefault="00120B80">
            <w:pP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Kemampuan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akhir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tiap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tahapan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belajar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(Sub-CMPK)</w:t>
            </w:r>
          </w:p>
        </w:tc>
      </w:tr>
      <w:tr w:rsidR="004D7B4A" w:rsidRPr="00143DD5" w14:paraId="37EE9182" w14:textId="77777777">
        <w:tc>
          <w:tcPr>
            <w:tcW w:w="3406" w:type="dxa"/>
            <w:vMerge/>
            <w:vAlign w:val="center"/>
          </w:tcPr>
          <w:p w14:paraId="672885C7" w14:textId="77777777" w:rsidR="004D7B4A" w:rsidRPr="00143DD5" w:rsidRDefault="004D7B4A" w:rsidP="004D7B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</w:p>
        </w:tc>
        <w:tc>
          <w:tcPr>
            <w:tcW w:w="1397" w:type="dxa"/>
          </w:tcPr>
          <w:p w14:paraId="18A12020" w14:textId="77777777" w:rsidR="004D7B4A" w:rsidRPr="00143DD5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Sub-CPMK 1</w:t>
            </w:r>
          </w:p>
        </w:tc>
        <w:tc>
          <w:tcPr>
            <w:tcW w:w="12315" w:type="dxa"/>
            <w:gridSpan w:val="9"/>
          </w:tcPr>
          <w:p w14:paraId="785A36A0" w14:textId="29A0A19A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mpraktek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mampu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speaki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dalam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omunikasi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sederhan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berup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keep a conversation going</w:t>
            </w:r>
            <w:r w:rsidR="0066308C">
              <w:rPr>
                <w:rFonts w:asciiTheme="minorHAnsi" w:hAnsiTheme="minorHAnsi"/>
                <w:sz w:val="24"/>
                <w:szCs w:val="24"/>
              </w:rPr>
              <w:t>.</w:t>
            </w:r>
          </w:p>
        </w:tc>
      </w:tr>
      <w:tr w:rsidR="004D7B4A" w:rsidRPr="00143DD5" w14:paraId="02BBE8C7" w14:textId="77777777">
        <w:tc>
          <w:tcPr>
            <w:tcW w:w="3406" w:type="dxa"/>
            <w:vMerge/>
            <w:vAlign w:val="center"/>
          </w:tcPr>
          <w:p w14:paraId="56510BF5" w14:textId="77777777" w:rsidR="004D7B4A" w:rsidRPr="00143DD5" w:rsidRDefault="004D7B4A" w:rsidP="004D7B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1397" w:type="dxa"/>
          </w:tcPr>
          <w:p w14:paraId="7E4486C6" w14:textId="77777777" w:rsidR="004D7B4A" w:rsidRPr="00143DD5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Sub-CPMK 2</w:t>
            </w:r>
          </w:p>
        </w:tc>
        <w:tc>
          <w:tcPr>
            <w:tcW w:w="12315" w:type="dxa"/>
            <w:gridSpan w:val="9"/>
          </w:tcPr>
          <w:p w14:paraId="25F352CA" w14:textId="12645F8C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ndemonstrasi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mampu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speaki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dalam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bentu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giving reasons</w:t>
            </w:r>
            <w:r w:rsidR="0066308C">
              <w:rPr>
                <w:rFonts w:asciiTheme="minorHAnsi" w:hAnsiTheme="minorHAnsi"/>
                <w:sz w:val="24"/>
                <w:szCs w:val="24"/>
              </w:rPr>
              <w:t>.</w:t>
            </w:r>
          </w:p>
        </w:tc>
      </w:tr>
      <w:tr w:rsidR="004D7B4A" w:rsidRPr="00143DD5" w14:paraId="6DE11150" w14:textId="77777777">
        <w:tc>
          <w:tcPr>
            <w:tcW w:w="3406" w:type="dxa"/>
            <w:vMerge/>
            <w:vAlign w:val="center"/>
          </w:tcPr>
          <w:p w14:paraId="7DDDC227" w14:textId="77777777" w:rsidR="004D7B4A" w:rsidRPr="00143DD5" w:rsidRDefault="004D7B4A" w:rsidP="004D7B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1397" w:type="dxa"/>
          </w:tcPr>
          <w:p w14:paraId="3F6E4449" w14:textId="77777777" w:rsidR="004D7B4A" w:rsidRPr="00143DD5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Sub-CPMK 3</w:t>
            </w:r>
          </w:p>
        </w:tc>
        <w:tc>
          <w:tcPr>
            <w:tcW w:w="12315" w:type="dxa"/>
            <w:gridSpan w:val="9"/>
          </w:tcPr>
          <w:p w14:paraId="043E8781" w14:textId="2FB24617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>Memperaga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>kemampu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 speaki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>komunikasi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>sehari-hari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>lewat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 asking for and giving clarifications</w:t>
            </w:r>
            <w:r w:rsidR="0066308C">
              <w:rPr>
                <w:rFonts w:asciiTheme="minorHAnsi" w:hAnsiTheme="minorHAnsi"/>
                <w:sz w:val="24"/>
                <w:szCs w:val="24"/>
                <w:lang w:val="en-GB"/>
              </w:rPr>
              <w:t>.</w:t>
            </w:r>
          </w:p>
        </w:tc>
      </w:tr>
      <w:tr w:rsidR="004D7B4A" w:rsidRPr="00143DD5" w14:paraId="5D8FAC86" w14:textId="77777777">
        <w:tc>
          <w:tcPr>
            <w:tcW w:w="3406" w:type="dxa"/>
            <w:vMerge/>
            <w:vAlign w:val="center"/>
          </w:tcPr>
          <w:p w14:paraId="6E6225C4" w14:textId="77777777" w:rsidR="004D7B4A" w:rsidRPr="00143DD5" w:rsidRDefault="004D7B4A" w:rsidP="004D7B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1397" w:type="dxa"/>
          </w:tcPr>
          <w:p w14:paraId="464FCC36" w14:textId="77777777" w:rsidR="004D7B4A" w:rsidRPr="00143DD5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Sub-CPMK 4</w:t>
            </w:r>
          </w:p>
        </w:tc>
        <w:tc>
          <w:tcPr>
            <w:tcW w:w="12315" w:type="dxa"/>
            <w:gridSpan w:val="9"/>
          </w:tcPr>
          <w:p w14:paraId="7E59FEC4" w14:textId="6537BE17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>Menganalisis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>top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>dalam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>konteks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>berdiskusi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>lewat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>kemampu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 speaki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>berup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 asking for and giving opinions</w:t>
            </w:r>
            <w:r w:rsidR="0066308C">
              <w:rPr>
                <w:rFonts w:asciiTheme="minorHAnsi" w:hAnsiTheme="minorHAnsi"/>
                <w:sz w:val="24"/>
                <w:szCs w:val="24"/>
                <w:lang w:val="en-GB"/>
              </w:rPr>
              <w:t>.</w:t>
            </w:r>
          </w:p>
        </w:tc>
      </w:tr>
      <w:tr w:rsidR="004D7B4A" w:rsidRPr="00143DD5" w14:paraId="3BD1BB08" w14:textId="77777777">
        <w:tc>
          <w:tcPr>
            <w:tcW w:w="3406" w:type="dxa"/>
            <w:vMerge/>
            <w:vAlign w:val="center"/>
          </w:tcPr>
          <w:p w14:paraId="149EA558" w14:textId="77777777" w:rsidR="004D7B4A" w:rsidRPr="00143DD5" w:rsidRDefault="004D7B4A" w:rsidP="004D7B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1397" w:type="dxa"/>
          </w:tcPr>
          <w:p w14:paraId="2539E1B5" w14:textId="551AD52A" w:rsidR="004D7B4A" w:rsidRPr="00143DD5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Sub-CPMK 5</w:t>
            </w:r>
          </w:p>
        </w:tc>
        <w:tc>
          <w:tcPr>
            <w:tcW w:w="12315" w:type="dxa"/>
            <w:gridSpan w:val="9"/>
          </w:tcPr>
          <w:p w14:paraId="3894B432" w14:textId="14C9918E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mpresentasi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mahir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level pre-intermediate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berdasar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riteri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critical thinki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>seperti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 applying information, predicting, synthesizing, analysing visuals, activating prior knowledge dan reflecting.</w:t>
            </w:r>
          </w:p>
        </w:tc>
      </w:tr>
      <w:tr w:rsidR="00482882" w:rsidRPr="00143DD5" w14:paraId="76920F50" w14:textId="77777777">
        <w:tc>
          <w:tcPr>
            <w:tcW w:w="3406" w:type="dxa"/>
            <w:vMerge/>
            <w:vAlign w:val="center"/>
          </w:tcPr>
          <w:p w14:paraId="4EBF41CD" w14:textId="77777777" w:rsidR="00482882" w:rsidRPr="00143DD5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13712" w:type="dxa"/>
            <w:gridSpan w:val="10"/>
            <w:shd w:val="clear" w:color="auto" w:fill="D9D9D9"/>
          </w:tcPr>
          <w:p w14:paraId="1A4C2772" w14:textId="77777777" w:rsidR="00482882" w:rsidRPr="00143DD5" w:rsidRDefault="00120B80">
            <w:pP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Korelasi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CPL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terhadap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CPMK</w:t>
            </w:r>
          </w:p>
        </w:tc>
      </w:tr>
      <w:tr w:rsidR="00482882" w:rsidRPr="00143DD5" w14:paraId="335BD20B" w14:textId="77777777">
        <w:tc>
          <w:tcPr>
            <w:tcW w:w="3406" w:type="dxa"/>
            <w:vMerge w:val="restart"/>
            <w:vAlign w:val="center"/>
          </w:tcPr>
          <w:p w14:paraId="5C62542A" w14:textId="77777777" w:rsidR="00482882" w:rsidRPr="00143DD5" w:rsidRDefault="00482882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3821" w:type="dxa"/>
            <w:gridSpan w:val="3"/>
          </w:tcPr>
          <w:p w14:paraId="4343C2DF" w14:textId="77777777" w:rsidR="00482882" w:rsidRPr="00143DD5" w:rsidRDefault="00482882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 w14:paraId="1997C945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CPMK 1</w:t>
            </w:r>
          </w:p>
        </w:tc>
        <w:tc>
          <w:tcPr>
            <w:tcW w:w="3510" w:type="dxa"/>
            <w:gridSpan w:val="2"/>
          </w:tcPr>
          <w:p w14:paraId="6F1110E3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CPMK 2</w:t>
            </w:r>
          </w:p>
        </w:tc>
        <w:tc>
          <w:tcPr>
            <w:tcW w:w="3321" w:type="dxa"/>
            <w:gridSpan w:val="3"/>
          </w:tcPr>
          <w:p w14:paraId="7CC1D6D6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CPMK 3</w:t>
            </w:r>
          </w:p>
        </w:tc>
      </w:tr>
      <w:tr w:rsidR="00482882" w:rsidRPr="00143DD5" w14:paraId="68243E1C" w14:textId="77777777">
        <w:tc>
          <w:tcPr>
            <w:tcW w:w="3406" w:type="dxa"/>
            <w:vMerge/>
            <w:vAlign w:val="center"/>
          </w:tcPr>
          <w:p w14:paraId="6495C50A" w14:textId="77777777" w:rsidR="00482882" w:rsidRPr="00143DD5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3821" w:type="dxa"/>
            <w:gridSpan w:val="3"/>
          </w:tcPr>
          <w:p w14:paraId="60B4F0B0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CPL 1</w:t>
            </w:r>
          </w:p>
        </w:tc>
        <w:tc>
          <w:tcPr>
            <w:tcW w:w="3060" w:type="dxa"/>
            <w:gridSpan w:val="2"/>
          </w:tcPr>
          <w:p w14:paraId="18828AE6" w14:textId="0432AAF3" w:rsidR="00482882" w:rsidRPr="00143DD5" w:rsidRDefault="006B2210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sym w:font="Wingdings" w:char="F0FC"/>
            </w:r>
          </w:p>
        </w:tc>
        <w:tc>
          <w:tcPr>
            <w:tcW w:w="3510" w:type="dxa"/>
            <w:gridSpan w:val="2"/>
          </w:tcPr>
          <w:p w14:paraId="63174FCD" w14:textId="5BCD053F" w:rsidR="00482882" w:rsidRPr="00143DD5" w:rsidRDefault="006B2210" w:rsidP="00973E64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sym w:font="Wingdings" w:char="F0FC"/>
            </w:r>
          </w:p>
        </w:tc>
        <w:tc>
          <w:tcPr>
            <w:tcW w:w="3321" w:type="dxa"/>
            <w:gridSpan w:val="3"/>
          </w:tcPr>
          <w:p w14:paraId="105D58CC" w14:textId="634F2324" w:rsidR="00482882" w:rsidRPr="00143DD5" w:rsidRDefault="006B2210" w:rsidP="00973E64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sym w:font="Wingdings" w:char="F0FC"/>
            </w:r>
          </w:p>
        </w:tc>
      </w:tr>
      <w:tr w:rsidR="00482882" w:rsidRPr="00143DD5" w14:paraId="2DE62D0D" w14:textId="77777777">
        <w:trPr>
          <w:trHeight w:val="350"/>
        </w:trPr>
        <w:tc>
          <w:tcPr>
            <w:tcW w:w="3406" w:type="dxa"/>
            <w:vMerge/>
            <w:vAlign w:val="center"/>
          </w:tcPr>
          <w:p w14:paraId="516F9442" w14:textId="77777777" w:rsidR="00482882" w:rsidRPr="00143DD5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3821" w:type="dxa"/>
            <w:gridSpan w:val="3"/>
          </w:tcPr>
          <w:p w14:paraId="40978AE2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CPL 2</w:t>
            </w:r>
          </w:p>
        </w:tc>
        <w:tc>
          <w:tcPr>
            <w:tcW w:w="3060" w:type="dxa"/>
            <w:gridSpan w:val="2"/>
          </w:tcPr>
          <w:p w14:paraId="10B7D0F4" w14:textId="5281E43B" w:rsidR="00482882" w:rsidRPr="00143DD5" w:rsidRDefault="00973E64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sym w:font="Wingdings" w:char="F0FC"/>
            </w:r>
          </w:p>
        </w:tc>
        <w:tc>
          <w:tcPr>
            <w:tcW w:w="3510" w:type="dxa"/>
            <w:gridSpan w:val="2"/>
          </w:tcPr>
          <w:p w14:paraId="76D7D3BD" w14:textId="5C1D89B1" w:rsidR="00482882" w:rsidRPr="00143DD5" w:rsidRDefault="00973E64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sym w:font="Wingdings" w:char="F0FC"/>
            </w:r>
          </w:p>
        </w:tc>
        <w:tc>
          <w:tcPr>
            <w:tcW w:w="3321" w:type="dxa"/>
            <w:gridSpan w:val="3"/>
          </w:tcPr>
          <w:p w14:paraId="50E2F537" w14:textId="74383878" w:rsidR="00482882" w:rsidRPr="00143DD5" w:rsidRDefault="00973E64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sym w:font="Wingdings" w:char="F0FC"/>
            </w:r>
          </w:p>
        </w:tc>
      </w:tr>
      <w:tr w:rsidR="00482882" w:rsidRPr="00143DD5" w14:paraId="2BBF0EA9" w14:textId="77777777">
        <w:tc>
          <w:tcPr>
            <w:tcW w:w="3406" w:type="dxa"/>
            <w:vMerge/>
            <w:vAlign w:val="center"/>
          </w:tcPr>
          <w:p w14:paraId="725B1F0A" w14:textId="77777777" w:rsidR="00482882" w:rsidRPr="00143DD5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3821" w:type="dxa"/>
            <w:gridSpan w:val="3"/>
          </w:tcPr>
          <w:p w14:paraId="2CC2C23D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CPL 3</w:t>
            </w:r>
          </w:p>
        </w:tc>
        <w:tc>
          <w:tcPr>
            <w:tcW w:w="3060" w:type="dxa"/>
            <w:gridSpan w:val="2"/>
          </w:tcPr>
          <w:p w14:paraId="46A25E86" w14:textId="2BDB4663" w:rsidR="00482882" w:rsidRPr="00143DD5" w:rsidRDefault="00973E64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sym w:font="Wingdings" w:char="F0FC"/>
            </w:r>
          </w:p>
        </w:tc>
        <w:tc>
          <w:tcPr>
            <w:tcW w:w="3510" w:type="dxa"/>
            <w:gridSpan w:val="2"/>
          </w:tcPr>
          <w:p w14:paraId="5E1115A4" w14:textId="162801EF" w:rsidR="00482882" w:rsidRPr="00143DD5" w:rsidRDefault="00973E64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sym w:font="Wingdings" w:char="F0FC"/>
            </w:r>
          </w:p>
        </w:tc>
        <w:tc>
          <w:tcPr>
            <w:tcW w:w="3321" w:type="dxa"/>
            <w:gridSpan w:val="3"/>
          </w:tcPr>
          <w:p w14:paraId="5078220C" w14:textId="17DEE99F" w:rsidR="00482882" w:rsidRPr="00143DD5" w:rsidRDefault="00973E64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sym w:font="Wingdings" w:char="F0FC"/>
            </w:r>
          </w:p>
        </w:tc>
      </w:tr>
      <w:tr w:rsidR="004D7B4A" w:rsidRPr="00143DD5" w14:paraId="73A18BBA" w14:textId="77777777">
        <w:tc>
          <w:tcPr>
            <w:tcW w:w="3406" w:type="dxa"/>
            <w:vAlign w:val="center"/>
          </w:tcPr>
          <w:p w14:paraId="5BA23D3D" w14:textId="77777777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Deskripsi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Singkat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MK</w:t>
            </w:r>
          </w:p>
        </w:tc>
        <w:tc>
          <w:tcPr>
            <w:tcW w:w="13712" w:type="dxa"/>
            <w:gridSpan w:val="10"/>
          </w:tcPr>
          <w:p w14:paraId="7A1430D0" w14:textId="73D0EAF2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Mata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kuliah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ini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didesain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untuk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melatih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mahasiswa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mempraktikkan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kemahiran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komunikasi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sehari-hari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dalam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bahasa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Inggris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level pre-intermediate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melalui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kalimat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sederhana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.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Pembelajaran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utama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yang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diberikan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adalah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kemampuan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untuk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membicarakan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topik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diskusi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,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meminta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dan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memberikan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pendapat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atau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saran, dan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presentasi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baik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secara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individu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maupun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>berkelompok</w:t>
            </w:r>
            <w:proofErr w:type="spellEnd"/>
            <w:r w:rsidRPr="00143DD5">
              <w:rPr>
                <w:rFonts w:asciiTheme="minorHAnsi" w:eastAsia="Arial Unicode MS" w:hAnsiTheme="minorHAnsi" w:cs="Arial"/>
                <w:sz w:val="24"/>
                <w:szCs w:val="24"/>
              </w:rPr>
              <w:t xml:space="preserve">. </w:t>
            </w:r>
          </w:p>
        </w:tc>
      </w:tr>
      <w:tr w:rsidR="004D7B4A" w:rsidRPr="00143DD5" w14:paraId="7FA3E5FF" w14:textId="77777777">
        <w:tc>
          <w:tcPr>
            <w:tcW w:w="3406" w:type="dxa"/>
            <w:vAlign w:val="center"/>
          </w:tcPr>
          <w:p w14:paraId="177A5BA1" w14:textId="77777777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Bahan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Kajian/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Materi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Pembelajaran</w:t>
            </w:r>
            <w:proofErr w:type="spellEnd"/>
          </w:p>
        </w:tc>
        <w:tc>
          <w:tcPr>
            <w:tcW w:w="13712" w:type="dxa"/>
            <w:gridSpan w:val="10"/>
          </w:tcPr>
          <w:p w14:paraId="0E517938" w14:textId="77777777" w:rsidR="004D7B4A" w:rsidRPr="00143DD5" w:rsidRDefault="004D7B4A" w:rsidP="004D7B4A">
            <w:pPr>
              <w:pStyle w:val="DaftarParagraf"/>
              <w:numPr>
                <w:ilvl w:val="0"/>
                <w:numId w:val="4"/>
              </w:numPr>
              <w:ind w:left="380"/>
              <w:rPr>
                <w:rFonts w:asciiTheme="minorHAnsi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hAnsiTheme="minorHAnsi" w:cs="Times New Roman"/>
                <w:sz w:val="24"/>
                <w:szCs w:val="24"/>
              </w:rPr>
              <w:t xml:space="preserve">Keeping a conversation going </w:t>
            </w:r>
          </w:p>
          <w:p w14:paraId="66A3FFB4" w14:textId="77777777" w:rsidR="004D7B4A" w:rsidRPr="00143DD5" w:rsidRDefault="004D7B4A" w:rsidP="004D7B4A">
            <w:pPr>
              <w:pStyle w:val="DaftarParagraf"/>
              <w:numPr>
                <w:ilvl w:val="0"/>
                <w:numId w:val="4"/>
              </w:numPr>
              <w:ind w:left="380"/>
              <w:rPr>
                <w:rFonts w:asciiTheme="minorHAnsi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hAnsiTheme="minorHAnsi" w:cs="Times New Roman"/>
                <w:sz w:val="24"/>
                <w:szCs w:val="24"/>
              </w:rPr>
              <w:t xml:space="preserve">Giving reasons </w:t>
            </w:r>
          </w:p>
          <w:p w14:paraId="3C959C98" w14:textId="77777777" w:rsidR="004D7B4A" w:rsidRPr="00143DD5" w:rsidRDefault="004D7B4A" w:rsidP="004D7B4A">
            <w:pPr>
              <w:pStyle w:val="DaftarParagraf"/>
              <w:numPr>
                <w:ilvl w:val="0"/>
                <w:numId w:val="4"/>
              </w:numPr>
              <w:ind w:left="380"/>
              <w:rPr>
                <w:rFonts w:asciiTheme="minorHAnsi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hAnsiTheme="minorHAnsi" w:cs="Times New Roman"/>
                <w:sz w:val="24"/>
                <w:szCs w:val="24"/>
              </w:rPr>
              <w:t xml:space="preserve">Asking for and giving clarification </w:t>
            </w:r>
          </w:p>
          <w:p w14:paraId="6A5F5E89" w14:textId="77777777" w:rsidR="004D7B4A" w:rsidRPr="00143DD5" w:rsidRDefault="004D7B4A" w:rsidP="004D7B4A">
            <w:pPr>
              <w:pStyle w:val="DaftarParagraf"/>
              <w:numPr>
                <w:ilvl w:val="0"/>
                <w:numId w:val="4"/>
              </w:numPr>
              <w:ind w:left="380"/>
              <w:rPr>
                <w:rFonts w:asciiTheme="minorHAnsi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  <w:lang w:val="en-GB"/>
              </w:rPr>
              <w:t>Asking for and giving opinions</w:t>
            </w:r>
          </w:p>
          <w:p w14:paraId="4DACF79B" w14:textId="5942951D" w:rsidR="004D7B4A" w:rsidRPr="00143DD5" w:rsidRDefault="004D7B4A" w:rsidP="004D7B4A">
            <w:pPr>
              <w:pStyle w:val="DaftarParagraf"/>
              <w:numPr>
                <w:ilvl w:val="0"/>
                <w:numId w:val="4"/>
              </w:numPr>
              <w:ind w:left="380"/>
              <w:rPr>
                <w:rFonts w:asciiTheme="minorHAnsi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hAnsiTheme="minorHAnsi" w:cs="Times New Roman"/>
                <w:sz w:val="24"/>
                <w:szCs w:val="24"/>
              </w:rPr>
              <w:t>Making suggestions</w:t>
            </w:r>
          </w:p>
        </w:tc>
      </w:tr>
      <w:tr w:rsidR="00482882" w:rsidRPr="00143DD5" w14:paraId="4076650F" w14:textId="77777777">
        <w:tc>
          <w:tcPr>
            <w:tcW w:w="3406" w:type="dxa"/>
            <w:vMerge w:val="restart"/>
            <w:vAlign w:val="center"/>
          </w:tcPr>
          <w:p w14:paraId="4DBB6F08" w14:textId="77777777" w:rsidR="00482882" w:rsidRPr="00143DD5" w:rsidRDefault="00120B80">
            <w:pP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Pustaka</w:t>
            </w:r>
          </w:p>
        </w:tc>
        <w:tc>
          <w:tcPr>
            <w:tcW w:w="13712" w:type="dxa"/>
            <w:gridSpan w:val="10"/>
            <w:shd w:val="clear" w:color="auto" w:fill="D9D9D9"/>
          </w:tcPr>
          <w:p w14:paraId="2A9F6870" w14:textId="5C9F504B" w:rsidR="00482882" w:rsidRPr="00143DD5" w:rsidRDefault="00120B80">
            <w:pP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Utama:</w:t>
            </w:r>
          </w:p>
        </w:tc>
      </w:tr>
      <w:tr w:rsidR="00482882" w:rsidRPr="00143DD5" w14:paraId="4C38E96F" w14:textId="77777777">
        <w:tc>
          <w:tcPr>
            <w:tcW w:w="3406" w:type="dxa"/>
            <w:vMerge/>
            <w:vAlign w:val="center"/>
          </w:tcPr>
          <w:p w14:paraId="190FB829" w14:textId="77777777" w:rsidR="00482882" w:rsidRPr="00143DD5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</w:p>
        </w:tc>
        <w:tc>
          <w:tcPr>
            <w:tcW w:w="13712" w:type="dxa"/>
            <w:gridSpan w:val="10"/>
          </w:tcPr>
          <w:p w14:paraId="0B18A9DB" w14:textId="06B78AB1" w:rsidR="00482882" w:rsidRPr="00143DD5" w:rsidRDefault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hAnsiTheme="minorHAnsi" w:cs="Arial"/>
                <w:sz w:val="24"/>
                <w:szCs w:val="24"/>
                <w:lang w:val="en-GB"/>
              </w:rPr>
              <w:t>Chase, Becky Tarver. (2018). Pathways: Listening, Speaking and Critical Thinking 2 2nd Edition. USA: National Geographic Learning.</w:t>
            </w:r>
          </w:p>
        </w:tc>
      </w:tr>
      <w:tr w:rsidR="00482882" w:rsidRPr="00143DD5" w14:paraId="01295428" w14:textId="77777777">
        <w:tc>
          <w:tcPr>
            <w:tcW w:w="3406" w:type="dxa"/>
            <w:vMerge/>
            <w:vAlign w:val="center"/>
          </w:tcPr>
          <w:p w14:paraId="3E602DFA" w14:textId="77777777" w:rsidR="00482882" w:rsidRPr="00143DD5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13712" w:type="dxa"/>
            <w:gridSpan w:val="10"/>
            <w:shd w:val="clear" w:color="auto" w:fill="D9D9D9"/>
          </w:tcPr>
          <w:p w14:paraId="0AD0A3D2" w14:textId="77777777" w:rsidR="00482882" w:rsidRPr="00143DD5" w:rsidRDefault="00120B80">
            <w:pP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proofErr w:type="gram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Pendukung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:</w:t>
            </w:r>
            <w:proofErr w:type="gramEnd"/>
          </w:p>
        </w:tc>
      </w:tr>
      <w:tr w:rsidR="00482882" w:rsidRPr="00143DD5" w14:paraId="45903D64" w14:textId="77777777">
        <w:tc>
          <w:tcPr>
            <w:tcW w:w="3406" w:type="dxa"/>
            <w:vMerge/>
            <w:vAlign w:val="center"/>
          </w:tcPr>
          <w:p w14:paraId="298E4418" w14:textId="77777777" w:rsidR="00482882" w:rsidRPr="00143DD5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</w:p>
        </w:tc>
        <w:tc>
          <w:tcPr>
            <w:tcW w:w="13712" w:type="dxa"/>
            <w:gridSpan w:val="10"/>
          </w:tcPr>
          <w:p w14:paraId="28C8E6E8" w14:textId="553FD270" w:rsidR="00482882" w:rsidRPr="00143DD5" w:rsidRDefault="008C2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Arial" w:hAnsiTheme="minorHAnsi" w:cs="Arial"/>
                <w:color w:val="222222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color w:val="222222"/>
                <w:sz w:val="24"/>
                <w:szCs w:val="24"/>
              </w:rPr>
              <w:t>1.</w:t>
            </w:r>
            <w:r w:rsidR="00FF3F69" w:rsidRPr="00143DD5">
              <w:rPr>
                <w:rFonts w:asciiTheme="minorHAnsi" w:eastAsia="Arial" w:hAnsiTheme="minorHAnsi" w:cs="Arial"/>
                <w:color w:val="222222"/>
                <w:sz w:val="24"/>
                <w:szCs w:val="24"/>
              </w:rPr>
              <w:t xml:space="preserve"> Richards, C. J. &amp; </w:t>
            </w:r>
            <w:proofErr w:type="spellStart"/>
            <w:r w:rsidR="00FF3F69" w:rsidRPr="00143DD5">
              <w:rPr>
                <w:rFonts w:asciiTheme="minorHAnsi" w:eastAsia="Arial" w:hAnsiTheme="minorHAnsi" w:cs="Arial"/>
                <w:color w:val="222222"/>
                <w:sz w:val="24"/>
                <w:szCs w:val="24"/>
              </w:rPr>
              <w:t>Bohlke</w:t>
            </w:r>
            <w:proofErr w:type="spellEnd"/>
            <w:r w:rsidR="00FF3F69" w:rsidRPr="00143DD5">
              <w:rPr>
                <w:rFonts w:asciiTheme="minorHAnsi" w:eastAsia="Arial" w:hAnsiTheme="minorHAnsi" w:cs="Arial"/>
                <w:color w:val="222222"/>
                <w:sz w:val="24"/>
                <w:szCs w:val="24"/>
              </w:rPr>
              <w:t xml:space="preserve">, D. (2012). </w:t>
            </w:r>
            <w:r w:rsidR="00FF3F69" w:rsidRPr="00143DD5">
              <w:rPr>
                <w:rFonts w:asciiTheme="minorHAnsi" w:eastAsia="Arial" w:hAnsiTheme="minorHAnsi" w:cs="Arial"/>
                <w:i/>
                <w:iCs/>
                <w:color w:val="222222"/>
                <w:sz w:val="24"/>
                <w:szCs w:val="24"/>
              </w:rPr>
              <w:t>Speak Now 3</w:t>
            </w:r>
            <w:r w:rsidR="00FF3F69" w:rsidRPr="00143DD5">
              <w:rPr>
                <w:rFonts w:asciiTheme="minorHAnsi" w:eastAsia="Arial" w:hAnsiTheme="minorHAnsi" w:cs="Arial"/>
                <w:color w:val="222222"/>
                <w:sz w:val="24"/>
                <w:szCs w:val="24"/>
              </w:rPr>
              <w:t>. OUP Oxford.</w:t>
            </w:r>
          </w:p>
          <w:p w14:paraId="74D22D45" w14:textId="44762A22" w:rsidR="008C26B7" w:rsidRPr="00143DD5" w:rsidRDefault="008C2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Arial" w:hAnsiTheme="minorHAnsi" w:cs="Arial"/>
                <w:color w:val="222222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color w:val="222222"/>
                <w:sz w:val="24"/>
                <w:szCs w:val="24"/>
              </w:rPr>
              <w:t>2.</w:t>
            </w:r>
            <w:r w:rsidR="00540F76" w:rsidRPr="00143DD5">
              <w:rPr>
                <w:rFonts w:asciiTheme="minorHAnsi" w:hAnsiTheme="minorHAnsi"/>
                <w:sz w:val="24"/>
                <w:szCs w:val="24"/>
              </w:rPr>
              <w:t xml:space="preserve"> Editors of Think English! Magazine.</w:t>
            </w:r>
            <w:r w:rsidR="00564B3A" w:rsidRPr="00143DD5">
              <w:rPr>
                <w:rFonts w:asciiTheme="minorHAnsi" w:hAnsiTheme="minorHAnsi"/>
                <w:sz w:val="24"/>
                <w:szCs w:val="24"/>
              </w:rPr>
              <w:t xml:space="preserve"> (2007).</w:t>
            </w:r>
            <w:r w:rsidR="00564B3A" w:rsidRPr="00143DD5">
              <w:rPr>
                <w:rFonts w:asciiTheme="minorHAnsi" w:eastAsia="Arial" w:hAnsiTheme="minorHAnsi" w:cs="Arial"/>
                <w:color w:val="222222"/>
                <w:sz w:val="24"/>
                <w:szCs w:val="24"/>
              </w:rPr>
              <w:t xml:space="preserve"> </w:t>
            </w:r>
            <w:r w:rsidR="00564B3A" w:rsidRPr="00143DD5">
              <w:rPr>
                <w:rFonts w:asciiTheme="minorHAnsi" w:eastAsia="Arial" w:hAnsiTheme="minorHAnsi" w:cs="Arial"/>
                <w:i/>
                <w:iCs/>
                <w:color w:val="222222"/>
                <w:sz w:val="24"/>
                <w:szCs w:val="24"/>
              </w:rPr>
              <w:t>Read</w:t>
            </w:r>
            <w:r w:rsidR="00540F76" w:rsidRPr="00143DD5">
              <w:rPr>
                <w:rFonts w:asciiTheme="minorHAnsi" w:eastAsia="Arial" w:hAnsiTheme="minorHAnsi" w:cs="Arial"/>
                <w:i/>
                <w:iCs/>
                <w:color w:val="222222"/>
                <w:sz w:val="24"/>
                <w:szCs w:val="24"/>
              </w:rPr>
              <w:t xml:space="preserve"> &amp; Think English</w:t>
            </w:r>
            <w:r w:rsidR="00540F76" w:rsidRPr="00143DD5">
              <w:rPr>
                <w:rFonts w:asciiTheme="minorHAnsi" w:eastAsia="Arial" w:hAnsiTheme="minorHAnsi" w:cs="Arial"/>
                <w:color w:val="222222"/>
                <w:sz w:val="24"/>
                <w:szCs w:val="24"/>
              </w:rPr>
              <w:t xml:space="preserve"> (Book Only).</w:t>
            </w:r>
            <w:r w:rsidR="00564B3A" w:rsidRPr="00143DD5">
              <w:rPr>
                <w:rFonts w:asciiTheme="minorHAnsi" w:hAnsiTheme="minorHAnsi" w:cs="Arial"/>
                <w:color w:val="0F1111"/>
                <w:sz w:val="24"/>
                <w:szCs w:val="24"/>
                <w:shd w:val="clear" w:color="auto" w:fill="FFFFFF"/>
              </w:rPr>
              <w:t xml:space="preserve"> McGraw Hill</w:t>
            </w:r>
          </w:p>
          <w:p w14:paraId="51D72416" w14:textId="3C1786FE" w:rsidR="008C26B7" w:rsidRPr="00143DD5" w:rsidRDefault="008C2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Arial" w:hAnsiTheme="minorHAnsi" w:cs="Arial"/>
                <w:color w:val="000000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color w:val="222222"/>
                <w:sz w:val="24"/>
                <w:szCs w:val="24"/>
              </w:rPr>
              <w:t>3.</w:t>
            </w:r>
            <w:r w:rsidR="00564B3A" w:rsidRPr="00143DD5">
              <w:rPr>
                <w:rFonts w:asciiTheme="minorHAnsi" w:eastAsia="Arial" w:hAnsiTheme="minorHAnsi" w:cs="Arial"/>
                <w:color w:val="222222"/>
                <w:sz w:val="24"/>
                <w:szCs w:val="24"/>
              </w:rPr>
              <w:t xml:space="preserve"> </w:t>
            </w:r>
            <w:r w:rsidR="00646EC6" w:rsidRPr="00143DD5">
              <w:rPr>
                <w:rFonts w:asciiTheme="minorHAnsi" w:eastAsia="Arial" w:hAnsiTheme="minorHAnsi" w:cs="Arial"/>
                <w:color w:val="222222"/>
                <w:sz w:val="24"/>
                <w:szCs w:val="24"/>
              </w:rPr>
              <w:t>Hadfield, J. A. (1999). </w:t>
            </w:r>
            <w:r w:rsidR="00646EC6" w:rsidRPr="00143DD5">
              <w:rPr>
                <w:rFonts w:asciiTheme="minorHAnsi" w:eastAsia="Arial" w:hAnsiTheme="minorHAnsi" w:cs="Arial"/>
                <w:i/>
                <w:iCs/>
                <w:color w:val="222222"/>
                <w:sz w:val="24"/>
                <w:szCs w:val="24"/>
              </w:rPr>
              <w:t>Simple speaking activities</w:t>
            </w:r>
            <w:r w:rsidR="00646EC6" w:rsidRPr="00143DD5">
              <w:rPr>
                <w:rFonts w:asciiTheme="minorHAnsi" w:eastAsia="Arial" w:hAnsiTheme="minorHAnsi" w:cs="Arial"/>
                <w:color w:val="222222"/>
                <w:sz w:val="24"/>
                <w:szCs w:val="24"/>
              </w:rPr>
              <w:t>. OUP Oxford.</w:t>
            </w:r>
          </w:p>
        </w:tc>
      </w:tr>
      <w:tr w:rsidR="00482882" w:rsidRPr="00143DD5" w14:paraId="1987DB57" w14:textId="77777777">
        <w:tc>
          <w:tcPr>
            <w:tcW w:w="3406" w:type="dxa"/>
            <w:vAlign w:val="center"/>
          </w:tcPr>
          <w:p w14:paraId="498FFBF2" w14:textId="77777777" w:rsidR="00482882" w:rsidRPr="00143DD5" w:rsidRDefault="00120B80">
            <w:pP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Dosen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Pengampu</w:t>
            </w:r>
            <w:proofErr w:type="spellEnd"/>
          </w:p>
        </w:tc>
        <w:tc>
          <w:tcPr>
            <w:tcW w:w="13712" w:type="dxa"/>
            <w:gridSpan w:val="10"/>
          </w:tcPr>
          <w:p w14:paraId="33C14BDB" w14:textId="1369CB0C" w:rsidR="00482882" w:rsidRPr="00143DD5" w:rsidRDefault="008C26B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Prita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Setya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Maharani, </w:t>
            </w:r>
            <w:proofErr w:type="spellStart"/>
            <w:proofErr w:type="gram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M.Hum</w:t>
            </w:r>
            <w:proofErr w:type="spellEnd"/>
            <w:proofErr w:type="gram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.</w:t>
            </w:r>
            <w:r w:rsidR="001C1F3A"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dan Padel Muhamad </w:t>
            </w:r>
            <w:proofErr w:type="spellStart"/>
            <w:r w:rsidR="001C1F3A" w:rsidRPr="00143DD5">
              <w:rPr>
                <w:rFonts w:asciiTheme="minorHAnsi" w:eastAsia="Arial" w:hAnsiTheme="minorHAnsi" w:cs="Arial"/>
                <w:sz w:val="24"/>
                <w:szCs w:val="24"/>
              </w:rPr>
              <w:t>Rallie</w:t>
            </w:r>
            <w:proofErr w:type="spellEnd"/>
            <w:r w:rsidR="001C1F3A"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R, M.</w:t>
            </w:r>
            <w:r w:rsidR="004D7B4A"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Hum.</w:t>
            </w:r>
          </w:p>
        </w:tc>
      </w:tr>
      <w:tr w:rsidR="00482882" w:rsidRPr="00143DD5" w14:paraId="681B86D6" w14:textId="77777777">
        <w:tc>
          <w:tcPr>
            <w:tcW w:w="3406" w:type="dxa"/>
            <w:vAlign w:val="center"/>
          </w:tcPr>
          <w:p w14:paraId="0BF656B9" w14:textId="77777777" w:rsidR="00482882" w:rsidRPr="00143DD5" w:rsidRDefault="00120B80">
            <w:pP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Mata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Kuliah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Syarat</w:t>
            </w:r>
            <w:proofErr w:type="spellEnd"/>
          </w:p>
        </w:tc>
        <w:tc>
          <w:tcPr>
            <w:tcW w:w="13712" w:type="dxa"/>
            <w:gridSpan w:val="10"/>
          </w:tcPr>
          <w:p w14:paraId="0469C0F1" w14:textId="20EB2BAD" w:rsidR="00482882" w:rsidRPr="00143DD5" w:rsidRDefault="008C26B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Speaking I dan Speaking II</w:t>
            </w:r>
          </w:p>
        </w:tc>
      </w:tr>
    </w:tbl>
    <w:p w14:paraId="03109CCF" w14:textId="77777777" w:rsidR="00482882" w:rsidRPr="00143DD5" w:rsidRDefault="00482882">
      <w:pPr>
        <w:spacing w:after="0" w:line="276" w:lineRule="auto"/>
        <w:rPr>
          <w:rFonts w:asciiTheme="minorHAnsi" w:eastAsia="Times New Roman" w:hAnsiTheme="minorHAnsi" w:cs="Times New Roman"/>
          <w:sz w:val="24"/>
          <w:szCs w:val="24"/>
        </w:rPr>
      </w:pPr>
    </w:p>
    <w:tbl>
      <w:tblPr>
        <w:tblStyle w:val="a0"/>
        <w:tblW w:w="17160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27"/>
        <w:gridCol w:w="4050"/>
        <w:gridCol w:w="2700"/>
        <w:gridCol w:w="2430"/>
        <w:gridCol w:w="2250"/>
        <w:gridCol w:w="1620"/>
        <w:gridCol w:w="2160"/>
        <w:gridCol w:w="1013"/>
        <w:gridCol w:w="10"/>
      </w:tblGrid>
      <w:tr w:rsidR="00482882" w:rsidRPr="00143DD5" w14:paraId="5DFC7D7E" w14:textId="77777777">
        <w:trPr>
          <w:gridAfter w:val="1"/>
          <w:wAfter w:w="10" w:type="dxa"/>
        </w:trPr>
        <w:tc>
          <w:tcPr>
            <w:tcW w:w="927" w:type="dxa"/>
            <w:vMerge w:val="restart"/>
            <w:vAlign w:val="center"/>
          </w:tcPr>
          <w:p w14:paraId="2F5C553E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Minggu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ke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-</w:t>
            </w:r>
          </w:p>
        </w:tc>
        <w:tc>
          <w:tcPr>
            <w:tcW w:w="4050" w:type="dxa"/>
            <w:vMerge w:val="restart"/>
            <w:vAlign w:val="center"/>
          </w:tcPr>
          <w:p w14:paraId="043EED2B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Kemampuan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akhir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tiap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tahapan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belajar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(Sub-CPMK)</w:t>
            </w:r>
          </w:p>
        </w:tc>
        <w:tc>
          <w:tcPr>
            <w:tcW w:w="5130" w:type="dxa"/>
            <w:gridSpan w:val="2"/>
            <w:vAlign w:val="center"/>
          </w:tcPr>
          <w:p w14:paraId="7D1D333B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Penilaian</w:t>
            </w:r>
            <w:proofErr w:type="spellEnd"/>
          </w:p>
        </w:tc>
        <w:tc>
          <w:tcPr>
            <w:tcW w:w="3870" w:type="dxa"/>
            <w:gridSpan w:val="2"/>
            <w:vAlign w:val="center"/>
          </w:tcPr>
          <w:p w14:paraId="64434981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Bentuk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Pembelajaran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,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Metode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Pembelajaran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,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Penugasan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Mahasiswa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r w:rsidRPr="00143DD5">
              <w:rPr>
                <w:rFonts w:asciiTheme="minorHAnsi" w:eastAsia="Arial" w:hAnsiTheme="minorHAnsi" w:cs="Arial"/>
                <w:b/>
                <w:color w:val="2E75B5"/>
                <w:sz w:val="24"/>
                <w:szCs w:val="24"/>
              </w:rPr>
              <w:t>(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color w:val="2E75B5"/>
                <w:sz w:val="24"/>
                <w:szCs w:val="24"/>
              </w:rPr>
              <w:t>Estimasi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color w:val="2E75B5"/>
                <w:sz w:val="24"/>
                <w:szCs w:val="24"/>
              </w:rPr>
              <w:t xml:space="preserve"> Waktu)</w:t>
            </w:r>
          </w:p>
        </w:tc>
        <w:tc>
          <w:tcPr>
            <w:tcW w:w="2160" w:type="dxa"/>
            <w:vMerge w:val="restart"/>
            <w:vAlign w:val="center"/>
          </w:tcPr>
          <w:p w14:paraId="0467C96F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Materi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Pembelajaran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r w:rsidRPr="00143DD5">
              <w:rPr>
                <w:rFonts w:asciiTheme="minorHAnsi" w:eastAsia="Arial" w:hAnsiTheme="minorHAnsi" w:cs="Arial"/>
                <w:b/>
                <w:color w:val="2E75B5"/>
                <w:sz w:val="24"/>
                <w:szCs w:val="24"/>
              </w:rPr>
              <w:t>(Pustaka)</w:t>
            </w:r>
          </w:p>
        </w:tc>
        <w:tc>
          <w:tcPr>
            <w:tcW w:w="1013" w:type="dxa"/>
            <w:vMerge w:val="restart"/>
            <w:vAlign w:val="center"/>
          </w:tcPr>
          <w:p w14:paraId="1CA76C8F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Bobot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Penilaian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%</w:t>
            </w:r>
          </w:p>
        </w:tc>
      </w:tr>
      <w:tr w:rsidR="00482882" w:rsidRPr="00143DD5" w14:paraId="1AE73187" w14:textId="77777777">
        <w:trPr>
          <w:gridAfter w:val="1"/>
          <w:wAfter w:w="10" w:type="dxa"/>
        </w:trPr>
        <w:tc>
          <w:tcPr>
            <w:tcW w:w="927" w:type="dxa"/>
            <w:vMerge/>
            <w:vAlign w:val="center"/>
          </w:tcPr>
          <w:p w14:paraId="3A6738EB" w14:textId="77777777" w:rsidR="00482882" w:rsidRPr="00143DD5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</w:p>
        </w:tc>
        <w:tc>
          <w:tcPr>
            <w:tcW w:w="4050" w:type="dxa"/>
            <w:vMerge/>
            <w:vAlign w:val="center"/>
          </w:tcPr>
          <w:p w14:paraId="24FF69A9" w14:textId="77777777" w:rsidR="00482882" w:rsidRPr="00143DD5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75854D83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Indikator</w:t>
            </w:r>
            <w:proofErr w:type="spellEnd"/>
          </w:p>
        </w:tc>
        <w:tc>
          <w:tcPr>
            <w:tcW w:w="2430" w:type="dxa"/>
            <w:vAlign w:val="center"/>
          </w:tcPr>
          <w:p w14:paraId="15FB819F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Kriteria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&amp; </w:t>
            </w: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bentuk</w:t>
            </w:r>
            <w:proofErr w:type="spellEnd"/>
          </w:p>
        </w:tc>
        <w:tc>
          <w:tcPr>
            <w:tcW w:w="2250" w:type="dxa"/>
            <w:vAlign w:val="center"/>
          </w:tcPr>
          <w:p w14:paraId="6CA85AF2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Luring</w:t>
            </w:r>
          </w:p>
        </w:tc>
        <w:tc>
          <w:tcPr>
            <w:tcW w:w="1620" w:type="dxa"/>
            <w:vAlign w:val="center"/>
          </w:tcPr>
          <w:p w14:paraId="11B5D9DF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Daring</w:t>
            </w:r>
          </w:p>
        </w:tc>
        <w:tc>
          <w:tcPr>
            <w:tcW w:w="2160" w:type="dxa"/>
            <w:vMerge/>
            <w:vAlign w:val="center"/>
          </w:tcPr>
          <w:p w14:paraId="0873FF7B" w14:textId="77777777" w:rsidR="00482882" w:rsidRPr="00143DD5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</w:p>
        </w:tc>
        <w:tc>
          <w:tcPr>
            <w:tcW w:w="1013" w:type="dxa"/>
            <w:vMerge/>
            <w:vAlign w:val="center"/>
          </w:tcPr>
          <w:p w14:paraId="651CBF63" w14:textId="77777777" w:rsidR="00482882" w:rsidRPr="00143DD5" w:rsidRDefault="004828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</w:p>
        </w:tc>
      </w:tr>
      <w:tr w:rsidR="004D7B4A" w:rsidRPr="00143DD5" w14:paraId="5FC9711D" w14:textId="77777777" w:rsidTr="00CC4610">
        <w:trPr>
          <w:gridAfter w:val="1"/>
          <w:wAfter w:w="10" w:type="dxa"/>
        </w:trPr>
        <w:tc>
          <w:tcPr>
            <w:tcW w:w="927" w:type="dxa"/>
            <w:vAlign w:val="center"/>
          </w:tcPr>
          <w:p w14:paraId="3263C57C" w14:textId="77777777" w:rsidR="004D7B4A" w:rsidRPr="00143DD5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1-2</w:t>
            </w:r>
          </w:p>
        </w:tc>
        <w:tc>
          <w:tcPr>
            <w:tcW w:w="4050" w:type="dxa"/>
          </w:tcPr>
          <w:p w14:paraId="26DD3D42" w14:textId="77777777" w:rsidR="004D7B4A" w:rsidRPr="00143DD5" w:rsidRDefault="004D7B4A" w:rsidP="004D7B4A">
            <w:pPr>
              <w:rPr>
                <w:rFonts w:asciiTheme="minorHAnsi" w:hAnsiTheme="minorHAnsi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>Sub-CPMK 1:</w:t>
            </w:r>
          </w:p>
          <w:p w14:paraId="389BFDCA" w14:textId="1083DB0E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nelaah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dan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mpraktek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mampu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speaki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dalam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omunikasi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sederhan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berup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keep a conversation going</w:t>
            </w:r>
          </w:p>
        </w:tc>
        <w:tc>
          <w:tcPr>
            <w:tcW w:w="2700" w:type="dxa"/>
          </w:tcPr>
          <w:p w14:paraId="0B6ED168" w14:textId="77777777" w:rsidR="002E7E1E" w:rsidRPr="00143DD5" w:rsidRDefault="004D7B4A" w:rsidP="002E7E1E">
            <w:pPr>
              <w:rPr>
                <w:rFonts w:asciiTheme="minorHAnsi" w:hAnsiTheme="minorHAnsi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 xml:space="preserve">1.Memahami dan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ngaplikasi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tekn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enyampai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lis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ya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ba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>.</w:t>
            </w:r>
          </w:p>
          <w:p w14:paraId="00E2CD5C" w14:textId="1B1839D1" w:rsidR="004D7B4A" w:rsidRPr="00143DD5" w:rsidRDefault="004D7B4A" w:rsidP="002E7E1E">
            <w:pPr>
              <w:rPr>
                <w:rFonts w:asciiTheme="minorHAnsi" w:hAnsiTheme="minorHAnsi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 xml:space="preserve">2.Mengaplikasikan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riteri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critical thinki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dalam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rakt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speaking.</w:t>
            </w:r>
          </w:p>
        </w:tc>
        <w:tc>
          <w:tcPr>
            <w:tcW w:w="2430" w:type="dxa"/>
            <w:vAlign w:val="center"/>
          </w:tcPr>
          <w:p w14:paraId="160C3B57" w14:textId="77777777" w:rsidR="002E7E1E" w:rsidRPr="00143DD5" w:rsidRDefault="002E7E1E" w:rsidP="002E7E1E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Kriteria</w:t>
            </w:r>
            <w:proofErr w:type="spellEnd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  <w:p w14:paraId="6E4D41A8" w14:textId="77777777" w:rsidR="002E7E1E" w:rsidRPr="00143DD5" w:rsidRDefault="002E7E1E" w:rsidP="002E7E1E">
            <w:pPr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edom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enskor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(</w:t>
            </w:r>
            <w:r w:rsidRPr="00143DD5">
              <w:rPr>
                <w:rFonts w:asciiTheme="minorHAnsi" w:hAnsiTheme="minorHAnsi"/>
                <w:i/>
                <w:iCs/>
                <w:sz w:val="24"/>
                <w:szCs w:val="24"/>
              </w:rPr>
              <w:t>Marking Scheme</w:t>
            </w:r>
            <w:r w:rsidRPr="00143DD5">
              <w:rPr>
                <w:rFonts w:asciiTheme="minorHAnsi" w:hAnsiTheme="minorHAnsi"/>
                <w:sz w:val="24"/>
                <w:szCs w:val="24"/>
              </w:rPr>
              <w:t>)</w:t>
            </w:r>
          </w:p>
          <w:p w14:paraId="24DCCE0F" w14:textId="77777777" w:rsidR="002E7E1E" w:rsidRPr="00143DD5" w:rsidRDefault="002E7E1E" w:rsidP="002E7E1E">
            <w:pPr>
              <w:rPr>
                <w:rFonts w:asciiTheme="minorHAnsi" w:hAnsiTheme="minorHAnsi"/>
                <w:sz w:val="24"/>
                <w:szCs w:val="24"/>
              </w:rPr>
            </w:pPr>
          </w:p>
          <w:p w14:paraId="45D9CB06" w14:textId="77777777" w:rsidR="002E7E1E" w:rsidRPr="00143DD5" w:rsidRDefault="002E7E1E" w:rsidP="002E7E1E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Teknik:</w:t>
            </w:r>
          </w:p>
          <w:p w14:paraId="17ECFDB1" w14:textId="4F4E7A26" w:rsidR="004D7B4A" w:rsidRPr="00143DD5" w:rsidRDefault="002E7E1E" w:rsidP="002E7E1E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>Small group discussion, controlled practice</w:t>
            </w:r>
          </w:p>
        </w:tc>
        <w:tc>
          <w:tcPr>
            <w:tcW w:w="2250" w:type="dxa"/>
            <w:vAlign w:val="center"/>
          </w:tcPr>
          <w:p w14:paraId="79CD3CC6" w14:textId="77777777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Model:</w:t>
            </w:r>
          </w:p>
          <w:p w14:paraId="5567AB51" w14:textId="77777777" w:rsidR="002E7E1E" w:rsidRPr="00143DD5" w:rsidRDefault="002E7E1E" w:rsidP="002E7E1E">
            <w:pPr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Kuliah</w:t>
            </w:r>
            <w:proofErr w:type="spellEnd"/>
          </w:p>
          <w:p w14:paraId="05242868" w14:textId="77777777" w:rsidR="002E7E1E" w:rsidRPr="00143DD5" w:rsidRDefault="002E7E1E" w:rsidP="002E7E1E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572ED96C" w14:textId="77777777" w:rsidR="002E7E1E" w:rsidRPr="00143DD5" w:rsidRDefault="002E7E1E" w:rsidP="002E7E1E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Diskusi</w:t>
            </w:r>
            <w:proofErr w:type="spellEnd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 case-based method:</w:t>
            </w:r>
          </w:p>
          <w:p w14:paraId="3B358A71" w14:textId="45C6A3E9" w:rsidR="002E7E1E" w:rsidRPr="00143DD5" w:rsidRDefault="002E7E1E" w:rsidP="002E7E1E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nyelesai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lembar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rj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ahasiswa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</w:t>
            </w:r>
          </w:p>
          <w:p w14:paraId="100CE5DF" w14:textId="167707FE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59DB672A" w14:textId="06BCF449" w:rsidR="004D7B4A" w:rsidRPr="00143DD5" w:rsidRDefault="004D7B4A" w:rsidP="004D7B4A">
            <w:pPr>
              <w:spacing w:line="276" w:lineRule="auto"/>
              <w:jc w:val="both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LMS Universitas </w:t>
            </w: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Pakuan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: </w:t>
            </w: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Pertemuan</w:t>
            </w:r>
            <w:proofErr w:type="spellEnd"/>
            <w:r w:rsidR="002E7E1E"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</w:t>
            </w: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1</w:t>
            </w:r>
            <w:r w:rsidR="002E7E1E" w:rsidRPr="00143DD5">
              <w:rPr>
                <w:rFonts w:asciiTheme="minorHAnsi" w:eastAsia="Arial" w:hAnsiTheme="minorHAnsi" w:cs="Arial"/>
                <w:sz w:val="24"/>
                <w:szCs w:val="24"/>
              </w:rPr>
              <w:t>-</w:t>
            </w: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2</w:t>
            </w:r>
          </w:p>
        </w:tc>
        <w:tc>
          <w:tcPr>
            <w:tcW w:w="2160" w:type="dxa"/>
            <w:vAlign w:val="center"/>
          </w:tcPr>
          <w:p w14:paraId="51119737" w14:textId="4CF9A060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Pustaka Utama</w:t>
            </w:r>
          </w:p>
        </w:tc>
        <w:tc>
          <w:tcPr>
            <w:tcW w:w="1013" w:type="dxa"/>
            <w:vAlign w:val="center"/>
          </w:tcPr>
          <w:p w14:paraId="2AE2F478" w14:textId="7B310C31" w:rsidR="004D7B4A" w:rsidRPr="00143DD5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10</w:t>
            </w:r>
          </w:p>
        </w:tc>
      </w:tr>
      <w:tr w:rsidR="004D7B4A" w:rsidRPr="00143DD5" w14:paraId="046B2426" w14:textId="77777777">
        <w:trPr>
          <w:gridAfter w:val="1"/>
          <w:wAfter w:w="10" w:type="dxa"/>
        </w:trPr>
        <w:tc>
          <w:tcPr>
            <w:tcW w:w="927" w:type="dxa"/>
          </w:tcPr>
          <w:p w14:paraId="4E05575A" w14:textId="77777777" w:rsidR="004D7B4A" w:rsidRPr="00143DD5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3-4</w:t>
            </w:r>
          </w:p>
        </w:tc>
        <w:tc>
          <w:tcPr>
            <w:tcW w:w="4050" w:type="dxa"/>
          </w:tcPr>
          <w:p w14:paraId="3DF4EE2A" w14:textId="42C2F635" w:rsidR="004D7B4A" w:rsidRPr="00143DD5" w:rsidRDefault="004D7B4A" w:rsidP="004D7B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ind w:left="-13"/>
              <w:rPr>
                <w:rFonts w:asciiTheme="minorHAnsi" w:eastAsia="Arial" w:hAnsiTheme="minorHAnsi" w:cs="Arial"/>
                <w:color w:val="000000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 xml:space="preserve">Sub-CPMK 2: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ndemonstrasi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mampu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speaki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dalam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bentu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giving reasons</w:t>
            </w:r>
          </w:p>
        </w:tc>
        <w:tc>
          <w:tcPr>
            <w:tcW w:w="2700" w:type="dxa"/>
          </w:tcPr>
          <w:p w14:paraId="2B321C10" w14:textId="527F9BCE" w:rsidR="00800D47" w:rsidRPr="00143DD5" w:rsidRDefault="004D7B4A" w:rsidP="004D7B4A">
            <w:pPr>
              <w:rPr>
                <w:rFonts w:asciiTheme="minorHAnsi" w:hAnsiTheme="minorHAnsi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 xml:space="preserve">1.Memahami dan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ngaplikasi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tekn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enyampai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lis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ya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ba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>.</w:t>
            </w:r>
          </w:p>
          <w:p w14:paraId="5429E227" w14:textId="5B7EE088" w:rsidR="004D7B4A" w:rsidRPr="00143DD5" w:rsidRDefault="004D7B4A" w:rsidP="002E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Theme="minorHAnsi" w:eastAsia="Arial" w:hAnsiTheme="minorHAnsi" w:cs="Arial"/>
                <w:color w:val="000000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 xml:space="preserve">2.Mengaplikasikan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riteri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critical thinki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dalam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rakt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speaking.</w:t>
            </w:r>
          </w:p>
        </w:tc>
        <w:tc>
          <w:tcPr>
            <w:tcW w:w="2430" w:type="dxa"/>
            <w:vAlign w:val="center"/>
          </w:tcPr>
          <w:p w14:paraId="6B6A49A4" w14:textId="77777777" w:rsidR="002E7E1E" w:rsidRPr="00143DD5" w:rsidRDefault="002E7E1E" w:rsidP="002E7E1E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Kriteria</w:t>
            </w:r>
            <w:proofErr w:type="spellEnd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  <w:p w14:paraId="6798055F" w14:textId="77777777" w:rsidR="002E7E1E" w:rsidRPr="00143DD5" w:rsidRDefault="002E7E1E" w:rsidP="002E7E1E">
            <w:pPr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edom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enskor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(</w:t>
            </w:r>
            <w:r w:rsidRPr="00143DD5">
              <w:rPr>
                <w:rFonts w:asciiTheme="minorHAnsi" w:hAnsiTheme="minorHAnsi"/>
                <w:i/>
                <w:iCs/>
                <w:sz w:val="24"/>
                <w:szCs w:val="24"/>
              </w:rPr>
              <w:t>Marking Scheme</w:t>
            </w:r>
            <w:r w:rsidRPr="00143DD5">
              <w:rPr>
                <w:rFonts w:asciiTheme="minorHAnsi" w:hAnsiTheme="minorHAnsi"/>
                <w:sz w:val="24"/>
                <w:szCs w:val="24"/>
              </w:rPr>
              <w:t>)</w:t>
            </w:r>
          </w:p>
          <w:p w14:paraId="4E1303D3" w14:textId="77777777" w:rsidR="002E7E1E" w:rsidRPr="00143DD5" w:rsidRDefault="002E7E1E" w:rsidP="002E7E1E">
            <w:pPr>
              <w:rPr>
                <w:rFonts w:asciiTheme="minorHAnsi" w:hAnsiTheme="minorHAnsi"/>
                <w:sz w:val="24"/>
                <w:szCs w:val="24"/>
              </w:rPr>
            </w:pPr>
          </w:p>
          <w:p w14:paraId="4A868839" w14:textId="77777777" w:rsidR="002E7E1E" w:rsidRPr="00143DD5" w:rsidRDefault="002E7E1E" w:rsidP="002E7E1E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Teknik:</w:t>
            </w:r>
          </w:p>
          <w:p w14:paraId="65D5C2F0" w14:textId="2624D2FE" w:rsidR="004D7B4A" w:rsidRPr="00143DD5" w:rsidRDefault="002E7E1E" w:rsidP="002E7E1E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>Small group discussion, controlled practice</w:t>
            </w:r>
          </w:p>
        </w:tc>
        <w:tc>
          <w:tcPr>
            <w:tcW w:w="2250" w:type="dxa"/>
            <w:vAlign w:val="center"/>
          </w:tcPr>
          <w:p w14:paraId="2E96C9A9" w14:textId="77777777" w:rsidR="002E7E1E" w:rsidRPr="00143DD5" w:rsidRDefault="002E7E1E" w:rsidP="002E7E1E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Model:</w:t>
            </w:r>
          </w:p>
          <w:p w14:paraId="69C328F1" w14:textId="77777777" w:rsidR="002E7E1E" w:rsidRPr="00143DD5" w:rsidRDefault="002E7E1E" w:rsidP="002E7E1E">
            <w:pPr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Kuliah</w:t>
            </w:r>
            <w:proofErr w:type="spellEnd"/>
          </w:p>
          <w:p w14:paraId="7F068980" w14:textId="77777777" w:rsidR="002E7E1E" w:rsidRPr="00143DD5" w:rsidRDefault="002E7E1E" w:rsidP="002E7E1E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38D5FF8B" w14:textId="77777777" w:rsidR="002E7E1E" w:rsidRPr="00143DD5" w:rsidRDefault="002E7E1E" w:rsidP="002E7E1E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Diskusi</w:t>
            </w:r>
            <w:proofErr w:type="spellEnd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 case-based method:</w:t>
            </w:r>
          </w:p>
          <w:p w14:paraId="582EDEAE" w14:textId="518103CC" w:rsidR="004D7B4A" w:rsidRPr="00143DD5" w:rsidRDefault="002E7E1E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nyelesai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lembar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rj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ahasiswa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  <w:vAlign w:val="center"/>
          </w:tcPr>
          <w:p w14:paraId="1921AB2E" w14:textId="3BADBD9B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LMS Universitas </w:t>
            </w: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Pakuan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: </w:t>
            </w: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Pertemuan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3</w:t>
            </w:r>
            <w:r w:rsidR="002E7E1E" w:rsidRPr="00143DD5">
              <w:rPr>
                <w:rFonts w:asciiTheme="minorHAnsi" w:eastAsia="Arial" w:hAnsiTheme="minorHAnsi" w:cs="Arial"/>
                <w:sz w:val="24"/>
                <w:szCs w:val="24"/>
              </w:rPr>
              <w:t>-</w:t>
            </w: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4</w:t>
            </w:r>
          </w:p>
        </w:tc>
        <w:tc>
          <w:tcPr>
            <w:tcW w:w="2160" w:type="dxa"/>
            <w:vAlign w:val="center"/>
          </w:tcPr>
          <w:p w14:paraId="3BB0C1C1" w14:textId="13C44485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Pustaka Utama </w:t>
            </w:r>
          </w:p>
        </w:tc>
        <w:tc>
          <w:tcPr>
            <w:tcW w:w="1013" w:type="dxa"/>
            <w:vAlign w:val="center"/>
          </w:tcPr>
          <w:p w14:paraId="0705CBE1" w14:textId="577837C9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   15</w:t>
            </w:r>
          </w:p>
        </w:tc>
      </w:tr>
      <w:tr w:rsidR="004D7B4A" w:rsidRPr="00143DD5" w14:paraId="41004E0C" w14:textId="77777777">
        <w:trPr>
          <w:gridAfter w:val="1"/>
          <w:wAfter w:w="10" w:type="dxa"/>
        </w:trPr>
        <w:tc>
          <w:tcPr>
            <w:tcW w:w="927" w:type="dxa"/>
          </w:tcPr>
          <w:p w14:paraId="1D567C21" w14:textId="77777777" w:rsidR="004D7B4A" w:rsidRPr="00143DD5" w:rsidRDefault="004D7B4A" w:rsidP="004D7B4A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lastRenderedPageBreak/>
              <w:t>5-7</w:t>
            </w:r>
          </w:p>
        </w:tc>
        <w:tc>
          <w:tcPr>
            <w:tcW w:w="4050" w:type="dxa"/>
          </w:tcPr>
          <w:p w14:paraId="5FDF21B8" w14:textId="77777777" w:rsidR="004D7B4A" w:rsidRPr="00143DD5" w:rsidRDefault="004D7B4A" w:rsidP="004D7B4A">
            <w:pPr>
              <w:rPr>
                <w:rFonts w:asciiTheme="minorHAnsi" w:hAnsiTheme="minorHAnsi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>Sub-CPMK 1:</w:t>
            </w:r>
          </w:p>
          <w:p w14:paraId="0E1D686A" w14:textId="77777777" w:rsidR="004D7B4A" w:rsidRPr="00143DD5" w:rsidRDefault="004D7B4A" w:rsidP="004D7B4A">
            <w:pPr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nelaah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dan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mpraktek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mampu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speaki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dalam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omunikasi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sederhan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berup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keep a conversation going</w:t>
            </w:r>
          </w:p>
          <w:p w14:paraId="193B5273" w14:textId="77777777" w:rsidR="004D7B4A" w:rsidRPr="00143DD5" w:rsidRDefault="004D7B4A" w:rsidP="004D7B4A">
            <w:pPr>
              <w:rPr>
                <w:rFonts w:asciiTheme="minorHAnsi" w:hAnsiTheme="minorHAnsi"/>
                <w:sz w:val="24"/>
                <w:szCs w:val="24"/>
              </w:rPr>
            </w:pPr>
          </w:p>
          <w:p w14:paraId="13D6B223" w14:textId="77777777" w:rsidR="004D7B4A" w:rsidRPr="00143DD5" w:rsidRDefault="004D7B4A" w:rsidP="004D7B4A">
            <w:pPr>
              <w:rPr>
                <w:rFonts w:asciiTheme="minorHAnsi" w:hAnsiTheme="minorHAnsi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 xml:space="preserve">Sub-CPMK 2: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ndemonstrasi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mampu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speaki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dalam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bentu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giving reasons</w:t>
            </w:r>
          </w:p>
          <w:p w14:paraId="2E7CB093" w14:textId="77777777" w:rsidR="004D7B4A" w:rsidRPr="00143DD5" w:rsidRDefault="004D7B4A" w:rsidP="004D7B4A">
            <w:pPr>
              <w:rPr>
                <w:rFonts w:asciiTheme="minorHAnsi" w:hAnsiTheme="minorHAnsi"/>
                <w:sz w:val="24"/>
                <w:szCs w:val="24"/>
              </w:rPr>
            </w:pPr>
          </w:p>
          <w:p w14:paraId="008EB24D" w14:textId="77777777" w:rsidR="004D7B4A" w:rsidRPr="00143DD5" w:rsidRDefault="004D7B4A" w:rsidP="004D7B4A">
            <w:pPr>
              <w:rPr>
                <w:rFonts w:asciiTheme="minorHAnsi" w:hAnsiTheme="minorHAnsi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>Sub-CPMK 3:</w:t>
            </w:r>
          </w:p>
          <w:p w14:paraId="19E4CBEB" w14:textId="7D5ADE9A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mperaga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mampu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speaki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dalam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omunikasi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sehari-hari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berup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asking for and giving clarifications</w:t>
            </w:r>
          </w:p>
        </w:tc>
        <w:tc>
          <w:tcPr>
            <w:tcW w:w="2700" w:type="dxa"/>
          </w:tcPr>
          <w:p w14:paraId="135FBD56" w14:textId="04892234" w:rsidR="00800D47" w:rsidRPr="00143DD5" w:rsidRDefault="004D7B4A" w:rsidP="004D7B4A">
            <w:pPr>
              <w:rPr>
                <w:rFonts w:asciiTheme="minorHAnsi" w:hAnsiTheme="minorHAnsi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 xml:space="preserve">1.Memahami dan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ngaplikasi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tekn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enyampai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lis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ya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ba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>.</w:t>
            </w:r>
          </w:p>
          <w:p w14:paraId="4B49C1B6" w14:textId="79E24CE6" w:rsidR="004D7B4A" w:rsidRPr="00143DD5" w:rsidRDefault="004D7B4A" w:rsidP="002E7E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Theme="minorHAnsi" w:eastAsia="Arial" w:hAnsiTheme="minorHAnsi" w:cs="Arial"/>
                <w:color w:val="000000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 xml:space="preserve">2.Mengaplikasikan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riteri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critical thinki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dalam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rakt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speaking.</w:t>
            </w:r>
          </w:p>
        </w:tc>
        <w:tc>
          <w:tcPr>
            <w:tcW w:w="2430" w:type="dxa"/>
            <w:vAlign w:val="center"/>
          </w:tcPr>
          <w:p w14:paraId="57D81564" w14:textId="77777777" w:rsidR="002E7E1E" w:rsidRPr="00143DD5" w:rsidRDefault="002E7E1E" w:rsidP="002E7E1E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Kriteria</w:t>
            </w:r>
            <w:proofErr w:type="spellEnd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  <w:p w14:paraId="17B98BDA" w14:textId="3C2C010E" w:rsidR="002E7E1E" w:rsidRPr="00143DD5" w:rsidRDefault="00800D47" w:rsidP="002E7E1E">
            <w:pPr>
              <w:rPr>
                <w:rFonts w:asciiTheme="minorHAnsi" w:hAnsiTheme="minorHAnsi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 xml:space="preserve">Rubric assessment </w:t>
            </w:r>
          </w:p>
          <w:p w14:paraId="4436DA99" w14:textId="77777777" w:rsidR="002E7E1E" w:rsidRPr="00143DD5" w:rsidRDefault="002E7E1E" w:rsidP="002E7E1E">
            <w:pPr>
              <w:rPr>
                <w:rFonts w:asciiTheme="minorHAnsi" w:hAnsiTheme="minorHAnsi"/>
                <w:sz w:val="24"/>
                <w:szCs w:val="24"/>
              </w:rPr>
            </w:pPr>
          </w:p>
          <w:p w14:paraId="076D0676" w14:textId="77777777" w:rsidR="002E7E1E" w:rsidRPr="00143DD5" w:rsidRDefault="002E7E1E" w:rsidP="002E7E1E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Teknik:</w:t>
            </w:r>
          </w:p>
          <w:p w14:paraId="679942A6" w14:textId="2F080F29" w:rsidR="004D7B4A" w:rsidRPr="00143DD5" w:rsidRDefault="00800D47" w:rsidP="002E7E1E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>Group presentation</w:t>
            </w:r>
          </w:p>
        </w:tc>
        <w:tc>
          <w:tcPr>
            <w:tcW w:w="2250" w:type="dxa"/>
            <w:vAlign w:val="center"/>
          </w:tcPr>
          <w:p w14:paraId="671EED27" w14:textId="7D74DA9A" w:rsidR="002E7E1E" w:rsidRPr="00143DD5" w:rsidRDefault="002E7E1E" w:rsidP="002E7E1E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Model:</w:t>
            </w:r>
          </w:p>
          <w:p w14:paraId="7F451491" w14:textId="1A71E717" w:rsidR="002E7E1E" w:rsidRPr="00143DD5" w:rsidRDefault="002E7E1E" w:rsidP="002E7E1E">
            <w:pPr>
              <w:spacing w:line="276" w:lineRule="auto"/>
              <w:rPr>
                <w:rFonts w:asciiTheme="minorHAnsi" w:eastAsia="Arial" w:hAnsiTheme="minorHAnsi" w:cs="Arial"/>
                <w:b/>
                <w:bCs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bCs/>
                <w:sz w:val="24"/>
                <w:szCs w:val="24"/>
              </w:rPr>
              <w:t xml:space="preserve">Project based </w:t>
            </w:r>
            <w:r w:rsidR="00800D47" w:rsidRPr="00143DD5">
              <w:rPr>
                <w:rFonts w:asciiTheme="minorHAnsi" w:eastAsia="Arial" w:hAnsiTheme="minorHAnsi" w:cs="Arial"/>
                <w:b/>
                <w:bCs/>
                <w:sz w:val="24"/>
                <w:szCs w:val="24"/>
              </w:rPr>
              <w:t>method:</w:t>
            </w:r>
          </w:p>
          <w:p w14:paraId="0C32699C" w14:textId="2E2FDE6D" w:rsidR="002E7E1E" w:rsidRPr="00143DD5" w:rsidRDefault="002E7E1E" w:rsidP="002E7E1E">
            <w:pPr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Unju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rj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lompok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</w:t>
            </w:r>
          </w:p>
          <w:p w14:paraId="64D875A1" w14:textId="5D7B880B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5F25969A" w14:textId="3AE5D191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LMS Universitas </w:t>
            </w: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Pakuan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: </w:t>
            </w: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Pertemuan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5-7</w:t>
            </w:r>
          </w:p>
        </w:tc>
        <w:tc>
          <w:tcPr>
            <w:tcW w:w="2160" w:type="dxa"/>
            <w:vAlign w:val="center"/>
          </w:tcPr>
          <w:p w14:paraId="400F681D" w14:textId="41476CE5" w:rsidR="004D7B4A" w:rsidRPr="00143DD5" w:rsidRDefault="00143DD5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Selected topics</w:t>
            </w:r>
          </w:p>
        </w:tc>
        <w:tc>
          <w:tcPr>
            <w:tcW w:w="1013" w:type="dxa"/>
            <w:vAlign w:val="center"/>
          </w:tcPr>
          <w:p w14:paraId="2A19F608" w14:textId="5178CD24" w:rsidR="004D7B4A" w:rsidRPr="00143DD5" w:rsidRDefault="004D7B4A" w:rsidP="004D7B4A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15</w:t>
            </w:r>
          </w:p>
        </w:tc>
      </w:tr>
      <w:tr w:rsidR="00482882" w:rsidRPr="00143DD5" w14:paraId="6ED58BAB" w14:textId="77777777">
        <w:tc>
          <w:tcPr>
            <w:tcW w:w="927" w:type="dxa"/>
            <w:shd w:val="clear" w:color="auto" w:fill="D9D9D9"/>
          </w:tcPr>
          <w:p w14:paraId="43BF0497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8</w:t>
            </w:r>
          </w:p>
        </w:tc>
        <w:tc>
          <w:tcPr>
            <w:tcW w:w="16233" w:type="dxa"/>
            <w:gridSpan w:val="8"/>
            <w:shd w:val="clear" w:color="auto" w:fill="D9D9D9"/>
          </w:tcPr>
          <w:p w14:paraId="121FF3B8" w14:textId="77777777" w:rsidR="00482882" w:rsidRPr="00143DD5" w:rsidRDefault="00120B80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Ujian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Tengah Semester                                                                                                           </w:t>
            </w:r>
          </w:p>
        </w:tc>
      </w:tr>
      <w:tr w:rsidR="00800D47" w:rsidRPr="00143DD5" w14:paraId="4B3D2C8C" w14:textId="77777777">
        <w:trPr>
          <w:gridAfter w:val="1"/>
          <w:wAfter w:w="10" w:type="dxa"/>
        </w:trPr>
        <w:tc>
          <w:tcPr>
            <w:tcW w:w="927" w:type="dxa"/>
          </w:tcPr>
          <w:p w14:paraId="115C174F" w14:textId="2887BA01" w:rsidR="00800D47" w:rsidRPr="00143DD5" w:rsidRDefault="00800D47" w:rsidP="00800D47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9-10</w:t>
            </w:r>
          </w:p>
        </w:tc>
        <w:tc>
          <w:tcPr>
            <w:tcW w:w="4050" w:type="dxa"/>
          </w:tcPr>
          <w:p w14:paraId="14F6F2AA" w14:textId="10EB7425" w:rsidR="00800D47" w:rsidRPr="00143DD5" w:rsidRDefault="00143DD5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>
              <w:rPr>
                <w:rFonts w:ascii="Cambria" w:hAnsi="Cambria"/>
                <w:lang w:val="en-GB"/>
              </w:rPr>
              <w:t xml:space="preserve">Sub-CPMK 4: </w:t>
            </w:r>
            <w:proofErr w:type="spellStart"/>
            <w:r>
              <w:rPr>
                <w:rFonts w:ascii="Cambria" w:hAnsi="Cambria"/>
                <w:lang w:val="en-GB"/>
              </w:rPr>
              <w:t>Menganalisis</w:t>
            </w:r>
            <w:proofErr w:type="spellEnd"/>
            <w:r>
              <w:rPr>
                <w:rFonts w:ascii="Cambria" w:hAnsi="Cambria"/>
                <w:lang w:val="en-GB"/>
              </w:rPr>
              <w:t xml:space="preserve"> </w:t>
            </w:r>
            <w:proofErr w:type="spellStart"/>
            <w:r>
              <w:rPr>
                <w:rFonts w:ascii="Cambria" w:hAnsi="Cambria"/>
                <w:lang w:val="en-GB"/>
              </w:rPr>
              <w:t>topik</w:t>
            </w:r>
            <w:proofErr w:type="spellEnd"/>
            <w:r>
              <w:rPr>
                <w:rFonts w:ascii="Cambria" w:hAnsi="Cambria"/>
                <w:lang w:val="en-GB"/>
              </w:rPr>
              <w:t xml:space="preserve"> </w:t>
            </w:r>
            <w:proofErr w:type="spellStart"/>
            <w:r>
              <w:rPr>
                <w:rFonts w:ascii="Cambria" w:hAnsi="Cambria"/>
                <w:lang w:val="en-GB"/>
              </w:rPr>
              <w:t>dalam</w:t>
            </w:r>
            <w:proofErr w:type="spellEnd"/>
            <w:r>
              <w:rPr>
                <w:rFonts w:ascii="Cambria" w:hAnsi="Cambria"/>
                <w:lang w:val="en-GB"/>
              </w:rPr>
              <w:t xml:space="preserve"> </w:t>
            </w:r>
            <w:proofErr w:type="spellStart"/>
            <w:r>
              <w:rPr>
                <w:rFonts w:ascii="Cambria" w:hAnsi="Cambria"/>
                <w:lang w:val="en-GB"/>
              </w:rPr>
              <w:t>konteks</w:t>
            </w:r>
            <w:proofErr w:type="spellEnd"/>
            <w:r>
              <w:rPr>
                <w:rFonts w:ascii="Cambria" w:hAnsi="Cambria"/>
                <w:lang w:val="en-GB"/>
              </w:rPr>
              <w:t xml:space="preserve"> </w:t>
            </w:r>
            <w:proofErr w:type="spellStart"/>
            <w:r>
              <w:rPr>
                <w:rFonts w:ascii="Cambria" w:hAnsi="Cambria"/>
                <w:lang w:val="en-GB"/>
              </w:rPr>
              <w:t>berdiskusi</w:t>
            </w:r>
            <w:proofErr w:type="spellEnd"/>
            <w:r>
              <w:rPr>
                <w:rFonts w:ascii="Cambria" w:hAnsi="Cambria"/>
                <w:lang w:val="en-GB"/>
              </w:rPr>
              <w:t xml:space="preserve"> </w:t>
            </w:r>
            <w:proofErr w:type="spellStart"/>
            <w:r>
              <w:rPr>
                <w:rFonts w:ascii="Cambria" w:hAnsi="Cambria"/>
                <w:lang w:val="en-GB"/>
              </w:rPr>
              <w:t>lewat</w:t>
            </w:r>
            <w:proofErr w:type="spellEnd"/>
            <w:r>
              <w:rPr>
                <w:rFonts w:ascii="Cambria" w:hAnsi="Cambria"/>
                <w:lang w:val="en-GB"/>
              </w:rPr>
              <w:t xml:space="preserve"> </w:t>
            </w:r>
            <w:proofErr w:type="spellStart"/>
            <w:r>
              <w:rPr>
                <w:rFonts w:ascii="Cambria" w:hAnsi="Cambria"/>
                <w:lang w:val="en-GB"/>
              </w:rPr>
              <w:t>kemampuan</w:t>
            </w:r>
            <w:proofErr w:type="spellEnd"/>
            <w:r>
              <w:rPr>
                <w:rFonts w:ascii="Cambria" w:hAnsi="Cambria"/>
                <w:lang w:val="en-GB"/>
              </w:rPr>
              <w:t xml:space="preserve"> speaking </w:t>
            </w:r>
            <w:proofErr w:type="spellStart"/>
            <w:r>
              <w:rPr>
                <w:rFonts w:ascii="Cambria" w:hAnsi="Cambria"/>
                <w:lang w:val="en-GB"/>
              </w:rPr>
              <w:t>berupa</w:t>
            </w:r>
            <w:proofErr w:type="spellEnd"/>
            <w:r>
              <w:rPr>
                <w:rFonts w:ascii="Cambria" w:hAnsi="Cambria"/>
                <w:lang w:val="en-GB"/>
              </w:rPr>
              <w:t xml:space="preserve"> asking for and giving opinions</w:t>
            </w:r>
          </w:p>
        </w:tc>
        <w:tc>
          <w:tcPr>
            <w:tcW w:w="2700" w:type="dxa"/>
          </w:tcPr>
          <w:p w14:paraId="1BB8E934" w14:textId="77777777" w:rsidR="00800D47" w:rsidRPr="00143DD5" w:rsidRDefault="00800D47" w:rsidP="00800D47">
            <w:pPr>
              <w:rPr>
                <w:rFonts w:asciiTheme="minorHAnsi" w:hAnsiTheme="minorHAnsi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 xml:space="preserve">1.Memahami dan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ngaplikasi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tekn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enyampai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lis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ya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ba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>.</w:t>
            </w:r>
          </w:p>
          <w:p w14:paraId="73CA41F9" w14:textId="1CCAAF6F" w:rsidR="00800D47" w:rsidRPr="00143DD5" w:rsidRDefault="00800D47" w:rsidP="00800D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Theme="minorHAnsi" w:eastAsia="Arial" w:hAnsiTheme="minorHAnsi" w:cs="Arial"/>
                <w:color w:val="000000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 xml:space="preserve">2.Mengaplikasikan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riteri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critical thinki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dalam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rakt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speaking.</w:t>
            </w:r>
          </w:p>
        </w:tc>
        <w:tc>
          <w:tcPr>
            <w:tcW w:w="2430" w:type="dxa"/>
            <w:vAlign w:val="center"/>
          </w:tcPr>
          <w:p w14:paraId="1559E424" w14:textId="77777777" w:rsidR="00800D47" w:rsidRPr="00143DD5" w:rsidRDefault="00800D47" w:rsidP="00800D47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Kriteria</w:t>
            </w:r>
            <w:proofErr w:type="spellEnd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  <w:p w14:paraId="3491F027" w14:textId="77777777" w:rsidR="00800D47" w:rsidRPr="00143DD5" w:rsidRDefault="00800D47" w:rsidP="00800D47">
            <w:pPr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edom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enskor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(</w:t>
            </w:r>
            <w:r w:rsidRPr="00143DD5">
              <w:rPr>
                <w:rFonts w:asciiTheme="minorHAnsi" w:hAnsiTheme="minorHAnsi"/>
                <w:i/>
                <w:iCs/>
                <w:sz w:val="24"/>
                <w:szCs w:val="24"/>
              </w:rPr>
              <w:t>Marking Scheme</w:t>
            </w:r>
            <w:r w:rsidRPr="00143DD5">
              <w:rPr>
                <w:rFonts w:asciiTheme="minorHAnsi" w:hAnsiTheme="minorHAnsi"/>
                <w:sz w:val="24"/>
                <w:szCs w:val="24"/>
              </w:rPr>
              <w:t>)</w:t>
            </w:r>
          </w:p>
          <w:p w14:paraId="5DB6CF0C" w14:textId="77777777" w:rsidR="00800D47" w:rsidRPr="00143DD5" w:rsidRDefault="00800D47" w:rsidP="00800D47">
            <w:pPr>
              <w:rPr>
                <w:rFonts w:asciiTheme="minorHAnsi" w:hAnsiTheme="minorHAnsi"/>
                <w:sz w:val="24"/>
                <w:szCs w:val="24"/>
              </w:rPr>
            </w:pPr>
          </w:p>
          <w:p w14:paraId="4931F91E" w14:textId="77777777" w:rsidR="00800D47" w:rsidRPr="00143DD5" w:rsidRDefault="00800D47" w:rsidP="00800D47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Teknik:</w:t>
            </w:r>
          </w:p>
          <w:p w14:paraId="3151F1DB" w14:textId="1D2ED41C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>Small group discussion, controlled practice</w:t>
            </w:r>
          </w:p>
        </w:tc>
        <w:tc>
          <w:tcPr>
            <w:tcW w:w="2250" w:type="dxa"/>
            <w:vAlign w:val="center"/>
          </w:tcPr>
          <w:p w14:paraId="7724D71B" w14:textId="77777777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Model:</w:t>
            </w:r>
          </w:p>
          <w:p w14:paraId="5B5D3180" w14:textId="77777777" w:rsidR="00800D47" w:rsidRPr="00143DD5" w:rsidRDefault="00800D47" w:rsidP="00800D47">
            <w:pPr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Kuliah</w:t>
            </w:r>
            <w:proofErr w:type="spellEnd"/>
          </w:p>
          <w:p w14:paraId="2140DDBC" w14:textId="77777777" w:rsidR="00800D47" w:rsidRPr="00143DD5" w:rsidRDefault="00800D47" w:rsidP="00800D47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50872DCB" w14:textId="77777777" w:rsidR="00800D47" w:rsidRPr="00143DD5" w:rsidRDefault="00800D47" w:rsidP="00800D47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Diskusi</w:t>
            </w:r>
            <w:proofErr w:type="spellEnd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 case-based method:</w:t>
            </w:r>
          </w:p>
          <w:p w14:paraId="6CF49CEF" w14:textId="77777777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nyelesai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lembar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rj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ahasiswa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</w:t>
            </w:r>
          </w:p>
          <w:p w14:paraId="32F1C18A" w14:textId="050A4C7C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7F9A9096" w14:textId="7E455F24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LMS Universitas </w:t>
            </w: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Pakuan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: </w:t>
            </w: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Pertemuan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9-10</w:t>
            </w:r>
          </w:p>
        </w:tc>
        <w:tc>
          <w:tcPr>
            <w:tcW w:w="2160" w:type="dxa"/>
            <w:vAlign w:val="center"/>
          </w:tcPr>
          <w:p w14:paraId="67A9D94E" w14:textId="0D68CFD1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Pustaka Utama</w:t>
            </w:r>
          </w:p>
          <w:p w14:paraId="7A026744" w14:textId="77777777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1013" w:type="dxa"/>
            <w:vAlign w:val="center"/>
          </w:tcPr>
          <w:p w14:paraId="4940850D" w14:textId="47367319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20</w:t>
            </w:r>
          </w:p>
        </w:tc>
      </w:tr>
      <w:tr w:rsidR="00143DD5" w:rsidRPr="00143DD5" w14:paraId="323B93F1" w14:textId="77777777">
        <w:trPr>
          <w:gridAfter w:val="1"/>
          <w:wAfter w:w="10" w:type="dxa"/>
        </w:trPr>
        <w:tc>
          <w:tcPr>
            <w:tcW w:w="927" w:type="dxa"/>
          </w:tcPr>
          <w:p w14:paraId="04E2D520" w14:textId="77777777" w:rsidR="00143DD5" w:rsidRPr="00143DD5" w:rsidRDefault="00143DD5" w:rsidP="00143DD5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11-12</w:t>
            </w:r>
          </w:p>
        </w:tc>
        <w:tc>
          <w:tcPr>
            <w:tcW w:w="4050" w:type="dxa"/>
          </w:tcPr>
          <w:p w14:paraId="7DD1D18C" w14:textId="77777777" w:rsidR="00143DD5" w:rsidRDefault="00143DD5" w:rsidP="00143DD5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-CPMK 5:</w:t>
            </w:r>
          </w:p>
          <w:p w14:paraId="0D16CD13" w14:textId="7560F180" w:rsidR="00143DD5" w:rsidRPr="00143DD5" w:rsidRDefault="00143DD5" w:rsidP="00143DD5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521B3E">
              <w:rPr>
                <w:rFonts w:ascii="Cambria" w:hAnsi="Cambria"/>
              </w:rPr>
              <w:t>Mempresentasikan</w:t>
            </w:r>
            <w:proofErr w:type="spellEnd"/>
            <w:r w:rsidRPr="00521B3E">
              <w:rPr>
                <w:rFonts w:ascii="Cambria" w:hAnsi="Cambria"/>
              </w:rPr>
              <w:t xml:space="preserve"> </w:t>
            </w:r>
            <w:proofErr w:type="spellStart"/>
            <w:r w:rsidRPr="00521B3E">
              <w:rPr>
                <w:rFonts w:ascii="Cambria" w:hAnsi="Cambria"/>
              </w:rPr>
              <w:t>kemahiran</w:t>
            </w:r>
            <w:proofErr w:type="spellEnd"/>
            <w:r w:rsidRPr="00521B3E">
              <w:rPr>
                <w:rFonts w:ascii="Cambria" w:hAnsi="Cambria"/>
              </w:rPr>
              <w:t xml:space="preserve"> level pre-intermediate </w:t>
            </w:r>
            <w:proofErr w:type="spellStart"/>
            <w:r>
              <w:rPr>
                <w:rFonts w:ascii="Cambria" w:hAnsi="Cambria"/>
              </w:rPr>
              <w:t>berdasarka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riteria</w:t>
            </w:r>
            <w:proofErr w:type="spellEnd"/>
            <w:r>
              <w:rPr>
                <w:rFonts w:ascii="Cambria" w:hAnsi="Cambria"/>
              </w:rPr>
              <w:t xml:space="preserve"> critical thinking </w:t>
            </w:r>
            <w:proofErr w:type="spellStart"/>
            <w:r w:rsidRPr="00521B3E">
              <w:rPr>
                <w:rFonts w:ascii="Cambria" w:hAnsi="Cambria"/>
                <w:lang w:val="en-GB"/>
              </w:rPr>
              <w:t>seperti</w:t>
            </w:r>
            <w:proofErr w:type="spellEnd"/>
            <w:r w:rsidRPr="00521B3E">
              <w:rPr>
                <w:rFonts w:ascii="Cambria" w:hAnsi="Cambria"/>
                <w:lang w:val="en-GB"/>
              </w:rPr>
              <w:t xml:space="preserve"> applying information, predicting, synthesizing, </w:t>
            </w:r>
            <w:r w:rsidRPr="00521B3E">
              <w:rPr>
                <w:rFonts w:ascii="Cambria" w:hAnsi="Cambria"/>
                <w:lang w:val="en-GB"/>
              </w:rPr>
              <w:lastRenderedPageBreak/>
              <w:t>analysing visuals, activating prior knowledge dan reflecting.</w:t>
            </w:r>
          </w:p>
        </w:tc>
        <w:tc>
          <w:tcPr>
            <w:tcW w:w="2700" w:type="dxa"/>
          </w:tcPr>
          <w:p w14:paraId="64EDD4E5" w14:textId="77777777" w:rsidR="00143DD5" w:rsidRPr="00143DD5" w:rsidRDefault="00143DD5" w:rsidP="00143DD5">
            <w:pPr>
              <w:rPr>
                <w:rFonts w:asciiTheme="minorHAnsi" w:hAnsiTheme="minorHAnsi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lastRenderedPageBreak/>
              <w:t xml:space="preserve">1.Memahami dan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ngaplikasi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tekn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enyampai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lis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ya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ba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>.</w:t>
            </w:r>
          </w:p>
          <w:p w14:paraId="3EC5F7F7" w14:textId="7BC977F6" w:rsidR="00143DD5" w:rsidRPr="00143DD5" w:rsidRDefault="00143DD5" w:rsidP="00143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="Arial" w:hAnsiTheme="minorHAnsi" w:cs="Arial"/>
                <w:color w:val="000000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lastRenderedPageBreak/>
              <w:t xml:space="preserve">2.Mengaplikasikan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riteri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critical thinki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dalam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rakt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speaking.</w:t>
            </w:r>
          </w:p>
        </w:tc>
        <w:tc>
          <w:tcPr>
            <w:tcW w:w="2430" w:type="dxa"/>
            <w:vAlign w:val="center"/>
          </w:tcPr>
          <w:p w14:paraId="69A37CD4" w14:textId="77777777" w:rsidR="00143DD5" w:rsidRPr="00143DD5" w:rsidRDefault="00143DD5" w:rsidP="00143DD5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lastRenderedPageBreak/>
              <w:t>Kriteria</w:t>
            </w:r>
            <w:proofErr w:type="spellEnd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  <w:p w14:paraId="3FF8CB60" w14:textId="2281E8EC" w:rsidR="00143DD5" w:rsidRPr="00143DD5" w:rsidRDefault="00143DD5" w:rsidP="00143DD5">
            <w:pPr>
              <w:rPr>
                <w:rFonts w:asciiTheme="minorHAnsi" w:hAnsiTheme="minorHAnsi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>Rubric assessment</w:t>
            </w:r>
          </w:p>
          <w:p w14:paraId="469EED1A" w14:textId="77777777" w:rsidR="00143DD5" w:rsidRPr="00143DD5" w:rsidRDefault="00143DD5" w:rsidP="00143DD5">
            <w:pPr>
              <w:rPr>
                <w:rFonts w:asciiTheme="minorHAnsi" w:hAnsiTheme="minorHAnsi"/>
                <w:sz w:val="24"/>
                <w:szCs w:val="24"/>
              </w:rPr>
            </w:pPr>
          </w:p>
          <w:p w14:paraId="59FAE65F" w14:textId="77777777" w:rsidR="00143DD5" w:rsidRPr="00143DD5" w:rsidRDefault="00143DD5" w:rsidP="00143DD5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Teknik:</w:t>
            </w:r>
          </w:p>
          <w:p w14:paraId="4BC6A30F" w14:textId="5C1AED08" w:rsidR="00143DD5" w:rsidRPr="00143DD5" w:rsidRDefault="00143DD5" w:rsidP="00143DD5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>Individual presentation</w:t>
            </w:r>
          </w:p>
        </w:tc>
        <w:tc>
          <w:tcPr>
            <w:tcW w:w="2250" w:type="dxa"/>
            <w:vAlign w:val="center"/>
          </w:tcPr>
          <w:p w14:paraId="40D6B50E" w14:textId="77777777" w:rsidR="00143DD5" w:rsidRPr="00143DD5" w:rsidRDefault="00143DD5" w:rsidP="00143DD5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Model:</w:t>
            </w:r>
          </w:p>
          <w:p w14:paraId="75B997D1" w14:textId="067533D8" w:rsidR="00143DD5" w:rsidRPr="00143DD5" w:rsidRDefault="00143DD5" w:rsidP="00143DD5">
            <w:pPr>
              <w:rPr>
                <w:rFonts w:asciiTheme="minorHAnsi" w:hAnsiTheme="minorHAnsi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Project based method:</w:t>
            </w:r>
          </w:p>
          <w:p w14:paraId="100F638E" w14:textId="64A4B03D" w:rsidR="00143DD5" w:rsidRPr="00143DD5" w:rsidRDefault="00143DD5" w:rsidP="00143DD5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Unju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rj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individu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  <w:vAlign w:val="center"/>
          </w:tcPr>
          <w:p w14:paraId="396B0312" w14:textId="70DFDFC7" w:rsidR="00143DD5" w:rsidRPr="00143DD5" w:rsidRDefault="00143DD5" w:rsidP="00143DD5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LMS Universitas </w:t>
            </w: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Pakuan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: </w:t>
            </w: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Pertemuan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11-12</w:t>
            </w:r>
          </w:p>
        </w:tc>
        <w:tc>
          <w:tcPr>
            <w:tcW w:w="2160" w:type="dxa"/>
            <w:vAlign w:val="center"/>
          </w:tcPr>
          <w:p w14:paraId="5961A420" w14:textId="158FFC10" w:rsidR="00143DD5" w:rsidRPr="00143DD5" w:rsidRDefault="00143DD5" w:rsidP="00143DD5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Selected topics</w:t>
            </w:r>
          </w:p>
        </w:tc>
        <w:tc>
          <w:tcPr>
            <w:tcW w:w="1013" w:type="dxa"/>
            <w:vAlign w:val="center"/>
          </w:tcPr>
          <w:p w14:paraId="11E2509F" w14:textId="77777777" w:rsidR="00143DD5" w:rsidRPr="00143DD5" w:rsidRDefault="00143DD5" w:rsidP="00143DD5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15</w:t>
            </w:r>
          </w:p>
        </w:tc>
      </w:tr>
      <w:tr w:rsidR="00800D47" w:rsidRPr="00143DD5" w14:paraId="5583B168" w14:textId="77777777">
        <w:trPr>
          <w:gridAfter w:val="1"/>
          <w:wAfter w:w="10" w:type="dxa"/>
        </w:trPr>
        <w:tc>
          <w:tcPr>
            <w:tcW w:w="927" w:type="dxa"/>
          </w:tcPr>
          <w:p w14:paraId="32A75686" w14:textId="77777777" w:rsidR="00800D47" w:rsidRPr="00143DD5" w:rsidRDefault="00800D47" w:rsidP="00800D47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13-14</w:t>
            </w:r>
          </w:p>
        </w:tc>
        <w:tc>
          <w:tcPr>
            <w:tcW w:w="4050" w:type="dxa"/>
          </w:tcPr>
          <w:p w14:paraId="58AF2194" w14:textId="286A9343" w:rsidR="00800D47" w:rsidRPr="00143DD5" w:rsidRDefault="00143DD5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>
              <w:rPr>
                <w:rFonts w:ascii="Cambria" w:hAnsi="Cambria"/>
                <w:lang w:val="en-GB"/>
              </w:rPr>
              <w:t xml:space="preserve">Sub-CPMK 4: </w:t>
            </w:r>
            <w:proofErr w:type="spellStart"/>
            <w:r>
              <w:rPr>
                <w:rFonts w:ascii="Cambria" w:hAnsi="Cambria"/>
                <w:lang w:val="en-GB"/>
              </w:rPr>
              <w:t>Menganalisis</w:t>
            </w:r>
            <w:proofErr w:type="spellEnd"/>
            <w:r>
              <w:rPr>
                <w:rFonts w:ascii="Cambria" w:hAnsi="Cambria"/>
                <w:lang w:val="en-GB"/>
              </w:rPr>
              <w:t xml:space="preserve"> </w:t>
            </w:r>
            <w:proofErr w:type="spellStart"/>
            <w:r>
              <w:rPr>
                <w:rFonts w:ascii="Cambria" w:hAnsi="Cambria"/>
                <w:lang w:val="en-GB"/>
              </w:rPr>
              <w:t>topik</w:t>
            </w:r>
            <w:proofErr w:type="spellEnd"/>
            <w:r>
              <w:rPr>
                <w:rFonts w:ascii="Cambria" w:hAnsi="Cambria"/>
                <w:lang w:val="en-GB"/>
              </w:rPr>
              <w:t xml:space="preserve"> </w:t>
            </w:r>
            <w:proofErr w:type="spellStart"/>
            <w:r>
              <w:rPr>
                <w:rFonts w:ascii="Cambria" w:hAnsi="Cambria"/>
                <w:lang w:val="en-GB"/>
              </w:rPr>
              <w:t>dalam</w:t>
            </w:r>
            <w:proofErr w:type="spellEnd"/>
            <w:r>
              <w:rPr>
                <w:rFonts w:ascii="Cambria" w:hAnsi="Cambria"/>
                <w:lang w:val="en-GB"/>
              </w:rPr>
              <w:t xml:space="preserve"> </w:t>
            </w:r>
            <w:proofErr w:type="spellStart"/>
            <w:r>
              <w:rPr>
                <w:rFonts w:ascii="Cambria" w:hAnsi="Cambria"/>
                <w:lang w:val="en-GB"/>
              </w:rPr>
              <w:t>konteks</w:t>
            </w:r>
            <w:proofErr w:type="spellEnd"/>
            <w:r>
              <w:rPr>
                <w:rFonts w:ascii="Cambria" w:hAnsi="Cambria"/>
                <w:lang w:val="en-GB"/>
              </w:rPr>
              <w:t xml:space="preserve"> </w:t>
            </w:r>
            <w:proofErr w:type="spellStart"/>
            <w:r>
              <w:rPr>
                <w:rFonts w:ascii="Cambria" w:hAnsi="Cambria"/>
                <w:lang w:val="en-GB"/>
              </w:rPr>
              <w:t>berdiskusi</w:t>
            </w:r>
            <w:proofErr w:type="spellEnd"/>
            <w:r>
              <w:rPr>
                <w:rFonts w:ascii="Cambria" w:hAnsi="Cambria"/>
                <w:lang w:val="en-GB"/>
              </w:rPr>
              <w:t xml:space="preserve"> </w:t>
            </w:r>
            <w:proofErr w:type="spellStart"/>
            <w:r>
              <w:rPr>
                <w:rFonts w:ascii="Cambria" w:hAnsi="Cambria"/>
                <w:lang w:val="en-GB"/>
              </w:rPr>
              <w:t>lewat</w:t>
            </w:r>
            <w:proofErr w:type="spellEnd"/>
            <w:r>
              <w:rPr>
                <w:rFonts w:ascii="Cambria" w:hAnsi="Cambria"/>
                <w:lang w:val="en-GB"/>
              </w:rPr>
              <w:t xml:space="preserve"> </w:t>
            </w:r>
            <w:proofErr w:type="spellStart"/>
            <w:r>
              <w:rPr>
                <w:rFonts w:ascii="Cambria" w:hAnsi="Cambria"/>
                <w:lang w:val="en-GB"/>
              </w:rPr>
              <w:t>kemampuan</w:t>
            </w:r>
            <w:proofErr w:type="spellEnd"/>
            <w:r>
              <w:rPr>
                <w:rFonts w:ascii="Cambria" w:hAnsi="Cambria"/>
                <w:lang w:val="en-GB"/>
              </w:rPr>
              <w:t xml:space="preserve"> speaking </w:t>
            </w:r>
            <w:proofErr w:type="spellStart"/>
            <w:r>
              <w:rPr>
                <w:rFonts w:ascii="Cambria" w:hAnsi="Cambria"/>
                <w:lang w:val="en-GB"/>
              </w:rPr>
              <w:t>berupa</w:t>
            </w:r>
            <w:proofErr w:type="spellEnd"/>
            <w:r>
              <w:rPr>
                <w:rFonts w:ascii="Cambria" w:hAnsi="Cambria"/>
                <w:lang w:val="en-GB"/>
              </w:rPr>
              <w:t xml:space="preserve"> asking for and giving opinions</w:t>
            </w:r>
          </w:p>
        </w:tc>
        <w:tc>
          <w:tcPr>
            <w:tcW w:w="2700" w:type="dxa"/>
          </w:tcPr>
          <w:p w14:paraId="31E74A58" w14:textId="77777777" w:rsidR="00800D47" w:rsidRPr="00143DD5" w:rsidRDefault="00800D47" w:rsidP="00800D47">
            <w:pPr>
              <w:rPr>
                <w:rFonts w:asciiTheme="minorHAnsi" w:hAnsiTheme="minorHAnsi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 xml:space="preserve">1.Memahami dan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ngaplikasi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tekn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enyampai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lis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ya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ba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>.</w:t>
            </w:r>
          </w:p>
          <w:p w14:paraId="374F4E43" w14:textId="76E7793B" w:rsidR="00800D47" w:rsidRPr="00143DD5" w:rsidRDefault="00800D47" w:rsidP="00800D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Theme="minorHAnsi" w:eastAsia="Arial" w:hAnsiTheme="minorHAnsi" w:cs="Arial"/>
                <w:color w:val="000000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 xml:space="preserve">2.Mengaplikasikan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riteri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critical thinki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dalam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rakt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speaking.</w:t>
            </w:r>
          </w:p>
        </w:tc>
        <w:tc>
          <w:tcPr>
            <w:tcW w:w="2430" w:type="dxa"/>
            <w:vAlign w:val="center"/>
          </w:tcPr>
          <w:p w14:paraId="7A6E5F68" w14:textId="77777777" w:rsidR="00800D47" w:rsidRPr="00143DD5" w:rsidRDefault="00800D47" w:rsidP="00800D47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Kriteria</w:t>
            </w:r>
            <w:proofErr w:type="spellEnd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  <w:p w14:paraId="774F1289" w14:textId="77777777" w:rsidR="00800D47" w:rsidRPr="00143DD5" w:rsidRDefault="00800D47" w:rsidP="00800D47">
            <w:pPr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edom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enskor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(</w:t>
            </w:r>
            <w:r w:rsidRPr="00143DD5">
              <w:rPr>
                <w:rFonts w:asciiTheme="minorHAnsi" w:hAnsiTheme="minorHAnsi"/>
                <w:i/>
                <w:iCs/>
                <w:sz w:val="24"/>
                <w:szCs w:val="24"/>
              </w:rPr>
              <w:t>Marking Scheme</w:t>
            </w:r>
            <w:r w:rsidRPr="00143DD5">
              <w:rPr>
                <w:rFonts w:asciiTheme="minorHAnsi" w:hAnsiTheme="minorHAnsi"/>
                <w:sz w:val="24"/>
                <w:szCs w:val="24"/>
              </w:rPr>
              <w:t>)</w:t>
            </w:r>
          </w:p>
          <w:p w14:paraId="6CC08414" w14:textId="77777777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  <w:p w14:paraId="787A4497" w14:textId="6805FBEF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9616CC">
              <w:rPr>
                <w:rFonts w:asciiTheme="minorHAnsi" w:eastAsia="Arial" w:hAnsiTheme="minorHAnsi" w:cs="Arial"/>
                <w:b/>
                <w:bCs/>
                <w:sz w:val="24"/>
                <w:szCs w:val="24"/>
              </w:rPr>
              <w:t>Teknik</w:t>
            </w: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: Round-table discussion</w:t>
            </w:r>
          </w:p>
        </w:tc>
        <w:tc>
          <w:tcPr>
            <w:tcW w:w="2250" w:type="dxa"/>
            <w:vAlign w:val="center"/>
          </w:tcPr>
          <w:p w14:paraId="2CDEE17C" w14:textId="77777777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Model:</w:t>
            </w:r>
          </w:p>
          <w:p w14:paraId="156BE143" w14:textId="36A1F84E" w:rsidR="00800D47" w:rsidRPr="00143DD5" w:rsidRDefault="00800D47" w:rsidP="00800D47">
            <w:pPr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Diskusi</w:t>
            </w:r>
            <w:proofErr w:type="spellEnd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 </w:t>
            </w:r>
            <w:r w:rsidR="00143DD5"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case-based</w:t>
            </w:r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 method:</w:t>
            </w:r>
          </w:p>
          <w:p w14:paraId="66AD8754" w14:textId="5EB5878B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Unju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rj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dan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artisipasi</w:t>
            </w:r>
            <w:proofErr w:type="spellEnd"/>
          </w:p>
          <w:p w14:paraId="5DE1AA6F" w14:textId="56419430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35543DCA" w14:textId="78AC1132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LMS Universitas </w:t>
            </w: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Pakuan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: </w:t>
            </w: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Pertemuan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13-14</w:t>
            </w:r>
          </w:p>
        </w:tc>
        <w:tc>
          <w:tcPr>
            <w:tcW w:w="2160" w:type="dxa"/>
            <w:vAlign w:val="center"/>
          </w:tcPr>
          <w:p w14:paraId="7BD34393" w14:textId="2405B45A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Pustaka 1 dan Pustaka 2</w:t>
            </w:r>
          </w:p>
        </w:tc>
        <w:tc>
          <w:tcPr>
            <w:tcW w:w="1013" w:type="dxa"/>
            <w:vAlign w:val="center"/>
          </w:tcPr>
          <w:p w14:paraId="72D44C65" w14:textId="77777777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15</w:t>
            </w:r>
          </w:p>
        </w:tc>
      </w:tr>
      <w:tr w:rsidR="00143DD5" w:rsidRPr="00143DD5" w14:paraId="7E60C2C7" w14:textId="77777777">
        <w:trPr>
          <w:gridAfter w:val="1"/>
          <w:wAfter w:w="10" w:type="dxa"/>
        </w:trPr>
        <w:tc>
          <w:tcPr>
            <w:tcW w:w="927" w:type="dxa"/>
          </w:tcPr>
          <w:p w14:paraId="3839C038" w14:textId="77777777" w:rsidR="00143DD5" w:rsidRPr="00143DD5" w:rsidRDefault="00143DD5" w:rsidP="00143DD5">
            <w:pPr>
              <w:spacing w:line="276" w:lineRule="auto"/>
              <w:jc w:val="center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15</w:t>
            </w:r>
          </w:p>
        </w:tc>
        <w:tc>
          <w:tcPr>
            <w:tcW w:w="4050" w:type="dxa"/>
          </w:tcPr>
          <w:p w14:paraId="026D9BF5" w14:textId="77777777" w:rsidR="00143DD5" w:rsidRDefault="00143DD5" w:rsidP="00143DD5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-CPMK 5:</w:t>
            </w:r>
          </w:p>
          <w:p w14:paraId="1A8FEB3B" w14:textId="4204A52D" w:rsidR="00143DD5" w:rsidRPr="00143DD5" w:rsidRDefault="00143DD5" w:rsidP="00143DD5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proofErr w:type="spellStart"/>
            <w:r w:rsidRPr="00521B3E">
              <w:rPr>
                <w:rFonts w:ascii="Cambria" w:hAnsi="Cambria"/>
              </w:rPr>
              <w:t>Mempresentasikan</w:t>
            </w:r>
            <w:proofErr w:type="spellEnd"/>
            <w:r w:rsidRPr="00521B3E">
              <w:rPr>
                <w:rFonts w:ascii="Cambria" w:hAnsi="Cambria"/>
              </w:rPr>
              <w:t xml:space="preserve"> </w:t>
            </w:r>
            <w:proofErr w:type="spellStart"/>
            <w:r w:rsidRPr="00521B3E">
              <w:rPr>
                <w:rFonts w:ascii="Cambria" w:hAnsi="Cambria"/>
              </w:rPr>
              <w:t>kemahiran</w:t>
            </w:r>
            <w:proofErr w:type="spellEnd"/>
            <w:r w:rsidRPr="00521B3E">
              <w:rPr>
                <w:rFonts w:ascii="Cambria" w:hAnsi="Cambria"/>
              </w:rPr>
              <w:t xml:space="preserve"> level pre-intermediate </w:t>
            </w:r>
            <w:proofErr w:type="spellStart"/>
            <w:r>
              <w:rPr>
                <w:rFonts w:ascii="Cambria" w:hAnsi="Cambria"/>
              </w:rPr>
              <w:t>berdasarka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kriteria</w:t>
            </w:r>
            <w:proofErr w:type="spellEnd"/>
            <w:r>
              <w:rPr>
                <w:rFonts w:ascii="Cambria" w:hAnsi="Cambria"/>
              </w:rPr>
              <w:t xml:space="preserve"> critical thinking </w:t>
            </w:r>
            <w:proofErr w:type="spellStart"/>
            <w:r w:rsidRPr="00521B3E">
              <w:rPr>
                <w:rFonts w:ascii="Cambria" w:hAnsi="Cambria"/>
                <w:lang w:val="en-GB"/>
              </w:rPr>
              <w:t>seperti</w:t>
            </w:r>
            <w:proofErr w:type="spellEnd"/>
            <w:r w:rsidRPr="00521B3E">
              <w:rPr>
                <w:rFonts w:ascii="Cambria" w:hAnsi="Cambria"/>
                <w:lang w:val="en-GB"/>
              </w:rPr>
              <w:t xml:space="preserve"> applying information, predicting, synthesizing, analysing visuals, activating prior knowledge dan reflecting.</w:t>
            </w:r>
          </w:p>
        </w:tc>
        <w:tc>
          <w:tcPr>
            <w:tcW w:w="2700" w:type="dxa"/>
          </w:tcPr>
          <w:p w14:paraId="1EF6E5F8" w14:textId="77777777" w:rsidR="00143DD5" w:rsidRPr="00143DD5" w:rsidRDefault="00143DD5" w:rsidP="00143DD5">
            <w:pPr>
              <w:rPr>
                <w:rFonts w:asciiTheme="minorHAnsi" w:hAnsiTheme="minorHAnsi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 xml:space="preserve">1.Memahami dan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mengaplikasik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tekn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enyampai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lis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ya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ba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>.</w:t>
            </w:r>
          </w:p>
          <w:p w14:paraId="14062C71" w14:textId="548B8DA0" w:rsidR="00143DD5" w:rsidRPr="00143DD5" w:rsidRDefault="00143DD5" w:rsidP="00143D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rFonts w:asciiTheme="minorHAnsi" w:eastAsia="Arial" w:hAnsiTheme="minorHAnsi" w:cs="Arial"/>
                <w:color w:val="000000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 xml:space="preserve">2.Mengaplikasikan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riteri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critical thinking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dalam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raktik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speaking.</w:t>
            </w:r>
          </w:p>
        </w:tc>
        <w:tc>
          <w:tcPr>
            <w:tcW w:w="2430" w:type="dxa"/>
            <w:vAlign w:val="center"/>
          </w:tcPr>
          <w:p w14:paraId="77FBAF49" w14:textId="77777777" w:rsidR="00143DD5" w:rsidRPr="00143DD5" w:rsidRDefault="00143DD5" w:rsidP="00143DD5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Kriteria</w:t>
            </w:r>
            <w:proofErr w:type="spellEnd"/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  <w:p w14:paraId="0D808BF8" w14:textId="77777777" w:rsidR="00143DD5" w:rsidRPr="00143DD5" w:rsidRDefault="00143DD5" w:rsidP="00143DD5">
            <w:pPr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edom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Penskoran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(</w:t>
            </w:r>
            <w:r w:rsidRPr="00143DD5">
              <w:rPr>
                <w:rFonts w:asciiTheme="minorHAnsi" w:hAnsiTheme="minorHAnsi"/>
                <w:i/>
                <w:iCs/>
                <w:sz w:val="24"/>
                <w:szCs w:val="24"/>
              </w:rPr>
              <w:t>Marking Scheme</w:t>
            </w:r>
            <w:r w:rsidRPr="00143DD5">
              <w:rPr>
                <w:rFonts w:asciiTheme="minorHAnsi" w:hAnsiTheme="minorHAnsi"/>
                <w:sz w:val="24"/>
                <w:szCs w:val="24"/>
              </w:rPr>
              <w:t>)</w:t>
            </w:r>
          </w:p>
          <w:p w14:paraId="1746EDF9" w14:textId="77777777" w:rsidR="00143DD5" w:rsidRPr="00143DD5" w:rsidRDefault="00143DD5" w:rsidP="00143DD5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  <w:p w14:paraId="4BE3A738" w14:textId="37F40949" w:rsidR="00143DD5" w:rsidRPr="00143DD5" w:rsidRDefault="00143DD5" w:rsidP="00143DD5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9616CC">
              <w:rPr>
                <w:rFonts w:asciiTheme="minorHAnsi" w:eastAsia="Arial" w:hAnsiTheme="minorHAnsi" w:cs="Arial"/>
                <w:b/>
                <w:bCs/>
                <w:sz w:val="24"/>
                <w:szCs w:val="24"/>
              </w:rPr>
              <w:t>Teknik</w:t>
            </w: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: Assistance session</w:t>
            </w:r>
          </w:p>
        </w:tc>
        <w:tc>
          <w:tcPr>
            <w:tcW w:w="2250" w:type="dxa"/>
            <w:vAlign w:val="center"/>
          </w:tcPr>
          <w:p w14:paraId="2E945BB7" w14:textId="77777777" w:rsidR="00143DD5" w:rsidRPr="00143DD5" w:rsidRDefault="00143DD5" w:rsidP="00143DD5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Model:</w:t>
            </w:r>
          </w:p>
          <w:p w14:paraId="17EBC9DF" w14:textId="6935FDB8" w:rsidR="00143DD5" w:rsidRPr="00143DD5" w:rsidRDefault="00143DD5" w:rsidP="00143DD5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143DD5">
              <w:rPr>
                <w:rFonts w:asciiTheme="minorHAnsi" w:hAnsiTheme="minorHAnsi"/>
                <w:b/>
                <w:bCs/>
                <w:sz w:val="24"/>
                <w:szCs w:val="24"/>
              </w:rPr>
              <w:t>Project based method:</w:t>
            </w:r>
          </w:p>
          <w:p w14:paraId="67358296" w14:textId="0F16706C" w:rsidR="00143DD5" w:rsidRPr="00143DD5" w:rsidRDefault="00143DD5" w:rsidP="00143DD5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hAnsiTheme="minorHAnsi"/>
                <w:sz w:val="24"/>
                <w:szCs w:val="24"/>
              </w:rPr>
              <w:t xml:space="preserve">Lembar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kerja</w:t>
            </w:r>
            <w:proofErr w:type="spellEnd"/>
            <w:r w:rsidRPr="00143DD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hAnsiTheme="minorHAnsi"/>
                <w:sz w:val="24"/>
                <w:szCs w:val="24"/>
              </w:rPr>
              <w:t>individu</w:t>
            </w:r>
            <w:proofErr w:type="spellEnd"/>
          </w:p>
        </w:tc>
        <w:tc>
          <w:tcPr>
            <w:tcW w:w="1620" w:type="dxa"/>
            <w:vAlign w:val="center"/>
          </w:tcPr>
          <w:p w14:paraId="0ADF9707" w14:textId="4B7E37B7" w:rsidR="00143DD5" w:rsidRPr="00143DD5" w:rsidRDefault="00143DD5" w:rsidP="00143DD5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LMS Universitas </w:t>
            </w: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Pakuan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: </w:t>
            </w:r>
            <w:proofErr w:type="spellStart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Pertemuan</w:t>
            </w:r>
            <w:proofErr w:type="spellEnd"/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15</w:t>
            </w:r>
          </w:p>
        </w:tc>
        <w:tc>
          <w:tcPr>
            <w:tcW w:w="2160" w:type="dxa"/>
            <w:vAlign w:val="center"/>
          </w:tcPr>
          <w:p w14:paraId="3EB1958D" w14:textId="423D544C" w:rsidR="00143DD5" w:rsidRPr="00143DD5" w:rsidRDefault="00143DD5" w:rsidP="00143DD5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Selected topics</w:t>
            </w:r>
          </w:p>
        </w:tc>
        <w:tc>
          <w:tcPr>
            <w:tcW w:w="1013" w:type="dxa"/>
            <w:vAlign w:val="center"/>
          </w:tcPr>
          <w:p w14:paraId="3DC309EE" w14:textId="77777777" w:rsidR="00143DD5" w:rsidRPr="00143DD5" w:rsidRDefault="00143DD5" w:rsidP="00143DD5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>10</w:t>
            </w:r>
          </w:p>
        </w:tc>
      </w:tr>
      <w:tr w:rsidR="00800D47" w:rsidRPr="00143DD5" w14:paraId="52DFF055" w14:textId="77777777">
        <w:tc>
          <w:tcPr>
            <w:tcW w:w="927" w:type="dxa"/>
            <w:shd w:val="clear" w:color="auto" w:fill="D9D9D9"/>
          </w:tcPr>
          <w:p w14:paraId="611D4BE5" w14:textId="77777777" w:rsidR="00800D47" w:rsidRPr="00143DD5" w:rsidRDefault="00800D47" w:rsidP="00800D47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16</w:t>
            </w:r>
          </w:p>
        </w:tc>
        <w:tc>
          <w:tcPr>
            <w:tcW w:w="16233" w:type="dxa"/>
            <w:gridSpan w:val="8"/>
            <w:shd w:val="clear" w:color="auto" w:fill="D9D9D9"/>
          </w:tcPr>
          <w:p w14:paraId="3BF576EB" w14:textId="77777777" w:rsidR="00800D47" w:rsidRPr="00143DD5" w:rsidRDefault="00800D47" w:rsidP="00800D47">
            <w:pPr>
              <w:spacing w:line="276" w:lineRule="auto"/>
              <w:jc w:val="center"/>
              <w:rPr>
                <w:rFonts w:asciiTheme="minorHAnsi" w:eastAsia="Arial" w:hAnsiTheme="minorHAnsi" w:cs="Arial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>Ujian</w:t>
            </w:r>
            <w:proofErr w:type="spellEnd"/>
            <w:r w:rsidRPr="00143DD5">
              <w:rPr>
                <w:rFonts w:asciiTheme="minorHAnsi" w:eastAsia="Arial" w:hAnsiTheme="minorHAnsi" w:cs="Arial"/>
                <w:b/>
                <w:sz w:val="24"/>
                <w:szCs w:val="24"/>
              </w:rPr>
              <w:t xml:space="preserve"> Akhir Semester                                                                                                                   </w:t>
            </w:r>
          </w:p>
        </w:tc>
      </w:tr>
      <w:tr w:rsidR="00800D47" w:rsidRPr="00143DD5" w14:paraId="6B312D2C" w14:textId="77777777">
        <w:trPr>
          <w:gridAfter w:val="1"/>
          <w:wAfter w:w="10" w:type="dxa"/>
        </w:trPr>
        <w:tc>
          <w:tcPr>
            <w:tcW w:w="927" w:type="dxa"/>
          </w:tcPr>
          <w:p w14:paraId="7413DA59" w14:textId="77777777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4050" w:type="dxa"/>
          </w:tcPr>
          <w:p w14:paraId="38AC70A2" w14:textId="77777777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2700" w:type="dxa"/>
          </w:tcPr>
          <w:p w14:paraId="4A69CAB2" w14:textId="77777777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2430" w:type="dxa"/>
          </w:tcPr>
          <w:p w14:paraId="5791F251" w14:textId="77777777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509FD99" w14:textId="77777777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1620" w:type="dxa"/>
          </w:tcPr>
          <w:p w14:paraId="3B5286D6" w14:textId="77777777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2160" w:type="dxa"/>
          </w:tcPr>
          <w:p w14:paraId="680B98AE" w14:textId="77777777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</w:p>
        </w:tc>
        <w:tc>
          <w:tcPr>
            <w:tcW w:w="1013" w:type="dxa"/>
          </w:tcPr>
          <w:p w14:paraId="1FED3C5B" w14:textId="77777777" w:rsidR="00800D47" w:rsidRPr="00143DD5" w:rsidRDefault="00800D47" w:rsidP="00800D47">
            <w:pPr>
              <w:spacing w:line="276" w:lineRule="auto"/>
              <w:rPr>
                <w:rFonts w:asciiTheme="minorHAnsi" w:eastAsia="Arial" w:hAnsiTheme="minorHAnsi" w:cs="Arial"/>
                <w:sz w:val="24"/>
                <w:szCs w:val="24"/>
              </w:rPr>
            </w:pPr>
            <w:r w:rsidRPr="00143DD5">
              <w:rPr>
                <w:rFonts w:asciiTheme="minorHAnsi" w:eastAsia="Arial" w:hAnsiTheme="minorHAnsi" w:cs="Arial"/>
                <w:sz w:val="24"/>
                <w:szCs w:val="24"/>
              </w:rPr>
              <w:t xml:space="preserve">    100</w:t>
            </w:r>
          </w:p>
        </w:tc>
      </w:tr>
    </w:tbl>
    <w:p w14:paraId="589EE113" w14:textId="77777777" w:rsidR="00482882" w:rsidRPr="00143DD5" w:rsidRDefault="00482882">
      <w:pPr>
        <w:spacing w:after="0" w:line="276" w:lineRule="auto"/>
        <w:rPr>
          <w:rFonts w:asciiTheme="minorHAnsi" w:eastAsia="Times New Roman" w:hAnsiTheme="minorHAnsi" w:cs="Times New Roman"/>
          <w:sz w:val="24"/>
          <w:szCs w:val="24"/>
        </w:rPr>
      </w:pPr>
    </w:p>
    <w:p w14:paraId="622D8BEA" w14:textId="77777777" w:rsidR="00482882" w:rsidRPr="00143DD5" w:rsidRDefault="00482882">
      <w:pPr>
        <w:rPr>
          <w:rFonts w:asciiTheme="minorHAnsi" w:eastAsia="Times New Roman" w:hAnsiTheme="minorHAnsi" w:cs="Times New Roman"/>
          <w:sz w:val="24"/>
          <w:szCs w:val="24"/>
        </w:rPr>
      </w:pPr>
    </w:p>
    <w:p w14:paraId="085D6D13" w14:textId="77777777" w:rsidR="00482882" w:rsidRPr="00143DD5" w:rsidRDefault="00482882">
      <w:pPr>
        <w:rPr>
          <w:rFonts w:asciiTheme="minorHAnsi" w:eastAsia="Times New Roman" w:hAnsiTheme="minorHAnsi" w:cs="Times New Roman"/>
          <w:sz w:val="24"/>
          <w:szCs w:val="24"/>
        </w:rPr>
      </w:pPr>
    </w:p>
    <w:p w14:paraId="42DC1F1D" w14:textId="77777777" w:rsidR="00EA5271" w:rsidRPr="00143DD5" w:rsidRDefault="00EA5271">
      <w:pPr>
        <w:rPr>
          <w:rFonts w:asciiTheme="minorHAnsi" w:eastAsia="Times New Roman" w:hAnsiTheme="minorHAnsi" w:cs="Times New Roman"/>
          <w:sz w:val="24"/>
          <w:szCs w:val="24"/>
        </w:rPr>
      </w:pPr>
    </w:p>
    <w:p w14:paraId="032E15F2" w14:textId="77777777" w:rsidR="00482882" w:rsidRPr="00143DD5" w:rsidRDefault="00482882">
      <w:pPr>
        <w:spacing w:after="0" w:line="276" w:lineRule="auto"/>
        <w:rPr>
          <w:rFonts w:asciiTheme="minorHAnsi" w:eastAsia="Times New Roman" w:hAnsiTheme="minorHAnsi" w:cs="Times New Roman"/>
          <w:sz w:val="24"/>
          <w:szCs w:val="24"/>
        </w:rPr>
      </w:pPr>
    </w:p>
    <w:p w14:paraId="1A0CA68E" w14:textId="517FD0BA" w:rsidR="00482882" w:rsidRPr="00143DD5" w:rsidRDefault="00120B80">
      <w:pPr>
        <w:rPr>
          <w:rFonts w:asciiTheme="minorHAnsi" w:eastAsia="Times New Roman" w:hAnsiTheme="minorHAnsi" w:cs="Times New Roman"/>
          <w:b/>
          <w:sz w:val="24"/>
          <w:szCs w:val="24"/>
        </w:rPr>
      </w:pPr>
      <w:proofErr w:type="spellStart"/>
      <w:r w:rsidRPr="00143DD5">
        <w:rPr>
          <w:rFonts w:asciiTheme="minorHAnsi" w:eastAsia="Times New Roman" w:hAnsiTheme="minorHAnsi" w:cs="Times New Roman"/>
          <w:b/>
          <w:sz w:val="24"/>
          <w:szCs w:val="24"/>
        </w:rPr>
        <w:t>Rencana</w:t>
      </w:r>
      <w:proofErr w:type="spellEnd"/>
      <w:r w:rsidRPr="00143DD5">
        <w:rPr>
          <w:rFonts w:asciiTheme="minorHAnsi" w:eastAsia="Times New Roman" w:hAnsiTheme="minorHAnsi" w:cs="Times New Roman"/>
          <w:b/>
          <w:sz w:val="24"/>
          <w:szCs w:val="24"/>
        </w:rPr>
        <w:t xml:space="preserve">, </w:t>
      </w:r>
      <w:proofErr w:type="spellStart"/>
      <w:r w:rsidRPr="00143DD5">
        <w:rPr>
          <w:rFonts w:asciiTheme="minorHAnsi" w:eastAsia="Times New Roman" w:hAnsiTheme="minorHAnsi" w:cs="Times New Roman"/>
          <w:b/>
          <w:sz w:val="24"/>
          <w:szCs w:val="24"/>
        </w:rPr>
        <w:t>Distribusi</w:t>
      </w:r>
      <w:proofErr w:type="spellEnd"/>
      <w:r w:rsidRPr="00143DD5">
        <w:rPr>
          <w:rFonts w:asciiTheme="minorHAnsi" w:eastAsia="Times New Roman" w:hAnsiTheme="minorHAnsi" w:cs="Times New Roman"/>
          <w:b/>
          <w:sz w:val="24"/>
          <w:szCs w:val="24"/>
        </w:rPr>
        <w:t xml:space="preserve">, dan </w:t>
      </w:r>
      <w:proofErr w:type="spellStart"/>
      <w:r w:rsidRPr="00143DD5">
        <w:rPr>
          <w:rFonts w:asciiTheme="minorHAnsi" w:eastAsia="Times New Roman" w:hAnsiTheme="minorHAnsi" w:cs="Times New Roman"/>
          <w:b/>
          <w:sz w:val="24"/>
          <w:szCs w:val="24"/>
        </w:rPr>
        <w:t>Persentase</w:t>
      </w:r>
      <w:proofErr w:type="spellEnd"/>
      <w:r w:rsidRPr="00143DD5">
        <w:rPr>
          <w:rFonts w:asciiTheme="minorHAnsi" w:eastAsia="Times New Roman" w:hAnsiTheme="minorHAnsi" w:cs="Times New Roman"/>
          <w:b/>
          <w:sz w:val="24"/>
          <w:szCs w:val="24"/>
        </w:rPr>
        <w:t xml:space="preserve"> </w:t>
      </w:r>
      <w:proofErr w:type="spellStart"/>
      <w:r w:rsidRPr="00143DD5">
        <w:rPr>
          <w:rFonts w:asciiTheme="minorHAnsi" w:eastAsia="Times New Roman" w:hAnsiTheme="minorHAnsi" w:cs="Times New Roman"/>
          <w:b/>
          <w:sz w:val="24"/>
          <w:szCs w:val="24"/>
        </w:rPr>
        <w:t>Penilaian</w:t>
      </w:r>
      <w:proofErr w:type="spellEnd"/>
      <w:r w:rsidRPr="00143DD5">
        <w:rPr>
          <w:rFonts w:asciiTheme="minorHAnsi" w:eastAsia="Times New Roman" w:hAnsiTheme="minorHAnsi" w:cs="Times New Roman"/>
          <w:b/>
          <w:sz w:val="24"/>
          <w:szCs w:val="24"/>
        </w:rPr>
        <w:t xml:space="preserve"> M</w:t>
      </w:r>
      <w:r w:rsidR="00EA5271" w:rsidRPr="00143DD5">
        <w:rPr>
          <w:rFonts w:asciiTheme="minorHAnsi" w:eastAsia="Times New Roman" w:hAnsiTheme="minorHAnsi" w:cs="Times New Roman"/>
          <w:b/>
          <w:sz w:val="24"/>
          <w:szCs w:val="24"/>
        </w:rPr>
        <w:t xml:space="preserve">ata </w:t>
      </w:r>
      <w:proofErr w:type="spellStart"/>
      <w:r w:rsidRPr="00143DD5">
        <w:rPr>
          <w:rFonts w:asciiTheme="minorHAnsi" w:eastAsia="Times New Roman" w:hAnsiTheme="minorHAnsi" w:cs="Times New Roman"/>
          <w:b/>
          <w:sz w:val="24"/>
          <w:szCs w:val="24"/>
        </w:rPr>
        <w:t>K</w:t>
      </w:r>
      <w:r w:rsidR="00EA5271" w:rsidRPr="00143DD5">
        <w:rPr>
          <w:rFonts w:asciiTheme="minorHAnsi" w:eastAsia="Times New Roman" w:hAnsiTheme="minorHAnsi" w:cs="Times New Roman"/>
          <w:b/>
          <w:sz w:val="24"/>
          <w:szCs w:val="24"/>
        </w:rPr>
        <w:t>uliah</w:t>
      </w:r>
      <w:proofErr w:type="spellEnd"/>
      <w:r w:rsidRPr="00143DD5">
        <w:rPr>
          <w:rFonts w:asciiTheme="minorHAnsi" w:eastAsia="Times New Roman" w:hAnsiTheme="minorHAnsi" w:cs="Times New Roman"/>
          <w:b/>
          <w:sz w:val="24"/>
          <w:szCs w:val="24"/>
        </w:rPr>
        <w:t xml:space="preserve"> </w:t>
      </w:r>
      <w:r w:rsidR="00EA5271" w:rsidRPr="00143DD5">
        <w:rPr>
          <w:rFonts w:asciiTheme="minorHAnsi" w:eastAsia="Times New Roman" w:hAnsiTheme="minorHAnsi" w:cs="Times New Roman"/>
          <w:b/>
          <w:sz w:val="24"/>
          <w:szCs w:val="24"/>
        </w:rPr>
        <w:t>Speaking III</w:t>
      </w:r>
    </w:p>
    <w:tbl>
      <w:tblPr>
        <w:tblStyle w:val="a1"/>
        <w:tblW w:w="165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80"/>
        <w:gridCol w:w="1080"/>
        <w:gridCol w:w="1035"/>
        <w:gridCol w:w="1215"/>
        <w:gridCol w:w="975"/>
        <w:gridCol w:w="1695"/>
        <w:gridCol w:w="1965"/>
        <w:gridCol w:w="1605"/>
        <w:gridCol w:w="1755"/>
        <w:gridCol w:w="1185"/>
        <w:gridCol w:w="2370"/>
      </w:tblGrid>
      <w:tr w:rsidR="00482882" w:rsidRPr="00143DD5" w14:paraId="15347B87" w14:textId="77777777">
        <w:tc>
          <w:tcPr>
            <w:tcW w:w="1680" w:type="dxa"/>
            <w:vAlign w:val="center"/>
          </w:tcPr>
          <w:p w14:paraId="725E4D8F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lastRenderedPageBreak/>
              <w:t>Sub-CPMK</w:t>
            </w:r>
          </w:p>
        </w:tc>
        <w:tc>
          <w:tcPr>
            <w:tcW w:w="1080" w:type="dxa"/>
            <w:vAlign w:val="center"/>
          </w:tcPr>
          <w:p w14:paraId="26D24BBB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UTS</w:t>
            </w:r>
          </w:p>
        </w:tc>
        <w:tc>
          <w:tcPr>
            <w:tcW w:w="1035" w:type="dxa"/>
            <w:vAlign w:val="center"/>
          </w:tcPr>
          <w:p w14:paraId="6CB0043F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UAS</w:t>
            </w:r>
          </w:p>
        </w:tc>
        <w:tc>
          <w:tcPr>
            <w:tcW w:w="1215" w:type="dxa"/>
            <w:vAlign w:val="center"/>
          </w:tcPr>
          <w:p w14:paraId="379FD162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Produk</w:t>
            </w:r>
            <w:proofErr w:type="spellEnd"/>
          </w:p>
        </w:tc>
        <w:tc>
          <w:tcPr>
            <w:tcW w:w="975" w:type="dxa"/>
            <w:vAlign w:val="center"/>
          </w:tcPr>
          <w:p w14:paraId="0930770B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Reflective Journal/</w:t>
            </w:r>
            <w:proofErr w:type="spellStart"/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laporan</w:t>
            </w:r>
            <w:proofErr w:type="spellEnd"/>
          </w:p>
        </w:tc>
        <w:tc>
          <w:tcPr>
            <w:tcW w:w="1695" w:type="dxa"/>
            <w:vAlign w:val="center"/>
          </w:tcPr>
          <w:p w14:paraId="23539DB1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Presentasi</w:t>
            </w:r>
            <w:proofErr w:type="spellEnd"/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/</w:t>
            </w:r>
          </w:p>
          <w:p w14:paraId="59D547B8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Unjuk</w:t>
            </w:r>
            <w:proofErr w:type="spellEnd"/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 xml:space="preserve"> Kinerja</w:t>
            </w:r>
          </w:p>
        </w:tc>
        <w:tc>
          <w:tcPr>
            <w:tcW w:w="1965" w:type="dxa"/>
            <w:vAlign w:val="center"/>
          </w:tcPr>
          <w:p w14:paraId="662D556D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 xml:space="preserve">Lembar </w:t>
            </w:r>
            <w:proofErr w:type="spellStart"/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kerja</w:t>
            </w:r>
            <w:proofErr w:type="spellEnd"/>
          </w:p>
        </w:tc>
        <w:tc>
          <w:tcPr>
            <w:tcW w:w="1605" w:type="dxa"/>
            <w:vAlign w:val="center"/>
          </w:tcPr>
          <w:p w14:paraId="743332E7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Tes</w:t>
            </w:r>
            <w:proofErr w:type="spellEnd"/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lisan</w:t>
            </w:r>
            <w:proofErr w:type="spellEnd"/>
          </w:p>
        </w:tc>
        <w:tc>
          <w:tcPr>
            <w:tcW w:w="1755" w:type="dxa"/>
            <w:vAlign w:val="center"/>
          </w:tcPr>
          <w:p w14:paraId="6B34AEDE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Keaktifan</w:t>
            </w:r>
            <w:proofErr w:type="spellEnd"/>
          </w:p>
        </w:tc>
        <w:tc>
          <w:tcPr>
            <w:tcW w:w="1185" w:type="dxa"/>
            <w:vAlign w:val="center"/>
          </w:tcPr>
          <w:p w14:paraId="5F256AAA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Sikap</w:t>
            </w:r>
            <w:proofErr w:type="spellEnd"/>
          </w:p>
        </w:tc>
        <w:tc>
          <w:tcPr>
            <w:tcW w:w="2370" w:type="dxa"/>
          </w:tcPr>
          <w:p w14:paraId="3979EAE1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Persentase</w:t>
            </w:r>
            <w:proofErr w:type="spellEnd"/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Penilaian</w:t>
            </w:r>
            <w:proofErr w:type="spellEnd"/>
          </w:p>
        </w:tc>
      </w:tr>
      <w:tr w:rsidR="00482882" w:rsidRPr="00143DD5" w14:paraId="496CCA9F" w14:textId="77777777">
        <w:tc>
          <w:tcPr>
            <w:tcW w:w="1680" w:type="dxa"/>
          </w:tcPr>
          <w:p w14:paraId="1973AFF4" w14:textId="77777777" w:rsidR="00482882" w:rsidRPr="00143DD5" w:rsidRDefault="00120B80">
            <w:pPr>
              <w:spacing w:line="360" w:lineRule="auto"/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Sub-CPMK 1</w:t>
            </w:r>
          </w:p>
        </w:tc>
        <w:tc>
          <w:tcPr>
            <w:tcW w:w="1080" w:type="dxa"/>
            <w:vAlign w:val="center"/>
          </w:tcPr>
          <w:p w14:paraId="0631E92E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5%</w:t>
            </w:r>
          </w:p>
        </w:tc>
        <w:tc>
          <w:tcPr>
            <w:tcW w:w="1035" w:type="dxa"/>
            <w:vAlign w:val="center"/>
          </w:tcPr>
          <w:p w14:paraId="43CB2C67" w14:textId="77777777" w:rsidR="00482882" w:rsidRPr="00143DD5" w:rsidRDefault="00482882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</w:p>
        </w:tc>
        <w:tc>
          <w:tcPr>
            <w:tcW w:w="1215" w:type="dxa"/>
            <w:vAlign w:val="center"/>
          </w:tcPr>
          <w:p w14:paraId="64734914" w14:textId="77777777" w:rsidR="00482882" w:rsidRPr="00143DD5" w:rsidRDefault="00482882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35C7600E" w14:textId="77777777" w:rsidR="00482882" w:rsidRPr="00143DD5" w:rsidRDefault="00482882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3CBCC01E" w14:textId="77777777" w:rsidR="00482882" w:rsidRPr="00143DD5" w:rsidRDefault="00482882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</w:p>
        </w:tc>
        <w:tc>
          <w:tcPr>
            <w:tcW w:w="1965" w:type="dxa"/>
            <w:vAlign w:val="center"/>
          </w:tcPr>
          <w:p w14:paraId="3023203B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5%</w:t>
            </w:r>
          </w:p>
        </w:tc>
        <w:tc>
          <w:tcPr>
            <w:tcW w:w="1605" w:type="dxa"/>
            <w:vAlign w:val="center"/>
          </w:tcPr>
          <w:p w14:paraId="4E984F66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3%</w:t>
            </w:r>
          </w:p>
        </w:tc>
        <w:tc>
          <w:tcPr>
            <w:tcW w:w="1755" w:type="dxa"/>
            <w:vAlign w:val="center"/>
          </w:tcPr>
          <w:p w14:paraId="442ADF56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1%</w:t>
            </w:r>
          </w:p>
        </w:tc>
        <w:tc>
          <w:tcPr>
            <w:tcW w:w="1185" w:type="dxa"/>
            <w:vAlign w:val="center"/>
          </w:tcPr>
          <w:p w14:paraId="3BC6B392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1%</w:t>
            </w:r>
          </w:p>
        </w:tc>
        <w:tc>
          <w:tcPr>
            <w:tcW w:w="2370" w:type="dxa"/>
          </w:tcPr>
          <w:p w14:paraId="50E3ACE6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15%</w:t>
            </w:r>
          </w:p>
        </w:tc>
      </w:tr>
      <w:tr w:rsidR="00482882" w:rsidRPr="00143DD5" w14:paraId="5BC3CFCD" w14:textId="77777777">
        <w:tc>
          <w:tcPr>
            <w:tcW w:w="1680" w:type="dxa"/>
          </w:tcPr>
          <w:p w14:paraId="6DA61225" w14:textId="77777777" w:rsidR="00482882" w:rsidRPr="00143DD5" w:rsidRDefault="00120B80">
            <w:pPr>
              <w:spacing w:line="360" w:lineRule="auto"/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Sub-CPMK 2</w:t>
            </w:r>
          </w:p>
        </w:tc>
        <w:tc>
          <w:tcPr>
            <w:tcW w:w="1080" w:type="dxa"/>
            <w:vAlign w:val="center"/>
          </w:tcPr>
          <w:p w14:paraId="17131439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5%</w:t>
            </w:r>
          </w:p>
        </w:tc>
        <w:tc>
          <w:tcPr>
            <w:tcW w:w="1035" w:type="dxa"/>
            <w:vAlign w:val="center"/>
          </w:tcPr>
          <w:p w14:paraId="51FB8F12" w14:textId="77777777" w:rsidR="00482882" w:rsidRPr="00143DD5" w:rsidRDefault="00482882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</w:p>
        </w:tc>
        <w:tc>
          <w:tcPr>
            <w:tcW w:w="1215" w:type="dxa"/>
            <w:vAlign w:val="center"/>
          </w:tcPr>
          <w:p w14:paraId="3AAC8081" w14:textId="77777777" w:rsidR="00482882" w:rsidRPr="00143DD5" w:rsidRDefault="00482882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06CA9BF9" w14:textId="77777777" w:rsidR="00482882" w:rsidRPr="00143DD5" w:rsidRDefault="00482882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25CE6165" w14:textId="67933365" w:rsidR="00482882" w:rsidRPr="00143DD5" w:rsidRDefault="00F4417C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10%</w:t>
            </w:r>
          </w:p>
        </w:tc>
        <w:tc>
          <w:tcPr>
            <w:tcW w:w="1965" w:type="dxa"/>
            <w:vAlign w:val="center"/>
          </w:tcPr>
          <w:p w14:paraId="797B3388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5%</w:t>
            </w:r>
          </w:p>
        </w:tc>
        <w:tc>
          <w:tcPr>
            <w:tcW w:w="1605" w:type="dxa"/>
            <w:vAlign w:val="center"/>
          </w:tcPr>
          <w:p w14:paraId="0674F26E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3%</w:t>
            </w:r>
          </w:p>
        </w:tc>
        <w:tc>
          <w:tcPr>
            <w:tcW w:w="1755" w:type="dxa"/>
            <w:vAlign w:val="center"/>
          </w:tcPr>
          <w:p w14:paraId="4F85098D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1%</w:t>
            </w:r>
          </w:p>
        </w:tc>
        <w:tc>
          <w:tcPr>
            <w:tcW w:w="1185" w:type="dxa"/>
            <w:vAlign w:val="center"/>
          </w:tcPr>
          <w:p w14:paraId="3DCC4AC7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1%</w:t>
            </w:r>
          </w:p>
        </w:tc>
        <w:tc>
          <w:tcPr>
            <w:tcW w:w="2370" w:type="dxa"/>
          </w:tcPr>
          <w:p w14:paraId="615D84FD" w14:textId="3CD32C27" w:rsidR="00482882" w:rsidRPr="00143DD5" w:rsidRDefault="00F4417C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2</w:t>
            </w:r>
            <w:r w:rsidR="00120B80"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5%</w:t>
            </w:r>
          </w:p>
        </w:tc>
      </w:tr>
      <w:tr w:rsidR="00482882" w:rsidRPr="00143DD5" w14:paraId="59A57EC5" w14:textId="77777777">
        <w:tc>
          <w:tcPr>
            <w:tcW w:w="1680" w:type="dxa"/>
          </w:tcPr>
          <w:p w14:paraId="0207C8EA" w14:textId="77777777" w:rsidR="00482882" w:rsidRPr="00143DD5" w:rsidRDefault="00120B80">
            <w:pPr>
              <w:spacing w:line="360" w:lineRule="auto"/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Sub-CPMK 3</w:t>
            </w:r>
          </w:p>
        </w:tc>
        <w:tc>
          <w:tcPr>
            <w:tcW w:w="1080" w:type="dxa"/>
            <w:vAlign w:val="center"/>
          </w:tcPr>
          <w:p w14:paraId="7FB35986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5%</w:t>
            </w:r>
          </w:p>
        </w:tc>
        <w:tc>
          <w:tcPr>
            <w:tcW w:w="1035" w:type="dxa"/>
            <w:vAlign w:val="center"/>
          </w:tcPr>
          <w:p w14:paraId="1E7E6371" w14:textId="0C51B0EF" w:rsidR="00482882" w:rsidRPr="00143DD5" w:rsidRDefault="00F4417C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10%</w:t>
            </w:r>
          </w:p>
        </w:tc>
        <w:tc>
          <w:tcPr>
            <w:tcW w:w="1215" w:type="dxa"/>
            <w:vAlign w:val="center"/>
          </w:tcPr>
          <w:p w14:paraId="71B9B6E5" w14:textId="77777777" w:rsidR="00482882" w:rsidRPr="00143DD5" w:rsidRDefault="00482882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7CAA6F04" w14:textId="77777777" w:rsidR="00482882" w:rsidRPr="00143DD5" w:rsidRDefault="00482882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3171E829" w14:textId="55E42605" w:rsidR="00482882" w:rsidRPr="00143DD5" w:rsidRDefault="00F4417C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5%</w:t>
            </w:r>
          </w:p>
        </w:tc>
        <w:tc>
          <w:tcPr>
            <w:tcW w:w="1965" w:type="dxa"/>
            <w:vAlign w:val="center"/>
          </w:tcPr>
          <w:p w14:paraId="79E44289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5%</w:t>
            </w:r>
          </w:p>
        </w:tc>
        <w:tc>
          <w:tcPr>
            <w:tcW w:w="1605" w:type="dxa"/>
            <w:vAlign w:val="center"/>
          </w:tcPr>
          <w:p w14:paraId="44D97336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3%</w:t>
            </w:r>
          </w:p>
        </w:tc>
        <w:tc>
          <w:tcPr>
            <w:tcW w:w="1755" w:type="dxa"/>
            <w:vAlign w:val="center"/>
          </w:tcPr>
          <w:p w14:paraId="6525B8C1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1%</w:t>
            </w:r>
          </w:p>
        </w:tc>
        <w:tc>
          <w:tcPr>
            <w:tcW w:w="1185" w:type="dxa"/>
            <w:vAlign w:val="center"/>
          </w:tcPr>
          <w:p w14:paraId="732DB1A8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1%</w:t>
            </w:r>
          </w:p>
        </w:tc>
        <w:tc>
          <w:tcPr>
            <w:tcW w:w="2370" w:type="dxa"/>
          </w:tcPr>
          <w:p w14:paraId="3B05694D" w14:textId="31CADDDD" w:rsidR="00482882" w:rsidRPr="00143DD5" w:rsidRDefault="00F4417C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30</w:t>
            </w:r>
            <w:r w:rsidR="00120B80"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%</w:t>
            </w:r>
          </w:p>
        </w:tc>
      </w:tr>
      <w:tr w:rsidR="00482882" w:rsidRPr="00143DD5" w14:paraId="4C047109" w14:textId="77777777">
        <w:tc>
          <w:tcPr>
            <w:tcW w:w="1680" w:type="dxa"/>
          </w:tcPr>
          <w:p w14:paraId="3CFD3691" w14:textId="77777777" w:rsidR="00482882" w:rsidRPr="00143DD5" w:rsidRDefault="00120B80">
            <w:pPr>
              <w:spacing w:line="360" w:lineRule="auto"/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Sub-CPMK 4</w:t>
            </w:r>
          </w:p>
        </w:tc>
        <w:tc>
          <w:tcPr>
            <w:tcW w:w="1080" w:type="dxa"/>
            <w:vAlign w:val="center"/>
          </w:tcPr>
          <w:p w14:paraId="59231AD6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5%</w:t>
            </w:r>
          </w:p>
        </w:tc>
        <w:tc>
          <w:tcPr>
            <w:tcW w:w="1035" w:type="dxa"/>
            <w:vAlign w:val="center"/>
          </w:tcPr>
          <w:p w14:paraId="32C96C7E" w14:textId="34FD6F5B" w:rsidR="00482882" w:rsidRPr="00143DD5" w:rsidRDefault="00F4417C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15%</w:t>
            </w:r>
          </w:p>
        </w:tc>
        <w:tc>
          <w:tcPr>
            <w:tcW w:w="1215" w:type="dxa"/>
            <w:vAlign w:val="center"/>
          </w:tcPr>
          <w:p w14:paraId="7453F510" w14:textId="77777777" w:rsidR="00482882" w:rsidRPr="00143DD5" w:rsidRDefault="00482882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53ED581A" w14:textId="77777777" w:rsidR="00482882" w:rsidRPr="00143DD5" w:rsidRDefault="00482882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5359CFDC" w14:textId="77777777" w:rsidR="00482882" w:rsidRPr="00143DD5" w:rsidRDefault="00482882">
            <w:pPr>
              <w:spacing w:line="360" w:lineRule="auto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</w:p>
        </w:tc>
        <w:tc>
          <w:tcPr>
            <w:tcW w:w="1965" w:type="dxa"/>
            <w:vAlign w:val="center"/>
          </w:tcPr>
          <w:p w14:paraId="378812C6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5%</w:t>
            </w:r>
          </w:p>
        </w:tc>
        <w:tc>
          <w:tcPr>
            <w:tcW w:w="1605" w:type="dxa"/>
            <w:vAlign w:val="center"/>
          </w:tcPr>
          <w:p w14:paraId="7A450653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3%</w:t>
            </w:r>
          </w:p>
        </w:tc>
        <w:tc>
          <w:tcPr>
            <w:tcW w:w="1755" w:type="dxa"/>
            <w:vAlign w:val="center"/>
          </w:tcPr>
          <w:p w14:paraId="45109A89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1%</w:t>
            </w:r>
          </w:p>
        </w:tc>
        <w:tc>
          <w:tcPr>
            <w:tcW w:w="1185" w:type="dxa"/>
            <w:vAlign w:val="center"/>
          </w:tcPr>
          <w:p w14:paraId="29054154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1%</w:t>
            </w:r>
          </w:p>
        </w:tc>
        <w:tc>
          <w:tcPr>
            <w:tcW w:w="2370" w:type="dxa"/>
          </w:tcPr>
          <w:p w14:paraId="49A7F8E6" w14:textId="5D8CE4D1" w:rsidR="00482882" w:rsidRPr="00143DD5" w:rsidRDefault="00F4417C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30</w:t>
            </w:r>
            <w:r w:rsidR="00120B80"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%</w:t>
            </w:r>
          </w:p>
        </w:tc>
      </w:tr>
      <w:tr w:rsidR="00482882" w:rsidRPr="00143DD5" w14:paraId="4DA3826A" w14:textId="77777777">
        <w:tc>
          <w:tcPr>
            <w:tcW w:w="1680" w:type="dxa"/>
          </w:tcPr>
          <w:p w14:paraId="31FCBB3D" w14:textId="77777777" w:rsidR="00482882" w:rsidRPr="00143DD5" w:rsidRDefault="00120B80">
            <w:pPr>
              <w:spacing w:line="360" w:lineRule="auto"/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</w:pPr>
            <w:proofErr w:type="spellStart"/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Persentase</w:t>
            </w:r>
            <w:proofErr w:type="spellEnd"/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Penilaian</w:t>
            </w:r>
            <w:proofErr w:type="spellEnd"/>
          </w:p>
        </w:tc>
        <w:tc>
          <w:tcPr>
            <w:tcW w:w="1080" w:type="dxa"/>
            <w:vAlign w:val="center"/>
          </w:tcPr>
          <w:p w14:paraId="47A7E7D4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20%</w:t>
            </w:r>
          </w:p>
        </w:tc>
        <w:tc>
          <w:tcPr>
            <w:tcW w:w="1035" w:type="dxa"/>
            <w:vAlign w:val="center"/>
          </w:tcPr>
          <w:p w14:paraId="0F759399" w14:textId="01A8A82D" w:rsidR="00482882" w:rsidRPr="00143DD5" w:rsidRDefault="00F4417C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2</w:t>
            </w:r>
            <w:r w:rsidR="00120B80"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5%</w:t>
            </w:r>
          </w:p>
        </w:tc>
        <w:tc>
          <w:tcPr>
            <w:tcW w:w="1215" w:type="dxa"/>
            <w:vAlign w:val="center"/>
          </w:tcPr>
          <w:p w14:paraId="2CAC176B" w14:textId="77777777" w:rsidR="00482882" w:rsidRPr="00143DD5" w:rsidRDefault="00482882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</w:p>
        </w:tc>
        <w:tc>
          <w:tcPr>
            <w:tcW w:w="975" w:type="dxa"/>
            <w:vAlign w:val="center"/>
          </w:tcPr>
          <w:p w14:paraId="610B3E9C" w14:textId="77777777" w:rsidR="00482882" w:rsidRPr="00143DD5" w:rsidRDefault="00482882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076DBF3E" w14:textId="143F315A" w:rsidR="00482882" w:rsidRPr="00143DD5" w:rsidRDefault="00AB3E85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15%</w:t>
            </w:r>
          </w:p>
        </w:tc>
        <w:tc>
          <w:tcPr>
            <w:tcW w:w="1965" w:type="dxa"/>
            <w:vAlign w:val="center"/>
          </w:tcPr>
          <w:p w14:paraId="184E5577" w14:textId="74DA17A0" w:rsidR="00482882" w:rsidRPr="00143DD5" w:rsidRDefault="00AB3E85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2</w:t>
            </w:r>
            <w:r w:rsidR="00120B80"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0%</w:t>
            </w:r>
          </w:p>
        </w:tc>
        <w:tc>
          <w:tcPr>
            <w:tcW w:w="1605" w:type="dxa"/>
            <w:vAlign w:val="center"/>
          </w:tcPr>
          <w:p w14:paraId="10316297" w14:textId="58EAF9D6" w:rsidR="00482882" w:rsidRPr="00143DD5" w:rsidRDefault="00AB3E85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12</w:t>
            </w:r>
            <w:r w:rsidR="00120B80"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%</w:t>
            </w:r>
          </w:p>
        </w:tc>
        <w:tc>
          <w:tcPr>
            <w:tcW w:w="1755" w:type="dxa"/>
            <w:vAlign w:val="center"/>
          </w:tcPr>
          <w:p w14:paraId="51A002B6" w14:textId="3863B1E3" w:rsidR="00482882" w:rsidRPr="00143DD5" w:rsidRDefault="00AB3E85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4</w:t>
            </w:r>
            <w:r w:rsidR="00120B80"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%</w:t>
            </w:r>
          </w:p>
        </w:tc>
        <w:tc>
          <w:tcPr>
            <w:tcW w:w="1185" w:type="dxa"/>
            <w:vAlign w:val="center"/>
          </w:tcPr>
          <w:p w14:paraId="0294E161" w14:textId="5BD5C5BC" w:rsidR="00482882" w:rsidRPr="00143DD5" w:rsidRDefault="00AB3E85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4</w:t>
            </w:r>
            <w:r w:rsidR="00120B80" w:rsidRPr="00143DD5">
              <w:rPr>
                <w:rFonts w:asciiTheme="minorHAnsi" w:eastAsia="Times New Roman" w:hAnsiTheme="minorHAnsi" w:cs="Times New Roman"/>
                <w:sz w:val="24"/>
                <w:szCs w:val="24"/>
              </w:rPr>
              <w:t>%</w:t>
            </w:r>
          </w:p>
        </w:tc>
        <w:tc>
          <w:tcPr>
            <w:tcW w:w="2370" w:type="dxa"/>
            <w:vAlign w:val="center"/>
          </w:tcPr>
          <w:p w14:paraId="2496F0E0" w14:textId="77777777" w:rsidR="00482882" w:rsidRPr="00143DD5" w:rsidRDefault="00120B80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</w:pPr>
            <w:r w:rsidRPr="00143DD5">
              <w:rPr>
                <w:rFonts w:asciiTheme="minorHAnsi" w:eastAsia="Times New Roman" w:hAnsiTheme="minorHAnsi" w:cs="Times New Roman"/>
                <w:b/>
                <w:sz w:val="24"/>
                <w:szCs w:val="24"/>
              </w:rPr>
              <w:t>100%</w:t>
            </w:r>
          </w:p>
        </w:tc>
      </w:tr>
    </w:tbl>
    <w:p w14:paraId="14CF0077" w14:textId="77777777" w:rsidR="00482882" w:rsidRPr="00143DD5" w:rsidRDefault="00482882">
      <w:pPr>
        <w:rPr>
          <w:rFonts w:asciiTheme="minorHAnsi" w:eastAsia="Times New Roman" w:hAnsiTheme="minorHAnsi" w:cs="Times New Roman"/>
          <w:sz w:val="24"/>
          <w:szCs w:val="24"/>
        </w:rPr>
      </w:pPr>
    </w:p>
    <w:p w14:paraId="6451948B" w14:textId="77777777" w:rsidR="00482882" w:rsidRPr="00143DD5" w:rsidRDefault="00482882">
      <w:pPr>
        <w:rPr>
          <w:rFonts w:asciiTheme="minorHAnsi" w:eastAsia="Times New Roman" w:hAnsiTheme="minorHAnsi" w:cs="Times New Roman"/>
          <w:sz w:val="24"/>
          <w:szCs w:val="24"/>
        </w:rPr>
      </w:pPr>
    </w:p>
    <w:p w14:paraId="28BC84FE" w14:textId="12DB09D0" w:rsidR="00482882" w:rsidRPr="00143DD5" w:rsidRDefault="00120B80">
      <w:pPr>
        <w:rPr>
          <w:rFonts w:asciiTheme="minorHAnsi" w:eastAsia="Times New Roman" w:hAnsiTheme="minorHAnsi" w:cs="Times New Roman"/>
          <w:sz w:val="24"/>
          <w:szCs w:val="24"/>
        </w:rPr>
      </w:pPr>
      <w:r w:rsidRPr="00143DD5">
        <w:rPr>
          <w:rFonts w:asciiTheme="minorHAnsi" w:eastAsia="Times New Roman" w:hAnsiTheme="minorHAnsi" w:cs="Times New Roman"/>
          <w:sz w:val="24"/>
          <w:szCs w:val="24"/>
        </w:rPr>
        <w:tab/>
      </w:r>
      <w:r w:rsidRPr="00143DD5">
        <w:rPr>
          <w:rFonts w:asciiTheme="minorHAnsi" w:eastAsia="Times New Roman" w:hAnsiTheme="minorHAnsi" w:cs="Times New Roman"/>
          <w:sz w:val="24"/>
          <w:szCs w:val="24"/>
        </w:rPr>
        <w:tab/>
      </w:r>
      <w:r w:rsidRPr="00143DD5">
        <w:rPr>
          <w:rFonts w:asciiTheme="minorHAnsi" w:eastAsia="Times New Roman" w:hAnsiTheme="minorHAnsi" w:cs="Times New Roman"/>
          <w:sz w:val="24"/>
          <w:szCs w:val="24"/>
        </w:rPr>
        <w:tab/>
      </w:r>
      <w:r w:rsidRPr="00143DD5">
        <w:rPr>
          <w:rFonts w:asciiTheme="minorHAnsi" w:eastAsia="Times New Roman" w:hAnsiTheme="minorHAnsi" w:cs="Times New Roman"/>
          <w:sz w:val="24"/>
          <w:szCs w:val="24"/>
        </w:rPr>
        <w:tab/>
      </w:r>
      <w:r w:rsidRPr="00143DD5">
        <w:rPr>
          <w:rFonts w:asciiTheme="minorHAnsi" w:eastAsia="Times New Roman" w:hAnsiTheme="minorHAnsi" w:cs="Times New Roman"/>
          <w:sz w:val="24"/>
          <w:szCs w:val="24"/>
        </w:rPr>
        <w:tab/>
      </w:r>
      <w:r w:rsidRPr="00143DD5">
        <w:rPr>
          <w:rFonts w:asciiTheme="minorHAnsi" w:eastAsia="Times New Roman" w:hAnsiTheme="minorHAnsi" w:cs="Times New Roman"/>
          <w:sz w:val="24"/>
          <w:szCs w:val="24"/>
        </w:rPr>
        <w:tab/>
      </w:r>
      <w:r w:rsidRPr="00143DD5">
        <w:rPr>
          <w:rFonts w:asciiTheme="minorHAnsi" w:eastAsia="Times New Roman" w:hAnsiTheme="minorHAnsi" w:cs="Times New Roman"/>
          <w:sz w:val="24"/>
          <w:szCs w:val="24"/>
        </w:rPr>
        <w:tab/>
      </w:r>
      <w:r w:rsidRPr="00143DD5">
        <w:rPr>
          <w:rFonts w:asciiTheme="minorHAnsi" w:eastAsia="Times New Roman" w:hAnsiTheme="minorHAnsi" w:cs="Times New Roman"/>
          <w:sz w:val="24"/>
          <w:szCs w:val="24"/>
        </w:rPr>
        <w:tab/>
      </w:r>
      <w:r w:rsidRPr="00143DD5">
        <w:rPr>
          <w:rFonts w:asciiTheme="minorHAnsi" w:eastAsia="Times New Roman" w:hAnsiTheme="minorHAnsi" w:cs="Times New Roman"/>
          <w:sz w:val="24"/>
          <w:szCs w:val="24"/>
        </w:rPr>
        <w:tab/>
      </w:r>
      <w:r w:rsidRPr="00143DD5">
        <w:rPr>
          <w:rFonts w:asciiTheme="minorHAnsi" w:eastAsia="Times New Roman" w:hAnsiTheme="minorHAnsi" w:cs="Times New Roman"/>
          <w:sz w:val="24"/>
          <w:szCs w:val="24"/>
        </w:rPr>
        <w:tab/>
      </w:r>
      <w:r w:rsidRPr="00143DD5">
        <w:rPr>
          <w:rFonts w:asciiTheme="minorHAnsi" w:eastAsia="Times New Roman" w:hAnsiTheme="minorHAnsi" w:cs="Times New Roman"/>
          <w:sz w:val="24"/>
          <w:szCs w:val="24"/>
        </w:rPr>
        <w:tab/>
      </w:r>
      <w:r w:rsidRPr="00143DD5">
        <w:rPr>
          <w:rFonts w:asciiTheme="minorHAnsi" w:eastAsia="Times New Roman" w:hAnsiTheme="minorHAnsi" w:cs="Times New Roman"/>
          <w:sz w:val="24"/>
          <w:szCs w:val="24"/>
        </w:rPr>
        <w:tab/>
      </w:r>
      <w:r w:rsidRPr="00143DD5">
        <w:rPr>
          <w:rFonts w:asciiTheme="minorHAnsi" w:eastAsia="Times New Roman" w:hAnsiTheme="minorHAnsi" w:cs="Times New Roman"/>
          <w:sz w:val="24"/>
          <w:szCs w:val="24"/>
        </w:rPr>
        <w:tab/>
      </w:r>
      <w:r w:rsidRPr="00143DD5">
        <w:rPr>
          <w:rFonts w:asciiTheme="minorHAnsi" w:eastAsia="Times New Roman" w:hAnsiTheme="minorHAnsi" w:cs="Times New Roman"/>
          <w:sz w:val="24"/>
          <w:szCs w:val="24"/>
        </w:rPr>
        <w:tab/>
      </w:r>
      <w:r w:rsidRPr="00143DD5">
        <w:rPr>
          <w:rFonts w:asciiTheme="minorHAnsi" w:eastAsia="Times New Roman" w:hAnsiTheme="minorHAnsi" w:cs="Times New Roman"/>
          <w:sz w:val="24"/>
          <w:szCs w:val="24"/>
        </w:rPr>
        <w:tab/>
      </w:r>
      <w:r w:rsidRPr="00143DD5">
        <w:rPr>
          <w:rFonts w:asciiTheme="minorHAnsi" w:eastAsia="Times New Roman" w:hAnsiTheme="minorHAnsi" w:cs="Times New Roman"/>
          <w:sz w:val="24"/>
          <w:szCs w:val="24"/>
        </w:rPr>
        <w:tab/>
      </w:r>
      <w:r w:rsidRPr="00143DD5">
        <w:rPr>
          <w:rFonts w:asciiTheme="minorHAnsi" w:eastAsia="Times New Roman" w:hAnsiTheme="minorHAnsi" w:cs="Times New Roman"/>
          <w:sz w:val="24"/>
          <w:szCs w:val="24"/>
        </w:rPr>
        <w:tab/>
        <w:t xml:space="preserve">Bogor, </w:t>
      </w:r>
      <w:r w:rsidR="00800D47" w:rsidRPr="00143DD5">
        <w:rPr>
          <w:rFonts w:asciiTheme="minorHAnsi" w:eastAsia="Times New Roman" w:hAnsiTheme="minorHAnsi" w:cs="Times New Roman"/>
          <w:sz w:val="24"/>
          <w:szCs w:val="24"/>
        </w:rPr>
        <w:t xml:space="preserve">September </w:t>
      </w:r>
      <w:r w:rsidRPr="00143DD5">
        <w:rPr>
          <w:rFonts w:asciiTheme="minorHAnsi" w:eastAsia="Times New Roman" w:hAnsiTheme="minorHAnsi" w:cs="Times New Roman"/>
          <w:sz w:val="24"/>
          <w:szCs w:val="24"/>
        </w:rPr>
        <w:t>202</w:t>
      </w:r>
      <w:r w:rsidR="000F3990" w:rsidRPr="00143DD5">
        <w:rPr>
          <w:rFonts w:asciiTheme="minorHAnsi" w:eastAsia="Times New Roman" w:hAnsiTheme="minorHAnsi" w:cs="Times New Roman"/>
          <w:sz w:val="24"/>
          <w:szCs w:val="24"/>
        </w:rPr>
        <w:t>3</w:t>
      </w:r>
    </w:p>
    <w:p w14:paraId="6346DEB6" w14:textId="77777777" w:rsidR="00482882" w:rsidRPr="00143DD5" w:rsidRDefault="00482882">
      <w:pPr>
        <w:rPr>
          <w:rFonts w:asciiTheme="minorHAnsi" w:eastAsia="Times New Roman" w:hAnsiTheme="minorHAnsi" w:cs="Times New Roman"/>
          <w:sz w:val="24"/>
          <w:szCs w:val="24"/>
        </w:rPr>
      </w:pPr>
    </w:p>
    <w:p w14:paraId="30DACF2C" w14:textId="77777777" w:rsidR="00482882" w:rsidRPr="00143DD5" w:rsidRDefault="00120B80">
      <w:pPr>
        <w:rPr>
          <w:rFonts w:asciiTheme="minorHAnsi" w:eastAsia="Times New Roman" w:hAnsiTheme="minorHAnsi" w:cs="Times New Roman"/>
          <w:sz w:val="24"/>
          <w:szCs w:val="24"/>
        </w:rPr>
      </w:pPr>
      <w:r w:rsidRPr="00143DD5">
        <w:rPr>
          <w:rFonts w:asciiTheme="minorHAnsi" w:eastAsia="Times New Roman" w:hAnsiTheme="minorHAnsi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</w:t>
      </w:r>
    </w:p>
    <w:p w14:paraId="554AA9C5" w14:textId="6F88483F" w:rsidR="00482882" w:rsidRPr="00143DD5" w:rsidRDefault="00120B80">
      <w:pPr>
        <w:rPr>
          <w:rFonts w:asciiTheme="minorHAnsi" w:eastAsia="Times New Roman" w:hAnsiTheme="minorHAnsi" w:cs="Times New Roman"/>
          <w:sz w:val="24"/>
          <w:szCs w:val="24"/>
        </w:rPr>
      </w:pPr>
      <w:r w:rsidRPr="00143DD5">
        <w:rPr>
          <w:rFonts w:asciiTheme="minorHAnsi" w:eastAsia="Times New Roman" w:hAnsiTheme="minorHAnsi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</w:t>
      </w:r>
      <w:r w:rsidR="000F3990" w:rsidRPr="00143DD5">
        <w:rPr>
          <w:rFonts w:asciiTheme="minorHAnsi" w:eastAsia="Times New Roman" w:hAnsiTheme="minorHAnsi" w:cs="Times New Roman"/>
          <w:sz w:val="24"/>
          <w:szCs w:val="24"/>
        </w:rPr>
        <w:t xml:space="preserve">                         </w:t>
      </w:r>
      <w:r w:rsidR="00EA5271" w:rsidRPr="00143DD5">
        <w:rPr>
          <w:rFonts w:asciiTheme="minorHAnsi" w:eastAsia="Times New Roman" w:hAnsiTheme="minorHAnsi" w:cs="Times New Roman"/>
          <w:sz w:val="24"/>
          <w:szCs w:val="24"/>
        </w:rPr>
        <w:t>P</w:t>
      </w:r>
      <w:r w:rsidR="00800D47" w:rsidRPr="00143DD5">
        <w:rPr>
          <w:rFonts w:asciiTheme="minorHAnsi" w:eastAsia="Times New Roman" w:hAnsiTheme="minorHAnsi" w:cs="Times New Roman"/>
          <w:sz w:val="24"/>
          <w:szCs w:val="24"/>
        </w:rPr>
        <w:t xml:space="preserve">adel Muhamad </w:t>
      </w:r>
      <w:proofErr w:type="spellStart"/>
      <w:r w:rsidR="00800D47" w:rsidRPr="00143DD5">
        <w:rPr>
          <w:rFonts w:asciiTheme="minorHAnsi" w:eastAsia="Times New Roman" w:hAnsiTheme="minorHAnsi" w:cs="Times New Roman"/>
          <w:sz w:val="24"/>
          <w:szCs w:val="24"/>
        </w:rPr>
        <w:t>Rallie</w:t>
      </w:r>
      <w:proofErr w:type="spellEnd"/>
      <w:r w:rsidR="00800D47" w:rsidRPr="00143DD5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proofErr w:type="spellStart"/>
      <w:r w:rsidR="00800D47" w:rsidRPr="00143DD5">
        <w:rPr>
          <w:rFonts w:asciiTheme="minorHAnsi" w:eastAsia="Times New Roman" w:hAnsiTheme="minorHAnsi" w:cs="Times New Roman"/>
          <w:sz w:val="24"/>
          <w:szCs w:val="24"/>
        </w:rPr>
        <w:t>Rivaldy</w:t>
      </w:r>
      <w:proofErr w:type="spellEnd"/>
      <w:r w:rsidR="00EA5271" w:rsidRPr="00143DD5">
        <w:rPr>
          <w:rFonts w:asciiTheme="minorHAnsi" w:eastAsia="Times New Roman" w:hAnsiTheme="minorHAnsi" w:cs="Times New Roman"/>
          <w:sz w:val="24"/>
          <w:szCs w:val="24"/>
        </w:rPr>
        <w:t xml:space="preserve">, </w:t>
      </w:r>
      <w:proofErr w:type="spellStart"/>
      <w:proofErr w:type="gramStart"/>
      <w:r w:rsidR="00EA5271" w:rsidRPr="00143DD5">
        <w:rPr>
          <w:rFonts w:asciiTheme="minorHAnsi" w:eastAsia="Times New Roman" w:hAnsiTheme="minorHAnsi" w:cs="Times New Roman"/>
          <w:sz w:val="24"/>
          <w:szCs w:val="24"/>
        </w:rPr>
        <w:t>M.Hum</w:t>
      </w:r>
      <w:proofErr w:type="spellEnd"/>
      <w:proofErr w:type="gramEnd"/>
      <w:r w:rsidRPr="00143DD5">
        <w:rPr>
          <w:rFonts w:asciiTheme="minorHAnsi" w:eastAsia="Times New Roman" w:hAnsiTheme="minorHAnsi" w:cs="Times New Roman"/>
          <w:sz w:val="24"/>
          <w:szCs w:val="24"/>
        </w:rPr>
        <w:t>.</w:t>
      </w:r>
    </w:p>
    <w:sectPr w:rsidR="00482882" w:rsidRPr="00143DD5">
      <w:pgSz w:w="20160" w:h="12240" w:orient="landscape"/>
      <w:pgMar w:top="1440" w:right="1701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65E4C"/>
    <w:multiLevelType w:val="multilevel"/>
    <w:tmpl w:val="99E0BB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446D2E"/>
    <w:multiLevelType w:val="hybridMultilevel"/>
    <w:tmpl w:val="9CD0491A"/>
    <w:lvl w:ilvl="0" w:tplc="0FDCEF52">
      <w:start w:val="16"/>
      <w:numFmt w:val="bullet"/>
      <w:lvlText w:val="-"/>
      <w:lvlJc w:val="left"/>
      <w:pPr>
        <w:ind w:left="720" w:hanging="360"/>
      </w:pPr>
      <w:rPr>
        <w:rFonts w:ascii="Cambria" w:eastAsia="MS Mincho" w:hAnsi="Cambria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4288F"/>
    <w:multiLevelType w:val="hybridMultilevel"/>
    <w:tmpl w:val="7C1A77E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EA629E"/>
    <w:multiLevelType w:val="hybridMultilevel"/>
    <w:tmpl w:val="0740685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48541B"/>
    <w:multiLevelType w:val="multilevel"/>
    <w:tmpl w:val="A4B8AA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3tDS1MDcyNzc3NjFS0lEKTi0uzszPAykwqQUAPcoYjywAAAA="/>
  </w:docVars>
  <w:rsids>
    <w:rsidRoot w:val="00482882"/>
    <w:rsid w:val="00042B7F"/>
    <w:rsid w:val="000603A8"/>
    <w:rsid w:val="000904BF"/>
    <w:rsid w:val="00093E6F"/>
    <w:rsid w:val="000F3990"/>
    <w:rsid w:val="00120B80"/>
    <w:rsid w:val="00143DD5"/>
    <w:rsid w:val="00157E2F"/>
    <w:rsid w:val="0018452B"/>
    <w:rsid w:val="001A31FB"/>
    <w:rsid w:val="001C1F3A"/>
    <w:rsid w:val="001E06B1"/>
    <w:rsid w:val="00253416"/>
    <w:rsid w:val="002D6D48"/>
    <w:rsid w:val="002D7B73"/>
    <w:rsid w:val="002E7E1E"/>
    <w:rsid w:val="00393B11"/>
    <w:rsid w:val="003C6315"/>
    <w:rsid w:val="003D7E9D"/>
    <w:rsid w:val="00482882"/>
    <w:rsid w:val="004D7B4A"/>
    <w:rsid w:val="004F2542"/>
    <w:rsid w:val="00500174"/>
    <w:rsid w:val="00530C22"/>
    <w:rsid w:val="00540F76"/>
    <w:rsid w:val="00564B3A"/>
    <w:rsid w:val="00580DD1"/>
    <w:rsid w:val="005A7AAF"/>
    <w:rsid w:val="005C7A06"/>
    <w:rsid w:val="005F6FB3"/>
    <w:rsid w:val="00600554"/>
    <w:rsid w:val="00627687"/>
    <w:rsid w:val="00646EC6"/>
    <w:rsid w:val="0066308C"/>
    <w:rsid w:val="006B2210"/>
    <w:rsid w:val="00800D47"/>
    <w:rsid w:val="008C26B7"/>
    <w:rsid w:val="009616CC"/>
    <w:rsid w:val="00973E64"/>
    <w:rsid w:val="009916BF"/>
    <w:rsid w:val="009B2C80"/>
    <w:rsid w:val="00A01FD9"/>
    <w:rsid w:val="00A377DE"/>
    <w:rsid w:val="00A57ACA"/>
    <w:rsid w:val="00A77403"/>
    <w:rsid w:val="00AB3E85"/>
    <w:rsid w:val="00AB5750"/>
    <w:rsid w:val="00AB7DA1"/>
    <w:rsid w:val="00C979E0"/>
    <w:rsid w:val="00CA4616"/>
    <w:rsid w:val="00D868DB"/>
    <w:rsid w:val="00DB37D0"/>
    <w:rsid w:val="00E5503D"/>
    <w:rsid w:val="00EA5271"/>
    <w:rsid w:val="00EE5026"/>
    <w:rsid w:val="00F23269"/>
    <w:rsid w:val="00F4417C"/>
    <w:rsid w:val="00FE21F9"/>
    <w:rsid w:val="00FF3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22505"/>
  <w15:docId w15:val="{5885D30F-E3DA-455D-9E45-233DD533F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Judul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Judul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Judul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Judul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Judul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Judul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Judu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KisiTabel">
    <w:name w:val="Table Grid"/>
    <w:basedOn w:val="TabelNormal"/>
    <w:uiPriority w:val="39"/>
    <w:rsid w:val="00DC16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ftarParagraf">
    <w:name w:val="List Paragraph"/>
    <w:aliases w:val="Body of text,Colorful List - Accent 11,List Paragraph1,anak bab,List Paragraph11,1List N,spasi 2 taiiii,body text,Subtitle 4,Isi diagram,Ayat-ayat,kepala 1"/>
    <w:basedOn w:val="Normal"/>
    <w:link w:val="DaftarParagrafKAR"/>
    <w:uiPriority w:val="34"/>
    <w:qFormat/>
    <w:rsid w:val="00F4485C"/>
    <w:pPr>
      <w:ind w:left="720"/>
      <w:contextualSpacing/>
    </w:pPr>
    <w:rPr>
      <w:noProof/>
      <w:lang w:val="id-ID"/>
    </w:rPr>
  </w:style>
  <w:style w:type="character" w:customStyle="1" w:styleId="DaftarParagrafKAR">
    <w:name w:val="Daftar Paragraf KAR"/>
    <w:aliases w:val="Body of text KAR,Colorful List - Accent 11 KAR,List Paragraph1 KAR,anak bab KAR,List Paragraph11 KAR,1List N KAR,spasi 2 taiiii KAR,body text KAR,Subtitle 4 KAR,Isi diagram KAR,Ayat-ayat KAR,kepala 1 KAR"/>
    <w:link w:val="DaftarParagraf"/>
    <w:uiPriority w:val="34"/>
    <w:locked/>
    <w:rsid w:val="00F4485C"/>
    <w:rPr>
      <w:noProof/>
      <w:lang w:val="id-ID"/>
    </w:rPr>
  </w:style>
  <w:style w:type="paragraph" w:styleId="TidakAdaSpasi">
    <w:name w:val="No Spacing"/>
    <w:uiPriority w:val="1"/>
    <w:qFormat/>
    <w:rsid w:val="00D34ED6"/>
    <w:pPr>
      <w:spacing w:after="0" w:line="240" w:lineRule="auto"/>
    </w:pPr>
  </w:style>
  <w:style w:type="paragraph" w:styleId="Subjudul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el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el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el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93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0805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v5Z+Ybn84j8GaHKhATrYuulGsjQ==">AMUW2mXDoR2krHWBqOLKezagXHR9IofZAnvoyjfVOkZZJ6ULjYy5j2aPxbisCYo+cW6VN/t2Ex4HUUni8mvuiV0uqzsf4Z6L8vqD7sWZsiYoIeTy1Cn51dljGxwl9lmr28+upvLQlib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6</Pages>
  <Words>1236</Words>
  <Characters>704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Reviewer</cp:lastModifiedBy>
  <cp:revision>56</cp:revision>
  <dcterms:created xsi:type="dcterms:W3CDTF">2023-03-28T09:00:00Z</dcterms:created>
  <dcterms:modified xsi:type="dcterms:W3CDTF">2023-12-15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ca283d3083b342a64b80093c62c3ceeca8474d414280550796cbf0071bb445</vt:lpwstr>
  </property>
</Properties>
</file>